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Brepre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Local preview</w:t>
      </w:r>
    </w:p>
    <w:p>
      <w:pPr>
        <w:pStyle w:val="BodyText"/>
      </w:pPr>
      <w:r>
        <w:t xml:space="preserve">This is the landing page of the</w:t>
      </w:r>
      <w:r>
        <w:t xml:space="preserve"> </w:t>
      </w:r>
      <w:r>
        <w:rPr>
          <w:rStyle w:val="VerbatimChar"/>
        </w:rPr>
        <w:t xml:space="preserve">BiocBook</w:t>
      </w:r>
      <w:r>
        <w:t xml:space="preserve"> </w:t>
      </w:r>
      <w:r>
        <w:t xml:space="preserve">entitled</w:t>
      </w:r>
      <w:r>
        <w:t xml:space="preserve"> </w:t>
      </w:r>
      <w:r>
        <w:rPr>
          <w:iCs/>
          <w:i/>
        </w:rPr>
        <w:t xml:space="preserve">…</w:t>
      </w:r>
      <w:r>
        <w:t xml:space="preserve">.</w:t>
      </w:r>
    </w:p>
    <w:p>
      <w:pPr>
        <w:pStyle w:val="BodyText"/>
      </w:pPr>
      <w:r>
        <w:t xml:space="preserve">This book introduces the reader to</w:t>
      </w:r>
      <w:r>
        <w:t xml:space="preserve"> </w:t>
      </w:r>
      <w:r>
        <w:rPr>
          <w:iCs/>
          <w:i/>
        </w:rPr>
        <w:t xml:space="preserve">…</w:t>
      </w:r>
      <w:r>
        <w:t xml:space="preserve">.</w:t>
      </w:r>
    </w:p>
    <w:bookmarkEnd w:id="20"/>
    <w:bookmarkStart w:id="25" w:name="docker-image"/>
    <w:p>
      <w:pPr>
        <w:pStyle w:val="Heading1"/>
      </w:pPr>
      <w:r>
        <w:t xml:space="preserve">Docker imag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image built from this repository is available here:</w:t>
      </w:r>
    </w:p>
    <w:p>
      <w:pPr>
        <w:pStyle w:val="BodyText"/>
      </w:pPr>
      <w:r>
        <w:t xml:space="preserve">👉</w:t>
      </w:r>
      <w:r>
        <w:t xml:space="preserve"> </w:t>
      </w:r>
      <w:hyperlink r:id="rId21">
        <w:r>
          <w:rPr>
            <w:rStyle w:val="Hyperlink"/>
          </w:rPr>
          <w:t xml:space="preserve">ghcr.io/bschilder/bbreprex</w:t>
        </w:r>
      </w:hyperlink>
      <w:r>
        <w:t xml:space="preserve"> </w:t>
      </w:r>
      <w:r>
        <w:t xml:space="preserve">🐳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Get started now 🎉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get access to all the packages used in this book in &lt; 1 minute,</w:t>
            </w:r>
            <w:r>
              <w:t xml:space="preserve"> </w:t>
            </w:r>
            <w:r>
              <w:t xml:space="preserve">using this command in a terminal: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docker</w:t>
            </w:r>
            <w:r>
              <w:rPr>
                <w:rStyle w:val="NormalTok"/>
              </w:rPr>
              <w:t xml:space="preserve"> run </w:t>
            </w:r>
            <w:r>
              <w:rPr>
                <w:rStyle w:val="AttributeTok"/>
              </w:rPr>
              <w:t xml:space="preserve">-it</w:t>
            </w:r>
            <w:r>
              <w:rPr>
                <w:rStyle w:val="NormalTok"/>
              </w:rPr>
              <w:t xml:space="preserve"> ghcr.io/bschilder/bbreprex:devel R</w:t>
            </w:r>
          </w:p>
        </w:tc>
      </w:tr>
    </w:tbl>
    <w:bookmarkEnd w:id="25"/>
    <w:bookmarkStart w:id="27" w:name="rstudio-server"/>
    <w:p>
      <w:pPr>
        <w:pStyle w:val="Heading1"/>
      </w:pPr>
      <w:r>
        <w:t xml:space="preserve">RStudio Server</w:t>
      </w:r>
    </w:p>
    <w:p>
      <w:pPr>
        <w:pStyle w:val="FirstParagraph"/>
      </w:pPr>
      <w:r>
        <w:t xml:space="preserve">An RStudio Server instance can be initiated from the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image as follows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l_fol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stination_fol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PASSWORD=OHC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787:8787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ghcr.io/bschilder/bbreprex:devel</w:t>
      </w:r>
    </w:p>
    <w:p>
      <w:pPr>
        <w:pStyle w:val="FirstParagraph"/>
      </w:pPr>
      <w:r>
        <w:t xml:space="preserve">The initiated RStudio Server instance will be available at</w:t>
      </w:r>
      <w:r>
        <w:t xml:space="preserve"> </w:t>
      </w:r>
      <w:hyperlink r:id="rId26">
        <w:r>
          <w:rPr>
            <w:rStyle w:val="Hyperlink"/>
          </w:rPr>
          <w:t xml:space="preserve">https://localhost:8787</w:t>
        </w:r>
      </w:hyperlink>
      <w:r>
        <w:t xml:space="preserve">.</w:t>
      </w:r>
    </w:p>
    <w:bookmarkEnd w:id="27"/>
    <w:bookmarkStart w:id="31" w:name="session-info"/>
    <w:p>
      <w:pPr>
        <w:pStyle w:val="Heading1"/>
      </w:pPr>
      <w:r>
        <w:t xml:space="preserve">Session info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lick to expand 👇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NormalTok"/>
              </w:rPr>
              <w:t xml:space="preserve">sessioninfo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session_info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installed.packages</w:t>
            </w:r>
            <w:r>
              <w:rPr>
                <w:rStyle w:val="NormalTok"/>
              </w:rPr>
              <w:t xml:space="preserve">()[,</w:t>
            </w:r>
            <w:r>
              <w:rPr>
                <w:rStyle w:val="StringTok"/>
              </w:rPr>
              <w:t xml:space="preserve">"Package"</w:t>
            </w:r>
            <w:r>
              <w:rPr>
                <w:rStyle w:val="NormalTok"/>
              </w:rPr>
              <w:t xml:space="preserve">]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nclude_bas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DocumentationTok"/>
              </w:rPr>
              <w:t xml:space="preserve">##  ─ Session info ────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DocumentationTok"/>
              </w:rPr>
              <w:t xml:space="preserve">##   setting  value</w:t>
            </w:r>
            <w:r>
              <w:br/>
            </w:r>
            <w:r>
              <w:rPr>
                <w:rStyle w:val="DocumentationTok"/>
              </w:rPr>
              <w:t xml:space="preserve">##   version  R version 4.3.1 (2023-06-16)</w:t>
            </w:r>
            <w:r>
              <w:br/>
            </w:r>
            <w:r>
              <w:rPr>
                <w:rStyle w:val="DocumentationTok"/>
              </w:rPr>
              <w:t xml:space="preserve">##   os       macOS Sonoma 14.3.1</w:t>
            </w:r>
            <w:r>
              <w:br/>
            </w:r>
            <w:r>
              <w:rPr>
                <w:rStyle w:val="DocumentationTok"/>
              </w:rPr>
              <w:t xml:space="preserve">##   system   aarch64, darwin20</w:t>
            </w:r>
            <w:r>
              <w:br/>
            </w:r>
            <w:r>
              <w:rPr>
                <w:rStyle w:val="DocumentationTok"/>
              </w:rPr>
              <w:t xml:space="preserve">##   ui       X11</w:t>
            </w:r>
            <w:r>
              <w:br/>
            </w:r>
            <w:r>
              <w:rPr>
                <w:rStyle w:val="DocumentationTok"/>
              </w:rPr>
              <w:t xml:space="preserve">##   language (EN)</w:t>
            </w:r>
            <w:r>
              <w:br/>
            </w:r>
            <w:r>
              <w:rPr>
                <w:rStyle w:val="DocumentationTok"/>
              </w:rPr>
              <w:t xml:space="preserve">##   collate  en_US.UTF-8</w:t>
            </w:r>
            <w:r>
              <w:br/>
            </w:r>
            <w:r>
              <w:rPr>
                <w:rStyle w:val="DocumentationTok"/>
              </w:rPr>
              <w:t xml:space="preserve">##   ctype    en_US.UTF-8</w:t>
            </w:r>
            <w:r>
              <w:br/>
            </w:r>
            <w:r>
              <w:rPr>
                <w:rStyle w:val="DocumentationTok"/>
              </w:rPr>
              <w:t xml:space="preserve">##   tz       Europe/London</w:t>
            </w:r>
            <w:r>
              <w:br/>
            </w:r>
            <w:r>
              <w:rPr>
                <w:rStyle w:val="DocumentationTok"/>
              </w:rPr>
              <w:t xml:space="preserve">##   date     2024-03-18</w:t>
            </w:r>
            <w:r>
              <w:br/>
            </w:r>
            <w:r>
              <w:rPr>
                <w:rStyle w:val="DocumentationTok"/>
              </w:rPr>
              <w:t xml:space="preserve">##   pandoc   3.1.3 @ /Users/bms20/anaconda3/envs/pytorch/bin/ (via rmarkdown)</w:t>
            </w:r>
            <w:r>
              <w:br/>
            </w:r>
            <w:r>
              <w:rPr>
                <w:rStyle w:val="DocumentationTok"/>
              </w:rPr>
              <w:t xml:space="preserve">##  </w:t>
            </w:r>
            <w:r>
              <w:br/>
            </w:r>
            <w:r>
              <w:rPr>
                <w:rStyle w:val="DocumentationTok"/>
              </w:rPr>
              <w:t xml:space="preserve">##  ─ Packages ────────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DocumentationTok"/>
              </w:rPr>
              <w:t xml:space="preserve">##   ! package                            * version        date (UTC) lib source</w:t>
            </w:r>
            <w:r>
              <w:br/>
            </w:r>
            <w:r>
              <w:rPr>
                <w:rStyle w:val="DocumentationTok"/>
              </w:rPr>
              <w:t xml:space="preserve">##     abind                                1.4-5          2016-07-21 [1] CRAN (R 4.3.0)</w:t>
            </w:r>
            <w:r>
              <w:br/>
            </w:r>
            <w:r>
              <w:rPr>
                <w:rStyle w:val="DocumentationTok"/>
              </w:rPr>
              <w:t xml:space="preserve">##     ade4                                 1.7-22         2023-02-06 [1] CRAN (R 4.3.0)</w:t>
            </w:r>
            <w:r>
              <w:br/>
            </w:r>
            <w:r>
              <w:rPr>
                <w:rStyle w:val="DocumentationTok"/>
              </w:rPr>
              <w:t xml:space="preserve">##     adegenet                             2.1.10         2023-01-26 [1] CRAN (R 4.3.0)</w:t>
            </w:r>
            <w:r>
              <w:br/>
            </w:r>
            <w:r>
              <w:rPr>
                <w:rStyle w:val="DocumentationTok"/>
              </w:rPr>
              <w:t xml:space="preserve">##     adephylo                             1.1-16         2023-10-06 [1] CRAN (R 4.3.1)</w:t>
            </w:r>
            <w:r>
              <w:br/>
            </w:r>
            <w:r>
              <w:rPr>
                <w:rStyle w:val="DocumentationTok"/>
              </w:rPr>
              <w:t xml:space="preserve">##     ADImpute                             1.1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ADMM                                 0.3.3          2021-08-08 [1] CRAN (R 4.3.0)</w:t>
            </w:r>
            <w:r>
              <w:br/>
            </w:r>
            <w:r>
              <w:rPr>
                <w:rStyle w:val="DocumentationTok"/>
              </w:rPr>
              <w:t xml:space="preserve">##     afex                                 1.3-1          2024-02-25 [1] CRAN (R 4.3.1)</w:t>
            </w:r>
            <w:r>
              <w:br/>
            </w:r>
            <w:r>
              <w:rPr>
                <w:rStyle w:val="DocumentationTok"/>
              </w:rPr>
              <w:t xml:space="preserve">##     alphavantager                        0.1.3          2023-03-31 [1] CRAN (R 4.3.0)</w:t>
            </w:r>
            <w:r>
              <w:br/>
            </w:r>
            <w:r>
              <w:rPr>
                <w:rStyle w:val="DocumentationTok"/>
              </w:rPr>
              <w:t xml:space="preserve">##     anndata                              0.7.5.6        2023-03-17 [1] CRAN (R 4.3.0)</w:t>
            </w:r>
            <w:r>
              <w:br/>
            </w:r>
            <w:r>
              <w:rPr>
                <w:rStyle w:val="DocumentationTok"/>
              </w:rPr>
              <w:t xml:space="preserve">##     anndataR                             0.99.0         2023-12-05 [1] Bioconductor</w:t>
            </w:r>
            <w:r>
              <w:br/>
            </w:r>
            <w:r>
              <w:rPr>
                <w:rStyle w:val="DocumentationTok"/>
              </w:rPr>
              <w:t xml:space="preserve">##     annotate                             1.8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AnnotationDbi                        1.64.1         2023-11-02 [1] Bioconductor</w:t>
            </w:r>
            <w:r>
              <w:br/>
            </w:r>
            <w:r>
              <w:rPr>
                <w:rStyle w:val="DocumentationTok"/>
              </w:rPr>
              <w:t xml:space="preserve">##     AnnotationFilter                     1.2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AnnotationHub                        3.1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anytime                              0.3.9          2020-08-27 [1] CRAN (R 4.3.0)</w:t>
            </w:r>
            <w:r>
              <w:br/>
            </w:r>
            <w:r>
              <w:rPr>
                <w:rStyle w:val="DocumentationTok"/>
              </w:rPr>
              <w:t xml:space="preserve">##     aod                                  1.3.3          2023-12-13 [1] CRAN (R 4.3.1)</w:t>
            </w:r>
            <w:r>
              <w:br/>
            </w:r>
            <w:r>
              <w:rPr>
                <w:rStyle w:val="DocumentationTok"/>
              </w:rPr>
              <w:t xml:space="preserve">##     ape                                  5.7-1          2023-03-13 [1] CRAN (R 4.3.0)</w:t>
            </w:r>
            <w:r>
              <w:br/>
            </w:r>
            <w:r>
              <w:rPr>
                <w:rStyle w:val="DocumentationTok"/>
              </w:rPr>
              <w:t xml:space="preserve">##     aplot                                0.2.2          2023-10-06 [1] CRAN (R 4.3.1)</w:t>
            </w:r>
            <w:r>
              <w:br/>
            </w:r>
            <w:r>
              <w:rPr>
                <w:rStyle w:val="DocumentationTok"/>
              </w:rPr>
              <w:t xml:space="preserve">##     ArchR                                1.0.2          2023-11-17 [1] Github (GreenleafLab/ArchR@c61b064)</w:t>
            </w:r>
            <w:r>
              <w:br/>
            </w:r>
            <w:r>
              <w:rPr>
                <w:rStyle w:val="DocumentationTok"/>
              </w:rPr>
              <w:t xml:space="preserve">##     arrow                                14.0.0.2       2023-12-02 [1] CRAN (R 4.3.1)</w:t>
            </w:r>
            <w:r>
              <w:br/>
            </w:r>
            <w:r>
              <w:rPr>
                <w:rStyle w:val="DocumentationTok"/>
              </w:rPr>
              <w:t xml:space="preserve">##     arules                               1.7-7          2023-11-29 [1] CRAN (R 4.3.1)</w:t>
            </w:r>
            <w:r>
              <w:br/>
            </w:r>
            <w:r>
              <w:rPr>
                <w:rStyle w:val="DocumentationTok"/>
              </w:rPr>
              <w:t xml:space="preserve">##     AsioHeaders                          1.22.1-2       2022-12-08 [1] CRAN (R 4.3.0)</w:t>
            </w:r>
            <w:r>
              <w:br/>
            </w:r>
            <w:r>
              <w:rPr>
                <w:rStyle w:val="DocumentationTok"/>
              </w:rPr>
              <w:t xml:space="preserve">##     askpass                              1.2.0          2023-09-03 [1] CRAN (R 4.3.0)</w:t>
            </w:r>
            <w:r>
              <w:br/>
            </w:r>
            <w:r>
              <w:rPr>
                <w:rStyle w:val="DocumentationTok"/>
              </w:rPr>
              <w:t xml:space="preserve">##     assertthat                           0.2.1          2019-03-21 [1] CRAN (R 4.3.0)</w:t>
            </w:r>
            <w:r>
              <w:br/>
            </w:r>
            <w:r>
              <w:rPr>
                <w:rStyle w:val="DocumentationTok"/>
              </w:rPr>
              <w:t xml:space="preserve">##     attempt                              0.3.1          2020-05-03 [1] CRAN (R 4.3.0)</w:t>
            </w:r>
            <w:r>
              <w:br/>
            </w:r>
            <w:r>
              <w:rPr>
                <w:rStyle w:val="DocumentationTok"/>
              </w:rPr>
              <w:t xml:space="preserve">##     autoCV                               0.99.1         2023-11-14 [1] local</w:t>
            </w:r>
            <w:r>
              <w:br/>
            </w:r>
            <w:r>
              <w:rPr>
                <w:rStyle w:val="DocumentationTok"/>
              </w:rPr>
              <w:t xml:space="preserve">##     av                                   0.9.0          2023-12-05 [1] CRAN (R 4.3.1)</w:t>
            </w:r>
            <w:r>
              <w:br/>
            </w:r>
            <w:r>
              <w:rPr>
                <w:rStyle w:val="DocumentationTok"/>
              </w:rPr>
              <w:t xml:space="preserve">##     available                            1.1.0          2022-07-10 [1] CRAN (R 4.3.0)</w:t>
            </w:r>
            <w:r>
              <w:br/>
            </w:r>
            <w:r>
              <w:rPr>
                <w:rStyle w:val="DocumentationTok"/>
              </w:rPr>
              <w:t xml:space="preserve">##     aws.s3                               0.3.21         2020-04-07 [1] CRAN (R 4.3.0)</w:t>
            </w:r>
            <w:r>
              <w:br/>
            </w:r>
            <w:r>
              <w:rPr>
                <w:rStyle w:val="DocumentationTok"/>
              </w:rPr>
              <w:t xml:space="preserve">##     aws.signature                        0.6.0          2020-06-01 [1] CRAN (R 4.3.0)</w:t>
            </w:r>
            <w:r>
              <w:br/>
            </w:r>
            <w:r>
              <w:rPr>
                <w:rStyle w:val="DocumentationTok"/>
              </w:rPr>
              <w:t xml:space="preserve">##     babelgene                            22.9           2022-09-29 [1] CRAN (R 4.3.0)</w:t>
            </w:r>
            <w:r>
              <w:br/>
            </w:r>
            <w:r>
              <w:rPr>
                <w:rStyle w:val="DocumentationTok"/>
              </w:rPr>
              <w:t xml:space="preserve">##     backports                            1.4.1          2021-12-13 [1] CRAN (R 4.3.0)</w:t>
            </w:r>
            <w:r>
              <w:br/>
            </w:r>
            <w:r>
              <w:rPr>
                <w:rStyle w:val="DocumentationTok"/>
              </w:rPr>
              <w:t xml:space="preserve">##     badger                               0.2.3          2023-01-28 [1] CRAN (R 4.3.0)</w:t>
            </w:r>
            <w:r>
              <w:br/>
            </w:r>
            <w:r>
              <w:rPr>
                <w:rStyle w:val="DocumentationTok"/>
              </w:rPr>
              <w:t xml:space="preserve">##     bamsignals                           1.3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ase                               * 4.3.1          2023-06-16 [?] local</w:t>
            </w:r>
            <w:r>
              <w:br/>
            </w:r>
            <w:r>
              <w:rPr>
                <w:rStyle w:val="DocumentationTok"/>
              </w:rPr>
              <w:t xml:space="preserve">##     base64enc                            0.1-3          2015-07-28 [1] CRAN (R 4.3.0)</w:t>
            </w:r>
            <w:r>
              <w:br/>
            </w:r>
            <w:r>
              <w:rPr>
                <w:rStyle w:val="DocumentationTok"/>
              </w:rPr>
              <w:t xml:space="preserve">##     base64url                            1.4            2018-05-14 [1] CRAN (R 4.3.0)</w:t>
            </w:r>
            <w:r>
              <w:br/>
            </w:r>
            <w:r>
              <w:rPr>
                <w:rStyle w:val="DocumentationTok"/>
              </w:rPr>
              <w:t xml:space="preserve">##     basilisk                             1.14.3         2024-01-3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asilisk.utils                       1.14.1         2023-11-20 [1] Bioconductor 3.18 (R 4.3.1)</w:t>
            </w:r>
            <w:r>
              <w:br/>
            </w:r>
            <w:r>
              <w:rPr>
                <w:rStyle w:val="DocumentationTok"/>
              </w:rPr>
              <w:t xml:space="preserve">##     batchelor                            1.18.1         2023-12-3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ayesFactor                          0.9.12-4.7     2024-01-24 [1] CRAN (R 4.3.1)</w:t>
            </w:r>
            <w:r>
              <w:br/>
            </w:r>
            <w:r>
              <w:rPr>
                <w:rStyle w:val="DocumentationTok"/>
              </w:rPr>
              <w:t xml:space="preserve">##     bayestestR                           0.13.2         2024-02-12 [1] CRAN (R 4.3.1)</w:t>
            </w:r>
            <w:r>
              <w:br/>
            </w:r>
            <w:r>
              <w:rPr>
                <w:rStyle w:val="DocumentationTok"/>
              </w:rPr>
              <w:t xml:space="preserve">##     beachmat                             2.18.1         2024-02-17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eeswarm                             0.4.0          2021-06-01 [1] CRAN (R 4.3.0)</w:t>
            </w:r>
            <w:r>
              <w:br/>
            </w:r>
            <w:r>
              <w:rPr>
                <w:rStyle w:val="DocumentationTok"/>
              </w:rPr>
              <w:t xml:space="preserve">##     BH                                   1.84.0-0       2024-01-10 [1] CRAN (R 4.3.1)</w:t>
            </w:r>
            <w:r>
              <w:br/>
            </w:r>
            <w:r>
              <w:rPr>
                <w:rStyle w:val="DocumentationTok"/>
              </w:rPr>
              <w:t xml:space="preserve">##     bibliometrix                         4.1.4 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bibliometrixData                     0.3.0          2022-04-20 [1] CRAN (R 4.3.0)</w:t>
            </w:r>
            <w:r>
              <w:br/>
            </w:r>
            <w:r>
              <w:rPr>
                <w:rStyle w:val="DocumentationTok"/>
              </w:rPr>
              <w:t xml:space="preserve">##     bigassertr                           0.1.6          2023-01-10 [1] CRAN (R 4.3.0)</w:t>
            </w:r>
            <w:r>
              <w:br/>
            </w:r>
            <w:r>
              <w:rPr>
                <w:rStyle w:val="DocumentationTok"/>
              </w:rPr>
              <w:t xml:space="preserve">##     biglm                                0.9-2.1        2020-11-27 [1] CRAN (R 4.3.0)</w:t>
            </w:r>
            <w:r>
              <w:br/>
            </w:r>
            <w:r>
              <w:rPr>
                <w:rStyle w:val="DocumentationTok"/>
              </w:rPr>
              <w:t xml:space="preserve">##     bigparallelr                         0.3.2          2021-10-02 [1] CRAN (R 4.3.0)</w:t>
            </w:r>
            <w:r>
              <w:br/>
            </w:r>
            <w:r>
              <w:rPr>
                <w:rStyle w:val="DocumentationTok"/>
              </w:rPr>
              <w:t xml:space="preserve">##     bigreadr                             0.2.5          2022-12-06 [1] CRAN (R 4.3.0)</w:t>
            </w:r>
            <w:r>
              <w:br/>
            </w:r>
            <w:r>
              <w:rPr>
                <w:rStyle w:val="DocumentationTok"/>
              </w:rPr>
              <w:t xml:space="preserve">##     bigstatsr                            1.5.12         2022-10-14 [1] CRAN (R 4.3.0)</w:t>
            </w:r>
            <w:r>
              <w:br/>
            </w:r>
            <w:r>
              <w:rPr>
                <w:rStyle w:val="DocumentationTok"/>
              </w:rPr>
              <w:t xml:space="preserve">##     Biobase                              2.6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cBaseUtils                        1.4.0 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cBiocypher                        0.0.2          2023-12-10 [1] Github (vjcitn/biocBiocypher@246c655)</w:t>
            </w:r>
            <w:r>
              <w:br/>
            </w:r>
            <w:r>
              <w:rPr>
                <w:rStyle w:val="DocumentationTok"/>
              </w:rPr>
              <w:t xml:space="preserve">##     BiocBook                             1.0.0          2023-10-30 [1] Bioconductor</w:t>
            </w:r>
            <w:r>
              <w:br/>
            </w:r>
            <w:r>
              <w:rPr>
                <w:rStyle w:val="DocumentationTok"/>
              </w:rPr>
              <w:t xml:space="preserve">##     BiocCheck                            1.38.2         2024-01-27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iocFileCache                        2.10.1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cGenerics                         0.48.1         2023-11-01 [1] Bioconductor</w:t>
            </w:r>
            <w:r>
              <w:br/>
            </w:r>
            <w:r>
              <w:rPr>
                <w:rStyle w:val="DocumentationTok"/>
              </w:rPr>
              <w:t xml:space="preserve">##     BiocIO                               1.1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cManager                          1.30.22        2023-08-08 [1] CRAN (R 4.3.0)</w:t>
            </w:r>
            <w:r>
              <w:br/>
            </w:r>
            <w:r>
              <w:rPr>
                <w:rStyle w:val="DocumentationTok"/>
              </w:rPr>
              <w:t xml:space="preserve">##     BiocNeighbors                        1.20.2         2024-01-13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iocParallel                         1.3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cPkgTools                         1.20.0         2023-10-30 [1] Bioconductor</w:t>
            </w:r>
            <w:r>
              <w:br/>
            </w:r>
            <w:r>
              <w:rPr>
                <w:rStyle w:val="DocumentationTok"/>
              </w:rPr>
              <w:t xml:space="preserve">##     BiocSingular                         1.18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BiocStyle                            2.3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cthis                             1.1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cVersion                          3.18.1         2023-11-18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iocViews                            1.7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olink                              0.1.8          2023-08-21 [1] CRAN (R 4.3.0)</w:t>
            </w:r>
            <w:r>
              <w:br/>
            </w:r>
            <w:r>
              <w:rPr>
                <w:rStyle w:val="DocumentationTok"/>
              </w:rPr>
              <w:t xml:space="preserve">##     biomaRt                              2.58.2         2024-02-03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iostrings                           2.70.2         2024-01-3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iovizBase                           1.5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bit                                  4.0.5          2022-11-15 [1] CRAN (R 4.3.0)</w:t>
            </w:r>
            <w:r>
              <w:br/>
            </w:r>
            <w:r>
              <w:rPr>
                <w:rStyle w:val="DocumentationTok"/>
              </w:rPr>
              <w:t xml:space="preserve">##     bit64                                4.0.5          2020-08-30 [1] CRAN (R 4.3.0)</w:t>
            </w:r>
            <w:r>
              <w:br/>
            </w:r>
            <w:r>
              <w:rPr>
                <w:rStyle w:val="DocumentationTok"/>
              </w:rPr>
              <w:t xml:space="preserve">##     bitops                               1.0-7          2021-04-24 [1] CRAN (R 4.3.0)</w:t>
            </w:r>
            <w:r>
              <w:br/>
            </w:r>
            <w:r>
              <w:rPr>
                <w:rStyle w:val="DocumentationTok"/>
              </w:rPr>
              <w:t xml:space="preserve">##     blob                                 1.2.4          2023-03-17 [1] CRAN (R 4.3.0)</w:t>
            </w:r>
            <w:r>
              <w:br/>
            </w:r>
            <w:r>
              <w:rPr>
                <w:rStyle w:val="DocumentationTok"/>
              </w:rPr>
              <w:t xml:space="preserve">##     bold                                 1.3.0          2023-05-02 [1] CRAN (R 4.3.0)</w:t>
            </w:r>
            <w:r>
              <w:br/>
            </w:r>
            <w:r>
              <w:rPr>
                <w:rStyle w:val="DocumentationTok"/>
              </w:rPr>
              <w:t xml:space="preserve">##     bookdown                             0.38           2024-03-04 [1] CRAN (R 4.3.1)</w:t>
            </w:r>
            <w:r>
              <w:br/>
            </w:r>
            <w:r>
              <w:rPr>
                <w:rStyle w:val="DocumentationTok"/>
              </w:rPr>
              <w:t xml:space="preserve">##     boot                                 1.3-30         2024-02-26 [1] CRAN (R 4.3.1)</w:t>
            </w:r>
            <w:r>
              <w:br/>
            </w:r>
            <w:r>
              <w:rPr>
                <w:rStyle w:val="DocumentationTok"/>
              </w:rPr>
              <w:t xml:space="preserve">##     brew                                 1.0-10         2023-12-16 [1] CRAN (R 4.3.1)</w:t>
            </w:r>
            <w:r>
              <w:br/>
            </w:r>
            <w:r>
              <w:rPr>
                <w:rStyle w:val="DocumentationTok"/>
              </w:rPr>
              <w:t xml:space="preserve">##     BRGenomics                           1.14.1         2024-03-02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rio                                 1.1.4          2023-12-10 [1] CRAN (R 4.3.1)</w:t>
            </w:r>
            <w:r>
              <w:br/>
            </w:r>
            <w:r>
              <w:rPr>
                <w:rStyle w:val="DocumentationTok"/>
              </w:rPr>
              <w:t xml:space="preserve">##     broom                                1.0.5          2023-06-09 [1] CRAN (R 4.3.0)</w:t>
            </w:r>
            <w:r>
              <w:br/>
            </w:r>
            <w:r>
              <w:rPr>
                <w:rStyle w:val="DocumentationTok"/>
              </w:rPr>
              <w:t xml:space="preserve">##     broom.helpers                        1.14.0         2023-08-07 [1] CRAN (R 4.3.0)</w:t>
            </w:r>
            <w:r>
              <w:br/>
            </w:r>
            <w:r>
              <w:rPr>
                <w:rStyle w:val="DocumentationTok"/>
              </w:rPr>
              <w:t xml:space="preserve">##     BSgenome                             1.70.2         2024-02-1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BSgenome.Hsapiens.UCSC.hg19          1.4.3 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BSgenome.Hsapiens.UCSC.hg38          1.4.5 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BSgenome.Mmusculus.UCSC.mm10         1.4.3 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BSgenome.Mmusculus.UCSC.mm9          1.4.0 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bslib                                0.6.1 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bsplus                               0.1.4          2022-11-16 [1] CRAN (R 4.3.0)</w:t>
            </w:r>
            <w:r>
              <w:br/>
            </w:r>
            <w:r>
              <w:rPr>
                <w:rStyle w:val="DocumentationTok"/>
              </w:rPr>
              <w:t xml:space="preserve">##     BWStest                              0.2.3          2023-10-10 [1] CRAN (R 4.3.1)</w:t>
            </w:r>
            <w:r>
              <w:br/>
            </w:r>
            <w:r>
              <w:rPr>
                <w:rStyle w:val="DocumentationTok"/>
              </w:rPr>
              <w:t xml:space="preserve">##     ca                                   0.71.1         2020-01-24 [1] CRAN (R 4.3.0)</w:t>
            </w:r>
            <w:r>
              <w:br/>
            </w:r>
            <w:r>
              <w:rPr>
                <w:rStyle w:val="DocumentationTok"/>
              </w:rPr>
              <w:t xml:space="preserve">##     cachem                               1.0.8          2023-05-01 [1] CRAN (R 4.3.0)</w:t>
            </w:r>
            <w:r>
              <w:br/>
            </w:r>
            <w:r>
              <w:rPr>
                <w:rStyle w:val="DocumentationTok"/>
              </w:rPr>
              <w:t xml:space="preserve">##     Cairo                                1.6-2 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callr                                3.7.5          2024-02-19 [1] CRAN (R 4.3.1)</w:t>
            </w:r>
            <w:r>
              <w:br/>
            </w:r>
            <w:r>
              <w:rPr>
                <w:rStyle w:val="DocumentationTok"/>
              </w:rPr>
              <w:t xml:space="preserve">##     car                                  3.1-2          2023-03-30 [1] CRAN (R 4.3.0)</w:t>
            </w:r>
            <w:r>
              <w:br/>
            </w:r>
            <w:r>
              <w:rPr>
                <w:rStyle w:val="DocumentationTok"/>
              </w:rPr>
              <w:t xml:space="preserve">##     carData                              3.0-5          2022-01-06 [1] CRAN (R 4.3.0)</w:t>
            </w:r>
            <w:r>
              <w:br/>
            </w:r>
            <w:r>
              <w:rPr>
                <w:rStyle w:val="DocumentationTok"/>
              </w:rPr>
              <w:t xml:space="preserve">##     caret                                6.0-94         2023-03-21 [1] CRAN (R 4.3.0)</w:t>
            </w:r>
            <w:r>
              <w:br/>
            </w:r>
            <w:r>
              <w:rPr>
                <w:rStyle w:val="DocumentationTok"/>
              </w:rPr>
              <w:t xml:space="preserve">##     catalogueR                           1.0.1          2023-09-20 [1] Github (RajLabMSSM/catalogueR@9868792)</w:t>
            </w:r>
            <w:r>
              <w:br/>
            </w:r>
            <w:r>
              <w:rPr>
                <w:rStyle w:val="DocumentationTok"/>
              </w:rPr>
              <w:t xml:space="preserve">##     caTools                              1.18.2         2021-03-28 [1] CRAN (R 4.3.0)</w:t>
            </w:r>
            <w:r>
              <w:br/>
            </w:r>
            <w:r>
              <w:rPr>
                <w:rStyle w:val="DocumentationTok"/>
              </w:rPr>
              <w:t xml:space="preserve">##     cellranger                           1.1.0          2016-07-27 [1] CRAN (R 4.3.0)</w:t>
            </w:r>
            <w:r>
              <w:br/>
            </w:r>
            <w:r>
              <w:rPr>
                <w:rStyle w:val="DocumentationTok"/>
              </w:rPr>
              <w:t xml:space="preserve">##     cellxgene.census                     1.8.0          2023-11-20 [1] https://chanzuckerberg.r-universe.dev (R 4.3.2)</w:t>
            </w:r>
            <w:r>
              <w:br/>
            </w:r>
            <w:r>
              <w:rPr>
                <w:rStyle w:val="DocumentationTok"/>
              </w:rPr>
              <w:t xml:space="preserve">##     chattr                               0.0.0.9005     2023-10-24 [1] Github (mlverse/chattr@210cfb2)</w:t>
            </w:r>
            <w:r>
              <w:br/>
            </w:r>
            <w:r>
              <w:rPr>
                <w:rStyle w:val="DocumentationTok"/>
              </w:rPr>
              <w:t xml:space="preserve">##     checkmate                            2.3.1          2023-12-04 [1] CRAN (R 4.3.1)</w:t>
            </w:r>
            <w:r>
              <w:br/>
            </w:r>
            <w:r>
              <w:rPr>
                <w:rStyle w:val="DocumentationTok"/>
              </w:rPr>
              <w:t xml:space="preserve">##     ChIPseeker                           1.3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chromote                             0.2.0          2024-02-12 [1] CRAN (R 4.3.1)</w:t>
            </w:r>
            <w:r>
              <w:br/>
            </w:r>
            <w:r>
              <w:rPr>
                <w:rStyle w:val="DocumentationTok"/>
              </w:rPr>
              <w:t xml:space="preserve">##     chromVAR                             1.24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circlize                             0.4.16         2024-02-20 [1] CRAN (R 4.3.1)</w:t>
            </w:r>
            <w:r>
              <w:br/>
            </w:r>
            <w:r>
              <w:rPr>
                <w:rStyle w:val="DocumentationTok"/>
              </w:rPr>
              <w:t xml:space="preserve">##     class                                7.3-22         2023-05-03 [1] CRAN (R 4.3.1)</w:t>
            </w:r>
            <w:r>
              <w:br/>
            </w:r>
            <w:r>
              <w:rPr>
                <w:rStyle w:val="DocumentationTok"/>
              </w:rPr>
              <w:t xml:space="preserve">##     classInt                             0.4-10         2023-09-05 [1] CRAN (R 4.3.0)</w:t>
            </w:r>
            <w:r>
              <w:br/>
            </w:r>
            <w:r>
              <w:rPr>
                <w:rStyle w:val="DocumentationTok"/>
              </w:rPr>
              <w:t xml:space="preserve">##     cli                                  3.6.2          2023-12-11 [1] CRAN (R 4.3.1)</w:t>
            </w:r>
            <w:r>
              <w:br/>
            </w:r>
            <w:r>
              <w:rPr>
                <w:rStyle w:val="DocumentationTok"/>
              </w:rPr>
              <w:t xml:space="preserve">##     clipr                                0.8.0          2022-02-22 [1] CRAN (R 4.3.0)</w:t>
            </w:r>
            <w:r>
              <w:br/>
            </w:r>
            <w:r>
              <w:rPr>
                <w:rStyle w:val="DocumentationTok"/>
              </w:rPr>
              <w:t xml:space="preserve">##     clisymbols                           1.2.0          2017-05-21 [1] CRAN (R 4.3.0)</w:t>
            </w:r>
            <w:r>
              <w:br/>
            </w:r>
            <w:r>
              <w:rPr>
                <w:rStyle w:val="DocumentationTok"/>
              </w:rPr>
              <w:t xml:space="preserve">##     clock                                0.7.0          2023-05-15 [1] CRAN (R 4.3.0)</w:t>
            </w:r>
            <w:r>
              <w:br/>
            </w:r>
            <w:r>
              <w:rPr>
                <w:rStyle w:val="DocumentationTok"/>
              </w:rPr>
              <w:t xml:space="preserve">##     clue                                 0.3-65         2023-09-23 [1] CRAN (R 4.3.1)</w:t>
            </w:r>
            <w:r>
              <w:br/>
            </w:r>
            <w:r>
              <w:rPr>
                <w:rStyle w:val="DocumentationTok"/>
              </w:rPr>
              <w:t xml:space="preserve">##     cluster                              2.1.6          2023-12-01 [1] CRAN (R 4.3.1)</w:t>
            </w:r>
            <w:r>
              <w:br/>
            </w:r>
            <w:r>
              <w:rPr>
                <w:rStyle w:val="DocumentationTok"/>
              </w:rPr>
              <w:t xml:space="preserve">##     clusterGeneration                    1.3.8          2023-08-16 [1] CRAN (R 4.3.0)</w:t>
            </w:r>
            <w:r>
              <w:br/>
            </w:r>
            <w:r>
              <w:rPr>
                <w:rStyle w:val="DocumentationTok"/>
              </w:rPr>
              <w:t xml:space="preserve">##     clusterProfiler                      4.10.1         2024-03-09 [1] Bioconductor 3.18 (R 4.3.3)</w:t>
            </w:r>
            <w:r>
              <w:br/>
            </w:r>
            <w:r>
              <w:rPr>
                <w:rStyle w:val="DocumentationTok"/>
              </w:rPr>
              <w:t xml:space="preserve">##     clustree                             0.5.1          2023-11-05 [1] CRAN (R 4.3.1)</w:t>
            </w:r>
            <w:r>
              <w:br/>
            </w:r>
            <w:r>
              <w:rPr>
                <w:rStyle w:val="DocumentationTok"/>
              </w:rPr>
              <w:t xml:space="preserve">##     CNEr                                 1.38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coda                                 0.19-4.1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codetools                            0.2-19         2023-02-01 [1] CRAN (R 4.3.1)</w:t>
            </w:r>
            <w:r>
              <w:br/>
            </w:r>
            <w:r>
              <w:rPr>
                <w:rStyle w:val="DocumentationTok"/>
              </w:rPr>
              <w:t xml:space="preserve">##     coin                                 1.4-3          2023-09-27 [1] CRAN (R 4.3.1)</w:t>
            </w:r>
            <w:r>
              <w:br/>
            </w:r>
            <w:r>
              <w:rPr>
                <w:rStyle w:val="DocumentationTok"/>
              </w:rPr>
              <w:t xml:space="preserve">##     collections                          0.3.7          2023-01-05 [1] CRAN (R 4.3.0)</w:t>
            </w:r>
            <w:r>
              <w:br/>
            </w:r>
            <w:r>
              <w:rPr>
                <w:rStyle w:val="DocumentationTok"/>
              </w:rPr>
              <w:t xml:space="preserve">##     coloc                                5.2.3          2023-10-03 [1] CRAN (R 4.3.1)</w:t>
            </w:r>
            <w:r>
              <w:br/>
            </w:r>
            <w:r>
              <w:rPr>
                <w:rStyle w:val="DocumentationTok"/>
              </w:rPr>
              <w:t xml:space="preserve">##     colorDF                              0.1.7          2022-09-26 [1] CRAN (R 4.3.0)</w:t>
            </w:r>
            <w:r>
              <w:br/>
            </w:r>
            <w:r>
              <w:rPr>
                <w:rStyle w:val="DocumentationTok"/>
              </w:rPr>
              <w:t xml:space="preserve">##     colorjam                             0.0.27.900     2023-10-12 [1] Github (jmw86069/colorjam@b92c6df)</w:t>
            </w:r>
            <w:r>
              <w:br/>
            </w:r>
            <w:r>
              <w:rPr>
                <w:rStyle w:val="DocumentationTok"/>
              </w:rPr>
              <w:t xml:space="preserve">##     colorRamp2                           0.1.0          2022-12-21 [1] CRAN (R 4.3.0)</w:t>
            </w:r>
            <w:r>
              <w:br/>
            </w:r>
            <w:r>
              <w:rPr>
                <w:rStyle w:val="DocumentationTok"/>
              </w:rPr>
              <w:t xml:space="preserve">##     colorspace                           2.1-0          2023-01-23 [1] CRAN (R 4.3.0)</w:t>
            </w:r>
            <w:r>
              <w:br/>
            </w:r>
            <w:r>
              <w:rPr>
                <w:rStyle w:val="DocumentationTok"/>
              </w:rPr>
              <w:t xml:space="preserve">##     combinat                             0.0-8          2012-10-29 [1] CRAN (R 4.3.0)</w:t>
            </w:r>
            <w:r>
              <w:br/>
            </w:r>
            <w:r>
              <w:rPr>
                <w:rStyle w:val="DocumentationTok"/>
              </w:rPr>
              <w:t xml:space="preserve">##     CommonDataModel                      0.2.0          2023-11-16 [1] Github (OHDSI/CommonDataModel@55c4d7a)</w:t>
            </w:r>
            <w:r>
              <w:br/>
            </w:r>
            <w:r>
              <w:rPr>
                <w:rStyle w:val="DocumentationTok"/>
              </w:rPr>
              <w:t xml:space="preserve">##     commonmark                           1.9.1          2024-01-30 [1] CRAN (R 4.3.1)</w:t>
            </w:r>
            <w:r>
              <w:br/>
            </w:r>
            <w:r>
              <w:rPr>
                <w:rStyle w:val="DocumentationTok"/>
              </w:rPr>
              <w:t xml:space="preserve">##   P compiler                            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ComplexHeatmap                       2.1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ComplexUpset                         1.3.3          2021-12-11 [1] CRAN (R 4.3.0)</w:t>
            </w:r>
            <w:r>
              <w:br/>
            </w:r>
            <w:r>
              <w:rPr>
                <w:rStyle w:val="DocumentationTok"/>
              </w:rPr>
              <w:t xml:space="preserve">##     concatenate                          1.0.0          2016-05-08 [1] CRAN (R 4.3.0)</w:t>
            </w:r>
            <w:r>
              <w:br/>
            </w:r>
            <w:r>
              <w:rPr>
                <w:rStyle w:val="DocumentationTok"/>
              </w:rPr>
              <w:t xml:space="preserve">##     conditionz                           0.1.0          2019-04-24 [1] CRAN (R 4.3.0)</w:t>
            </w:r>
            <w:r>
              <w:br/>
            </w:r>
            <w:r>
              <w:rPr>
                <w:rStyle w:val="DocumentationTok"/>
              </w:rPr>
              <w:t xml:space="preserve">##     config                               0.3.2          2023-08-30 [1] CRAN (R 4.3.0)</w:t>
            </w:r>
            <w:r>
              <w:br/>
            </w:r>
            <w:r>
              <w:rPr>
                <w:rStyle w:val="DocumentationTok"/>
              </w:rPr>
              <w:t xml:space="preserve">##     conflicted                           1.2.0          2023-02-01 [1] CRAN (R 4.3.0)</w:t>
            </w:r>
            <w:r>
              <w:br/>
            </w:r>
            <w:r>
              <w:rPr>
                <w:rStyle w:val="DocumentationTok"/>
              </w:rPr>
              <w:t xml:space="preserve">##     consensusSeekeR                      1.3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contfrac                             1.1-12         2018-05-17 [1] CRAN (R 4.3.0)</w:t>
            </w:r>
            <w:r>
              <w:br/>
            </w:r>
            <w:r>
              <w:rPr>
                <w:rStyle w:val="DocumentationTok"/>
              </w:rPr>
              <w:t xml:space="preserve">##     coro                                 1.0.4          2024-03-11 [1] CRAN (R 4.3.1)</w:t>
            </w:r>
            <w:r>
              <w:br/>
            </w:r>
            <w:r>
              <w:rPr>
                <w:rStyle w:val="DocumentationTok"/>
              </w:rPr>
              <w:t xml:space="preserve">##     corpcor                              1.6.10         2021-09-16 [1] CRAN (R 4.3.0)</w:t>
            </w:r>
            <w:r>
              <w:br/>
            </w:r>
            <w:r>
              <w:rPr>
                <w:rStyle w:val="DocumentationTok"/>
              </w:rPr>
              <w:t xml:space="preserve">##     correlation                          0.8.4          2023-04-06 [1] CRAN (R 4.3.0)</w:t>
            </w:r>
            <w:r>
              <w:br/>
            </w:r>
            <w:r>
              <w:rPr>
                <w:rStyle w:val="DocumentationTok"/>
              </w:rPr>
              <w:t xml:space="preserve">##     corrplot                             0.92           2021-11-18 [1] CRAN (R 4.3.0)</w:t>
            </w:r>
            <w:r>
              <w:br/>
            </w:r>
            <w:r>
              <w:rPr>
                <w:rStyle w:val="DocumentationTok"/>
              </w:rPr>
              <w:t xml:space="preserve">##     covr                                 3.6.4          2023-11-09 [1] CRAN (R 4.3.1)</w:t>
            </w:r>
            <w:r>
              <w:br/>
            </w:r>
            <w:r>
              <w:rPr>
                <w:rStyle w:val="DocumentationTok"/>
              </w:rPr>
              <w:t xml:space="preserve">##     cowplot                              1.1.3          2024-01-22 [1] CRAN (R 4.3.1)</w:t>
            </w:r>
            <w:r>
              <w:br/>
            </w:r>
            <w:r>
              <w:rPr>
                <w:rStyle w:val="DocumentationTok"/>
              </w:rPr>
              <w:t xml:space="preserve">##     cpp11                                0.4.7          2023-12-02 [1] CRAN (R 4.3.1)</w:t>
            </w:r>
            <w:r>
              <w:br/>
            </w:r>
            <w:r>
              <w:rPr>
                <w:rStyle w:val="DocumentationTok"/>
              </w:rPr>
              <w:t xml:space="preserve">##     cranlogs                             2.1.2          2023-10-24 [1] Github (neurogenomics/cranlogs@7a063a6)</w:t>
            </w:r>
            <w:r>
              <w:br/>
            </w:r>
            <w:r>
              <w:rPr>
                <w:rStyle w:val="DocumentationTok"/>
              </w:rPr>
              <w:t xml:space="preserve">##     crayon                               1.5.2          2022-09-29 [1] CRAN (R 4.3.0)</w:t>
            </w:r>
            <w:r>
              <w:br/>
            </w:r>
            <w:r>
              <w:rPr>
                <w:rStyle w:val="DocumentationTok"/>
              </w:rPr>
              <w:t xml:space="preserve">##     credentials                          2.0.1          2023-09-06 [1] CRAN (R 4.3.0)</w:t>
            </w:r>
            <w:r>
              <w:br/>
            </w:r>
            <w:r>
              <w:rPr>
                <w:rStyle w:val="DocumentationTok"/>
              </w:rPr>
              <w:t xml:space="preserve">##     crosstalk                            1.2.1          2023-11-23 [1] CRAN (R 4.3.1)</w:t>
            </w:r>
            <w:r>
              <w:br/>
            </w:r>
            <w:r>
              <w:rPr>
                <w:rStyle w:val="DocumentationTok"/>
              </w:rPr>
              <w:t xml:space="preserve">##     crul                                 1.4.0          2023-05-17 [1] CRAN (R 4.3.0)</w:t>
            </w:r>
            <w:r>
              <w:br/>
            </w:r>
            <w:r>
              <w:rPr>
                <w:rStyle w:val="DocumentationTok"/>
              </w:rPr>
              <w:t xml:space="preserve">##     curl                                 5.2.1          2024-03-01 [1] CRAN (R 4.3.1)</w:t>
            </w:r>
            <w:r>
              <w:br/>
            </w:r>
            <w:r>
              <w:rPr>
                <w:rStyle w:val="DocumentationTok"/>
              </w:rPr>
              <w:t xml:space="preserve">##     CVXR                                 1.0-12         2024-02-02 [1] CRAN (R 4.3.1)</w:t>
            </w:r>
            <w:r>
              <w:br/>
            </w:r>
            <w:r>
              <w:rPr>
                <w:rStyle w:val="DocumentationTok"/>
              </w:rPr>
              <w:t xml:space="preserve">##     cyclocomp                            1.1.1          2023-08-30 [1] CRAN (R 4.3.0)</w:t>
            </w:r>
            <w:r>
              <w:br/>
            </w:r>
            <w:r>
              <w:rPr>
                <w:rStyle w:val="DocumentationTok"/>
              </w:rPr>
              <w:t xml:space="preserve">##     data.table                           1.15.2         2024-02-29 [1] CRAN (R 4.3.1)</w:t>
            </w:r>
            <w:r>
              <w:br/>
            </w:r>
            <w:r>
              <w:rPr>
                <w:rStyle w:val="DocumentationTok"/>
              </w:rPr>
              <w:t xml:space="preserve">##     data.tree                            1.1.0          2023-11-12 [1] CRAN (R 4.3.1)</w:t>
            </w:r>
            <w:r>
              <w:br/>
            </w:r>
            <w:r>
              <w:rPr>
                <w:rStyle w:val="DocumentationTok"/>
              </w:rPr>
              <w:t xml:space="preserve">##     DatabaseConnector                    6.3.2          2023-12-11 [1] CRAN (R 4.3.1)</w:t>
            </w:r>
            <w:r>
              <w:br/>
            </w:r>
            <w:r>
              <w:rPr>
                <w:rStyle w:val="DocumentationTok"/>
              </w:rPr>
              <w:t xml:space="preserve">##     DatabaseConnectorJars                1.1.0          2019-04-07 [1] CRAN (R 4.3.0)</w:t>
            </w:r>
            <w:r>
              <w:br/>
            </w:r>
            <w:r>
              <w:rPr>
                <w:rStyle w:val="DocumentationTok"/>
              </w:rPr>
              <w:t xml:space="preserve">##   P datasets                           *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datawizard                           0.9.1          2023-12-21 [1] CRAN (R 4.3.1)</w:t>
            </w:r>
            <w:r>
              <w:br/>
            </w:r>
            <w:r>
              <w:rPr>
                <w:rStyle w:val="DocumentationTok"/>
              </w:rPr>
              <w:t xml:space="preserve">##     DBI                                  1.2.2          2024-02-16 [1] CRAN (R 4.3.1)</w:t>
            </w:r>
            <w:r>
              <w:br/>
            </w:r>
            <w:r>
              <w:rPr>
                <w:rStyle w:val="DocumentationTok"/>
              </w:rPr>
              <w:t xml:space="preserve">##     dbparser                             2.0.2          2024-02-16 [1] CRAN (R 4.3.1)</w:t>
            </w:r>
            <w:r>
              <w:br/>
            </w:r>
            <w:r>
              <w:rPr>
                <w:rStyle w:val="DocumentationTok"/>
              </w:rPr>
              <w:t xml:space="preserve">##     dbplyr                               2.4.0          2023-10-26 [1] CRAN (R 4.3.1)</w:t>
            </w:r>
            <w:r>
              <w:br/>
            </w:r>
            <w:r>
              <w:rPr>
                <w:rStyle w:val="DocumentationTok"/>
              </w:rPr>
              <w:t xml:space="preserve">##     dbscan                               1.1-12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DDRTree                              0.1.5          2017-04-30 [1] CRAN (R 4.3.0)</w:t>
            </w:r>
            <w:r>
              <w:br/>
            </w:r>
            <w:r>
              <w:rPr>
                <w:rStyle w:val="DocumentationTok"/>
              </w:rPr>
              <w:t xml:space="preserve">##     debugme                              1.1.0          2017-10-22 [1] CRAN (R 4.3.0)</w:t>
            </w:r>
            <w:r>
              <w:br/>
            </w:r>
            <w:r>
              <w:rPr>
                <w:rStyle w:val="DocumentationTok"/>
              </w:rPr>
              <w:t xml:space="preserve">##     DelayedArray                         0.28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DelayedMatrixStats                   1.24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deldir                               2.0-4          2024-02-28 [1] CRAN (R 4.3.1)</w:t>
            </w:r>
            <w:r>
              <w:br/>
            </w:r>
            <w:r>
              <w:rPr>
                <w:rStyle w:val="DocumentationTok"/>
              </w:rPr>
              <w:t xml:space="preserve">##     dendextend                           1.17.1         2023-03-25 [1] CRAN (R 4.3.0)</w:t>
            </w:r>
            <w:r>
              <w:br/>
            </w:r>
            <w:r>
              <w:rPr>
                <w:rStyle w:val="DocumentationTok"/>
              </w:rPr>
              <w:t xml:space="preserve">##     desc                                 1.4.3          2023-12-10 [1] CRAN (R 4.3.1)</w:t>
            </w:r>
            <w:r>
              <w:br/>
            </w:r>
            <w:r>
              <w:rPr>
                <w:rStyle w:val="DocumentationTok"/>
              </w:rPr>
              <w:t xml:space="preserve">##     DescTools                            0.99.54        2024-02-03 [1] CRAN (R 4.3.1)</w:t>
            </w:r>
            <w:r>
              <w:br/>
            </w:r>
            <w:r>
              <w:rPr>
                <w:rStyle w:val="DocumentationTok"/>
              </w:rPr>
              <w:t xml:space="preserve">##     DESeq2                               1.42.1         2024-03-09 [1] Bioconductor 3.18 (R 4.3.3)</w:t>
            </w:r>
            <w:r>
              <w:br/>
            </w:r>
            <w:r>
              <w:rPr>
                <w:rStyle w:val="DocumentationTok"/>
              </w:rPr>
              <w:t xml:space="preserve">##     deSolve                              1.40           2023-11-27 [1] CRAN (R 4.3.1)</w:t>
            </w:r>
            <w:r>
              <w:br/>
            </w:r>
            <w:r>
              <w:rPr>
                <w:rStyle w:val="DocumentationTok"/>
              </w:rPr>
              <w:t xml:space="preserve">##     devoptera                            0.99.1         2023-12-10 [1] Bioconductor</w:t>
            </w:r>
            <w:r>
              <w:br/>
            </w:r>
            <w:r>
              <w:rPr>
                <w:rStyle w:val="DocumentationTok"/>
              </w:rPr>
              <w:t xml:space="preserve">##     devtools                             2.4.5          2022-10-11 [1] CRAN (R 4.3.0)</w:t>
            </w:r>
            <w:r>
              <w:br/>
            </w:r>
            <w:r>
              <w:rPr>
                <w:rStyle w:val="DocumentationTok"/>
              </w:rPr>
              <w:t xml:space="preserve">##     dfidx                                0.0-5          2022-06-28 [1] CRAN (R 4.3.0)</w:t>
            </w:r>
            <w:r>
              <w:br/>
            </w:r>
            <w:r>
              <w:rPr>
                <w:rStyle w:val="DocumentationTok"/>
              </w:rPr>
              <w:t xml:space="preserve">##     diagram                              1.6.5          2020-09-30 [1] CRAN (R 4.3.0)</w:t>
            </w:r>
            <w:r>
              <w:br/>
            </w:r>
            <w:r>
              <w:rPr>
                <w:rStyle w:val="DocumentationTok"/>
              </w:rPr>
              <w:t xml:space="preserve">##     DiagrammeR                           1.0.11         2024-02-02 [1] CRAN (R 4.3.1)</w:t>
            </w:r>
            <w:r>
              <w:br/>
            </w:r>
            <w:r>
              <w:rPr>
                <w:rStyle w:val="DocumentationTok"/>
              </w:rPr>
              <w:t xml:space="preserve">##     dials                                1.2.1          2024-02-22 [1] CRAN (R 4.3.1)</w:t>
            </w:r>
            <w:r>
              <w:br/>
            </w:r>
            <w:r>
              <w:rPr>
                <w:rStyle w:val="DocumentationTok"/>
              </w:rPr>
              <w:t xml:space="preserve">##     DiceDesign                           1.10           2023-12-07 [1] CRAN (R 4.3.1)</w:t>
            </w:r>
            <w:r>
              <w:br/>
            </w:r>
            <w:r>
              <w:rPr>
                <w:rStyle w:val="DocumentationTok"/>
              </w:rPr>
              <w:t xml:space="preserve">##     dichromat                            2.0-0.1        2022-05-02 [1] CRAN (R 4.3.0)</w:t>
            </w:r>
            <w:r>
              <w:br/>
            </w:r>
            <w:r>
              <w:rPr>
                <w:rStyle w:val="DocumentationTok"/>
              </w:rPr>
              <w:t xml:space="preserve">##     diffobj                              0.3.5          2021-10-05 [1] CRAN (R 4.3.0)</w:t>
            </w:r>
            <w:r>
              <w:br/>
            </w:r>
            <w:r>
              <w:rPr>
                <w:rStyle w:val="DocumentationTok"/>
              </w:rPr>
              <w:t xml:space="preserve">##     digest                               0.6.35         2024-03-11 [1] CRAN (R 4.3.1)</w:t>
            </w:r>
            <w:r>
              <w:br/>
            </w:r>
            <w:r>
              <w:rPr>
                <w:rStyle w:val="DocumentationTok"/>
              </w:rPr>
              <w:t xml:space="preserve">##     dimensionsR                          0.0.3          2022-02-07 [1] CRAN (R 4.3.0)</w:t>
            </w:r>
            <w:r>
              <w:br/>
            </w:r>
            <w:r>
              <w:rPr>
                <w:rStyle w:val="DocumentationTok"/>
              </w:rPr>
              <w:t xml:space="preserve">##     dir.expiry                           1.1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DirichletMultinomial                 1.4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distributional                       0.4.0          2024-02-07 [1] CRAN (R 4.3.1)</w:t>
            </w:r>
            <w:r>
              <w:br/>
            </w:r>
            <w:r>
              <w:rPr>
                <w:rStyle w:val="DocumentationTok"/>
              </w:rPr>
              <w:t xml:space="preserve">##     dlstats                              0.1.7          2023-05-24 [1] CRAN (R 4.3.0)</w:t>
            </w:r>
            <w:r>
              <w:br/>
            </w:r>
            <w:r>
              <w:rPr>
                <w:rStyle w:val="DocumentationTok"/>
              </w:rPr>
              <w:t xml:space="preserve">##     dnet                                 1.1.7          2020-02-20 [1] CRAN (R 4.3.0)</w:t>
            </w:r>
            <w:r>
              <w:br/>
            </w:r>
            <w:r>
              <w:rPr>
                <w:rStyle w:val="DocumentationTok"/>
              </w:rPr>
              <w:t xml:space="preserve">##     docopt                               0.7.1          2020-06-24 [1] CRAN (R 4.3.0)</w:t>
            </w:r>
            <w:r>
              <w:br/>
            </w:r>
            <w:r>
              <w:rPr>
                <w:rStyle w:val="DocumentationTok"/>
              </w:rPr>
              <w:t xml:space="preserve">##     doParallel                           1.0.17         2022-02-07 [1] CRAN (R 4.3.0)</w:t>
            </w:r>
            <w:r>
              <w:br/>
            </w:r>
            <w:r>
              <w:rPr>
                <w:rStyle w:val="DocumentationTok"/>
              </w:rPr>
              <w:t xml:space="preserve">##     DOSE                                 3.28.2         2023-12-12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dotCall64                            1.1-1 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dotenv                               1.0.3          2021-04-22 [1] CRAN (R 4.3.0)</w:t>
            </w:r>
            <w:r>
              <w:br/>
            </w:r>
            <w:r>
              <w:rPr>
                <w:rStyle w:val="DocumentationTok"/>
              </w:rPr>
              <w:t xml:space="preserve">##     downlit                              0.4.3          2023-06-29 [1] CRAN (R 4.3.0)</w:t>
            </w:r>
            <w:r>
              <w:br/>
            </w:r>
            <w:r>
              <w:rPr>
                <w:rStyle w:val="DocumentationTok"/>
              </w:rPr>
              <w:t xml:space="preserve">##     downloader                           0.4            2015-07-09 [1] CRAN (R 4.3.0)</w:t>
            </w:r>
            <w:r>
              <w:br/>
            </w:r>
            <w:r>
              <w:rPr>
                <w:rStyle w:val="DocumentationTok"/>
              </w:rPr>
              <w:t xml:space="preserve">##     downloadR                            0.99.6         2023-09-20 [1] Github (RajLabMSSM/downloadR@182e3f3)</w:t>
            </w:r>
            <w:r>
              <w:br/>
            </w:r>
            <w:r>
              <w:rPr>
                <w:rStyle w:val="DocumentationTok"/>
              </w:rPr>
              <w:t xml:space="preserve">##     downloadthis                         0.3.3          2023-11-09 [1] CRAN (R 4.3.1)</w:t>
            </w:r>
            <w:r>
              <w:br/>
            </w:r>
            <w:r>
              <w:rPr>
                <w:rStyle w:val="DocumentationTok"/>
              </w:rPr>
              <w:t xml:space="preserve">##     dplyr                                1.1.4          2023-11-17 [1] CRAN (R 4.3.1)</w:t>
            </w:r>
            <w:r>
              <w:br/>
            </w:r>
            <w:r>
              <w:rPr>
                <w:rStyle w:val="DocumentationTok"/>
              </w:rPr>
              <w:t xml:space="preserve">##     dqrng                                0.3.2          2023-11-29 [1] CRAN (R 4.3.1)</w:t>
            </w:r>
            <w:r>
              <w:br/>
            </w:r>
            <w:r>
              <w:rPr>
                <w:rStyle w:val="DocumentationTok"/>
              </w:rPr>
              <w:t xml:space="preserve">##     DrImpute                             1.0            2017-07-15 [1] CRAN (R 4.3.0)</w:t>
            </w:r>
            <w:r>
              <w:br/>
            </w:r>
            <w:r>
              <w:rPr>
                <w:rStyle w:val="DocumentationTok"/>
              </w:rPr>
              <w:t xml:space="preserve">##     DT                                   0.32           2024-02-19 [1] CRAN (R 4.3.1)</w:t>
            </w:r>
            <w:r>
              <w:br/>
            </w:r>
            <w:r>
              <w:rPr>
                <w:rStyle w:val="DocumentationTok"/>
              </w:rPr>
              <w:t xml:space="preserve">##     dtplyr                               1.3.1          2023-03-22 [1] CRAN (R 4.3.0)</w:t>
            </w:r>
            <w:r>
              <w:br/>
            </w:r>
            <w:r>
              <w:rPr>
                <w:rStyle w:val="DocumentationTok"/>
              </w:rPr>
              <w:t xml:space="preserve">##     dynamicTreeCut                       1.63-1         2016-03-11 [1] CRAN (R 4.3.0)</w:t>
            </w:r>
            <w:r>
              <w:br/>
            </w:r>
            <w:r>
              <w:rPr>
                <w:rStyle w:val="DocumentationTok"/>
              </w:rPr>
              <w:t xml:space="preserve">##     e1071                                1.7-14 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echoannot                            0.99.11        2023-10-24 [1] Github (RajLabMSSM/echoannot@d18debe)</w:t>
            </w:r>
            <w:r>
              <w:br/>
            </w:r>
            <w:r>
              <w:rPr>
                <w:rStyle w:val="DocumentationTok"/>
              </w:rPr>
              <w:t xml:space="preserve">##     echoconda                            0.99.10        2024-02-11 [1] local</w:t>
            </w:r>
            <w:r>
              <w:br/>
            </w:r>
            <w:r>
              <w:rPr>
                <w:rStyle w:val="DocumentationTok"/>
              </w:rPr>
              <w:t xml:space="preserve">##     echodata                             0.99.17        2024-02-11 [1] Github (RajLabMSSM/echodata@0d19cc1)</w:t>
            </w:r>
            <w:r>
              <w:br/>
            </w:r>
            <w:r>
              <w:rPr>
                <w:rStyle w:val="DocumentationTok"/>
              </w:rPr>
              <w:t xml:space="preserve">##     echodeps                             0.99.3         2023-10-27 [1] Bioconductor</w:t>
            </w:r>
            <w:r>
              <w:br/>
            </w:r>
            <w:r>
              <w:rPr>
                <w:rStyle w:val="DocumentationTok"/>
              </w:rPr>
              <w:t xml:space="preserve">##     echofinemap                          0.99.5         2023-09-20 [1] Github (RajLabMSSM/echofinemap@7a0013e)</w:t>
            </w:r>
            <w:r>
              <w:br/>
            </w:r>
            <w:r>
              <w:rPr>
                <w:rStyle w:val="DocumentationTok"/>
              </w:rPr>
              <w:t xml:space="preserve">##     echogithub                           0.99.2         2024-01-26 [1] Github (RajLabMSSM/echogithub@1e3594d)</w:t>
            </w:r>
            <w:r>
              <w:br/>
            </w:r>
            <w:r>
              <w:rPr>
                <w:rStyle w:val="DocumentationTok"/>
              </w:rPr>
              <w:t xml:space="preserve">##     echoLD                               0.99.9         2023-09-20 [1] Github (RajLabMSSM/echoLD@7cf3953)</w:t>
            </w:r>
            <w:r>
              <w:br/>
            </w:r>
            <w:r>
              <w:rPr>
                <w:rStyle w:val="DocumentationTok"/>
              </w:rPr>
              <w:t xml:space="preserve">##     echolocatoR                          2.0.3          2023-09-20 [1] Github (RajLabMSSM/echolocatoR@c9cc313)</w:t>
            </w:r>
            <w:r>
              <w:br/>
            </w:r>
            <w:r>
              <w:rPr>
                <w:rStyle w:val="DocumentationTok"/>
              </w:rPr>
              <w:t xml:space="preserve">##     echoplot                             0.99.7         2023-10-24 [1] Github (RajLabMSSM/echoplot@fd2605d)</w:t>
            </w:r>
            <w:r>
              <w:br/>
            </w:r>
            <w:r>
              <w:rPr>
                <w:rStyle w:val="DocumentationTok"/>
              </w:rPr>
              <w:t xml:space="preserve">##     echotabix                            0.99.10        2023-11-17 [1] local</w:t>
            </w:r>
            <w:r>
              <w:br/>
            </w:r>
            <w:r>
              <w:rPr>
                <w:rStyle w:val="DocumentationTok"/>
              </w:rPr>
              <w:t xml:space="preserve">##     echoverseTemplate                    0.99.0         2023-10-24 [1] Github (RajLabMSSM/echoverseTemplate@f5a0db0)</w:t>
            </w:r>
            <w:r>
              <w:br/>
            </w:r>
            <w:r>
              <w:rPr>
                <w:rStyle w:val="DocumentationTok"/>
              </w:rPr>
              <w:t xml:space="preserve">##     ECOSolveR                            0.5.5          2023-05-15 [1] CRAN (R 4.3.0)</w:t>
            </w:r>
            <w:r>
              <w:br/>
            </w:r>
            <w:r>
              <w:rPr>
                <w:rStyle w:val="DocumentationTok"/>
              </w:rPr>
              <w:t xml:space="preserve">##     edgeR                                4.0.16         2024-02-2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effectsize                           0.8.6          2023-09-14 [1] CRAN (R 4.3.0)</w:t>
            </w:r>
            <w:r>
              <w:br/>
            </w:r>
            <w:r>
              <w:rPr>
                <w:rStyle w:val="DocumentationTok"/>
              </w:rPr>
              <w:t xml:space="preserve">##     egg                                  0.4.5          2019-07-13 [1] CRAN (R 4.3.0)</w:t>
            </w:r>
            <w:r>
              <w:br/>
            </w:r>
            <w:r>
              <w:rPr>
                <w:rStyle w:val="DocumentationTok"/>
              </w:rPr>
              <w:t xml:space="preserve">##     ellipse                              0.5.0          2023-07-20 [1] CRAN (R 4.3.0)</w:t>
            </w:r>
            <w:r>
              <w:br/>
            </w:r>
            <w:r>
              <w:rPr>
                <w:rStyle w:val="DocumentationTok"/>
              </w:rPr>
              <w:t xml:space="preserve">##     ellipsis                             0.3.2          2021-04-29 [1] CRAN (R 4.3.0)</w:t>
            </w:r>
            <w:r>
              <w:br/>
            </w:r>
            <w:r>
              <w:rPr>
                <w:rStyle w:val="DocumentationTok"/>
              </w:rPr>
              <w:t xml:space="preserve">##     elliptic                             1.4-0          2019-03-14 [1] CRAN (R 4.3.0)</w:t>
            </w:r>
            <w:r>
              <w:br/>
            </w:r>
            <w:r>
              <w:rPr>
                <w:rStyle w:val="DocumentationTok"/>
              </w:rPr>
              <w:t xml:space="preserve">##     emmeans                              1.10.0         2024-01-23 [1] CRAN (R 4.3.1)</w:t>
            </w:r>
            <w:r>
              <w:br/>
            </w:r>
            <w:r>
              <w:rPr>
                <w:rStyle w:val="DocumentationTok"/>
              </w:rPr>
              <w:t xml:space="preserve">##     english                              1.2-6          2021-08-21 [1] CRAN (R 4.3.0)</w:t>
            </w:r>
            <w:r>
              <w:br/>
            </w:r>
            <w:r>
              <w:rPr>
                <w:rStyle w:val="DocumentationTok"/>
              </w:rPr>
              <w:t xml:space="preserve">##     enrichplot                           1.22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EnsDb.Hsapiens.v75                   2.99.0         2023-09-20 [1] Bioconductor</w:t>
            </w:r>
            <w:r>
              <w:br/>
            </w:r>
            <w:r>
              <w:rPr>
                <w:rStyle w:val="DocumentationTok"/>
              </w:rPr>
              <w:t xml:space="preserve">##     EnsDb.Hsapiens.v86                   2.99.0         2023-11-17 [1] Bioconductor</w:t>
            </w:r>
            <w:r>
              <w:br/>
            </w:r>
            <w:r>
              <w:rPr>
                <w:rStyle w:val="DocumentationTok"/>
              </w:rPr>
              <w:t xml:space="preserve">##     ensembldb                            2.2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ensemblr                             0.1.0          2024-02-06 [1] Github (ramiromagno/ensemblr@8507fc9)</w:t>
            </w:r>
            <w:r>
              <w:br/>
            </w:r>
            <w:r>
              <w:rPr>
                <w:rStyle w:val="DocumentationTok"/>
              </w:rPr>
              <w:t xml:space="preserve">##     ensemblVEP                           1.44.0         2023-11-02 [1] Bioconductor</w:t>
            </w:r>
            <w:r>
              <w:br/>
            </w:r>
            <w:r>
              <w:rPr>
                <w:rStyle w:val="DocumentationTok"/>
              </w:rPr>
              <w:t xml:space="preserve">##     EnvStats                             2.8.1          2023-08-22 [1] CRAN (R 4.3.0)</w:t>
            </w:r>
            <w:r>
              <w:br/>
            </w:r>
            <w:r>
              <w:rPr>
                <w:rStyle w:val="DocumentationTok"/>
              </w:rPr>
              <w:t xml:space="preserve">##     EpiCompare                           1.6.5          2024-02-13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estimability                         1.5            2024-02-20 [1] CRAN (R 4.3.1)</w:t>
            </w:r>
            <w:r>
              <w:br/>
            </w:r>
            <w:r>
              <w:rPr>
                <w:rStyle w:val="DocumentationTok"/>
              </w:rPr>
              <w:t xml:space="preserve">##     etm                                  1.1.1          2020-09-08 [1] CRAN (R 4.3.0)</w:t>
            </w:r>
            <w:r>
              <w:br/>
            </w:r>
            <w:r>
              <w:rPr>
                <w:rStyle w:val="DocumentationTok"/>
              </w:rPr>
              <w:t xml:space="preserve">##     europepmc                            0.4.3          2023-09-20 [1] CRAN (R 4.3.1)</w:t>
            </w:r>
            <w:r>
              <w:br/>
            </w:r>
            <w:r>
              <w:rPr>
                <w:rStyle w:val="DocumentationTok"/>
              </w:rPr>
              <w:t xml:space="preserve">##     evaluate                             0.23           2023-11-01 [1] CRAN (R 4.3.1)</w:t>
            </w:r>
            <w:r>
              <w:br/>
            </w:r>
            <w:r>
              <w:rPr>
                <w:rStyle w:val="DocumentationTok"/>
              </w:rPr>
              <w:t xml:space="preserve">##     EWCE                                 1.11.3         2024-01-26 [1] Github (NathanSkene/EWCE@3838e2c)</w:t>
            </w:r>
            <w:r>
              <w:br/>
            </w:r>
            <w:r>
              <w:rPr>
                <w:rStyle w:val="DocumentationTok"/>
              </w:rPr>
              <w:t xml:space="preserve">##     ewceData                             1.1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Exact                                3.2            2022-09-25 [1] CRAN (R 4.3.0)</w:t>
            </w:r>
            <w:r>
              <w:br/>
            </w:r>
            <w:r>
              <w:rPr>
                <w:rStyle w:val="DocumentationTok"/>
              </w:rPr>
              <w:t xml:space="preserve">##     ExperimentHub                        2.1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expm                                 0.999-9        2024-01-11 [1] CRAN (R 4.3.1)</w:t>
            </w:r>
            <w:r>
              <w:br/>
            </w:r>
            <w:r>
              <w:rPr>
                <w:rStyle w:val="DocumentationTok"/>
              </w:rPr>
              <w:t xml:space="preserve">##     FactoMineR                           2.10           2024-02-29 [1] CRAN (R 4.3.1)</w:t>
            </w:r>
            <w:r>
              <w:br/>
            </w:r>
            <w:r>
              <w:rPr>
                <w:rStyle w:val="DocumentationTok"/>
              </w:rPr>
              <w:t xml:space="preserve">##     fANCOVA                              0.6-1          2020-11-13 [1] CRAN (R 4.3.0)</w:t>
            </w:r>
            <w:r>
              <w:br/>
            </w:r>
            <w:r>
              <w:rPr>
                <w:rStyle w:val="DocumentationTok"/>
              </w:rPr>
              <w:t xml:space="preserve">##     fansi                                1.0.6          2023-12-08 [1] CRAN (R 4.3.1)</w:t>
            </w:r>
            <w:r>
              <w:br/>
            </w:r>
            <w:r>
              <w:rPr>
                <w:rStyle w:val="DocumentationTok"/>
              </w:rPr>
              <w:t xml:space="preserve">##     farver                               2.1.1          2022-07-06 [1] CRAN (R 4.3.0)</w:t>
            </w:r>
            <w:r>
              <w:br/>
            </w:r>
            <w:r>
              <w:rPr>
                <w:rStyle w:val="DocumentationTok"/>
              </w:rPr>
              <w:t xml:space="preserve">##     fastcluster                          1.2.6          2024-01-12 [1] CRAN (R 4.3.1)</w:t>
            </w:r>
            <w:r>
              <w:br/>
            </w:r>
            <w:r>
              <w:rPr>
                <w:rStyle w:val="DocumentationTok"/>
              </w:rPr>
              <w:t xml:space="preserve">##     fastDummies                          1.7.3          2023-07-06 [1] CRAN (R 4.3.0)</w:t>
            </w:r>
            <w:r>
              <w:br/>
            </w:r>
            <w:r>
              <w:rPr>
                <w:rStyle w:val="DocumentationTok"/>
              </w:rPr>
              <w:t xml:space="preserve">##     fastICA                              1.2-4          2023-11-27 [1] CRAN (R 4.3.1)</w:t>
            </w:r>
            <w:r>
              <w:br/>
            </w:r>
            <w:r>
              <w:rPr>
                <w:rStyle w:val="DocumentationTok"/>
              </w:rPr>
              <w:t xml:space="preserve">##     fastmap                              1.1.1          2023-02-24 [1] CRAN (R 4.3.0)</w:t>
            </w:r>
            <w:r>
              <w:br/>
            </w:r>
            <w:r>
              <w:rPr>
                <w:rStyle w:val="DocumentationTok"/>
              </w:rPr>
              <w:t xml:space="preserve">##     fastmatch                            1.1-4          2023-08-18 [1] CRAN (R 4.3.0)</w:t>
            </w:r>
            <w:r>
              <w:br/>
            </w:r>
            <w:r>
              <w:rPr>
                <w:rStyle w:val="DocumentationTok"/>
              </w:rPr>
              <w:t xml:space="preserve">##     fauxpas                              0.5.2          2023-05-03 [1] CRAN (R 4.3.0)</w:t>
            </w:r>
            <w:r>
              <w:br/>
            </w:r>
            <w:r>
              <w:rPr>
                <w:rStyle w:val="DocumentationTok"/>
              </w:rPr>
              <w:t xml:space="preserve">##     ff                                   4.0.12         2024-01-12 [1] CRAN (R 4.3.1)</w:t>
            </w:r>
            <w:r>
              <w:br/>
            </w:r>
            <w:r>
              <w:rPr>
                <w:rStyle w:val="DocumentationTok"/>
              </w:rPr>
              <w:t xml:space="preserve">##     fgsea                                1.2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filelock                             1.0.3          2023-12-11 [1] CRAN (R 4.3.1)</w:t>
            </w:r>
            <w:r>
              <w:br/>
            </w:r>
            <w:r>
              <w:rPr>
                <w:rStyle w:val="DocumentationTok"/>
              </w:rPr>
              <w:t xml:space="preserve">##     fitdistrplus                         1.1-11         2023-04-25 [1] CRAN (R 4.3.0)</w:t>
            </w:r>
            <w:r>
              <w:br/>
            </w:r>
            <w:r>
              <w:rPr>
                <w:rStyle w:val="DocumentationTok"/>
              </w:rPr>
              <w:t xml:space="preserve">##     flashClust                           1.01-2         2012-08-21 [1] CRAN (R 4.3.0)</w:t>
            </w:r>
            <w:r>
              <w:br/>
            </w:r>
            <w:r>
              <w:rPr>
                <w:rStyle w:val="DocumentationTok"/>
              </w:rPr>
              <w:t xml:space="preserve">##     flock                                0.7            2016-11-12 [1] CRAN (R 4.3.0)</w:t>
            </w:r>
            <w:r>
              <w:br/>
            </w:r>
            <w:r>
              <w:rPr>
                <w:rStyle w:val="DocumentationTok"/>
              </w:rPr>
              <w:t xml:space="preserve">##     FNN                                  1.1.4          2024-01-12 [1] CRAN (R 4.3.1)</w:t>
            </w:r>
            <w:r>
              <w:br/>
            </w:r>
            <w:r>
              <w:rPr>
                <w:rStyle w:val="DocumentationTok"/>
              </w:rPr>
              <w:t xml:space="preserve">##     fontawesome                          0.5.2          2023-08-19 [1] CRAN (R 4.3.0)</w:t>
            </w:r>
            <w:r>
              <w:br/>
            </w:r>
            <w:r>
              <w:rPr>
                <w:rStyle w:val="DocumentationTok"/>
              </w:rPr>
              <w:t xml:space="preserve">##     forcats                              1.0.0          2023-01-29 [1] CRAN (R 4.3.0)</w:t>
            </w:r>
            <w:r>
              <w:br/>
            </w:r>
            <w:r>
              <w:rPr>
                <w:rStyle w:val="DocumentationTok"/>
              </w:rPr>
              <w:t xml:space="preserve">##     foreach                              1.5.2          2022-02-02 [1] CRAN (R 4.3.0)</w:t>
            </w:r>
            <w:r>
              <w:br/>
            </w:r>
            <w:r>
              <w:rPr>
                <w:rStyle w:val="DocumentationTok"/>
              </w:rPr>
              <w:t xml:space="preserve">##     forecast                             8.22.0         2024-03-04 [1] CRAN (R 4.3.1)</w:t>
            </w:r>
            <w:r>
              <w:br/>
            </w:r>
            <w:r>
              <w:rPr>
                <w:rStyle w:val="DocumentationTok"/>
              </w:rPr>
              <w:t xml:space="preserve">##     foreign                              0.8-86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formatR                              1.14           2023-01-17 [1] CRAN (R 4.3.0)</w:t>
            </w:r>
            <w:r>
              <w:br/>
            </w:r>
            <w:r>
              <w:rPr>
                <w:rStyle w:val="DocumentationTok"/>
              </w:rPr>
              <w:t xml:space="preserve">##     Formula                              1.2-5          2023-02-24 [1] CRAN (R 4.3.0)</w:t>
            </w:r>
            <w:r>
              <w:br/>
            </w:r>
            <w:r>
              <w:rPr>
                <w:rStyle w:val="DocumentationTok"/>
              </w:rPr>
              <w:t xml:space="preserve">##     formula.tools                        1.7.1          2018-03-01 [1] CRAN (R 4.3.0)</w:t>
            </w:r>
            <w:r>
              <w:br/>
            </w:r>
            <w:r>
              <w:rPr>
                <w:rStyle w:val="DocumentationTok"/>
              </w:rPr>
              <w:t xml:space="preserve">##     fracdiff                             1.5-3          2024-02-01 [1] CRAN (R 4.3.1)</w:t>
            </w:r>
            <w:r>
              <w:br/>
            </w:r>
            <w:r>
              <w:rPr>
                <w:rStyle w:val="DocumentationTok"/>
              </w:rPr>
              <w:t xml:space="preserve">##     fresh                                0.2.0          2020-05-29 [1] CRAN (R 4.3.0)</w:t>
            </w:r>
            <w:r>
              <w:br/>
            </w:r>
            <w:r>
              <w:rPr>
                <w:rStyle w:val="DocumentationTok"/>
              </w:rPr>
              <w:t xml:space="preserve">##     fs                                   1.6.3          2023-07-20 [1] CRAN (R 4.3.0)</w:t>
            </w:r>
            <w:r>
              <w:br/>
            </w:r>
            <w:r>
              <w:rPr>
                <w:rStyle w:val="DocumentationTok"/>
              </w:rPr>
              <w:t xml:space="preserve">##     furrr                                0.3.1          2022-08-15 [1] CRAN (R 4.3.0)</w:t>
            </w:r>
            <w:r>
              <w:br/>
            </w:r>
            <w:r>
              <w:rPr>
                <w:rStyle w:val="DocumentationTok"/>
              </w:rPr>
              <w:t xml:space="preserve">##     futile.logger                        1.4.3          2016-07-10 [1] CRAN (R 4.3.0)</w:t>
            </w:r>
            <w:r>
              <w:br/>
            </w:r>
            <w:r>
              <w:rPr>
                <w:rStyle w:val="DocumentationTok"/>
              </w:rPr>
              <w:t xml:space="preserve">##     futile.options                       1.0.1          2018-04-20 [1] CRAN (R 4.3.0)</w:t>
            </w:r>
            <w:r>
              <w:br/>
            </w:r>
            <w:r>
              <w:rPr>
                <w:rStyle w:val="DocumentationTok"/>
              </w:rPr>
              <w:t xml:space="preserve">##     future                               1.33.1         2023-12-22 [1] CRAN (R 4.3.1)</w:t>
            </w:r>
            <w:r>
              <w:br/>
            </w:r>
            <w:r>
              <w:rPr>
                <w:rStyle w:val="DocumentationTok"/>
              </w:rPr>
              <w:t xml:space="preserve">##     future.apply                         1.11.1         2023-12-21 [1] CRAN (R 4.3.1)</w:t>
            </w:r>
            <w:r>
              <w:br/>
            </w:r>
            <w:r>
              <w:rPr>
                <w:rStyle w:val="DocumentationTok"/>
              </w:rPr>
              <w:t xml:space="preserve">##     gargle                               1.5.2          2023-07-20 [1] CRAN (R 4.3.0)</w:t>
            </w:r>
            <w:r>
              <w:br/>
            </w:r>
            <w:r>
              <w:rPr>
                <w:rStyle w:val="DocumentationTok"/>
              </w:rPr>
              <w:t xml:space="preserve">##     gclus                                1.3.2          2019-01-07 [1] CRAN (R 4.3.0)</w:t>
            </w:r>
            <w:r>
              <w:br/>
            </w:r>
            <w:r>
              <w:rPr>
                <w:rStyle w:val="DocumentationTok"/>
              </w:rPr>
              <w:t xml:space="preserve">##     gdata                                3.0.0          2023-10-16 [1] CRAN (R 4.3.1)</w:t>
            </w:r>
            <w:r>
              <w:br/>
            </w:r>
            <w:r>
              <w:rPr>
                <w:rStyle w:val="DocumentationTok"/>
              </w:rPr>
              <w:t xml:space="preserve">##     GeneOverlap                          1.3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generics                             0.1.3          2022-07-05 [1] CRAN (R 4.3.0)</w:t>
            </w:r>
            <w:r>
              <w:br/>
            </w:r>
            <w:r>
              <w:rPr>
                <w:rStyle w:val="DocumentationTok"/>
              </w:rPr>
              <w:t xml:space="preserve">##     genetics.binaRies                    0.1.1          2023-10-20 [1] Github (MRCIEU/genetics.binaRies@b0324f1)</w:t>
            </w:r>
            <w:r>
              <w:br/>
            </w:r>
            <w:r>
              <w:rPr>
                <w:rStyle w:val="DocumentationTok"/>
              </w:rPr>
              <w:t xml:space="preserve">##     genomation                           1.3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GenomeInfoDb                         1.38.7         2024-03-09 [1] Bioconductor 3.18 (R 4.3.3)</w:t>
            </w:r>
            <w:r>
              <w:br/>
            </w:r>
            <w:r>
              <w:rPr>
                <w:rStyle w:val="DocumentationTok"/>
              </w:rPr>
              <w:t xml:space="preserve">##     GenomeInfoDbData                     1.2.11         2023-10-19 [1] Bioconductor</w:t>
            </w:r>
            <w:r>
              <w:br/>
            </w:r>
            <w:r>
              <w:rPr>
                <w:rStyle w:val="DocumentationTok"/>
              </w:rPr>
              <w:t xml:space="preserve">##     GenomicAlignments                    1.38.2         2024-01-2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GenomicFeatures                      1.54.4         2024-03-12 [1] Bioconductor 3.18 (R 4.3.3)</w:t>
            </w:r>
            <w:r>
              <w:br/>
            </w:r>
            <w:r>
              <w:rPr>
                <w:rStyle w:val="DocumentationTok"/>
              </w:rPr>
              <w:t xml:space="preserve">##     GenomicFiles                         1.3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GenomicInteractions                  1.3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GenomicRanges                        1.54.1         2023-10-30 [1] Bioconductor</w:t>
            </w:r>
            <w:r>
              <w:br/>
            </w:r>
            <w:r>
              <w:rPr>
                <w:rStyle w:val="DocumentationTok"/>
              </w:rPr>
              <w:t xml:space="preserve">##     GenomicSEM                           0.0.5          2023-12-13 [1] Github (GenomicSEM/GenomicSEM@a723459)</w:t>
            </w:r>
            <w:r>
              <w:br/>
            </w:r>
            <w:r>
              <w:rPr>
                <w:rStyle w:val="DocumentationTok"/>
              </w:rPr>
              <w:t xml:space="preserve">##     geodata                              0.5-9          2023-10-13 [1] CRAN (R 4.3.1)</w:t>
            </w:r>
            <w:r>
              <w:br/>
            </w:r>
            <w:r>
              <w:rPr>
                <w:rStyle w:val="DocumentationTok"/>
              </w:rPr>
              <w:t xml:space="preserve">##     GEOmetadb                            1.6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GEOquery                             2.7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gert                                 2.0.1          2023-12-04 [1] CRAN (R 4.3.1)</w:t>
            </w:r>
            <w:r>
              <w:br/>
            </w:r>
            <w:r>
              <w:rPr>
                <w:rStyle w:val="DocumentationTok"/>
              </w:rPr>
              <w:t xml:space="preserve">##     getopt                               1.20.4         2023-10-01 [1] CRAN (R 4.3.1)</w:t>
            </w:r>
            <w:r>
              <w:br/>
            </w:r>
            <w:r>
              <w:rPr>
                <w:rStyle w:val="DocumentationTok"/>
              </w:rPr>
              <w:t xml:space="preserve">##     GetoptLong                           1.0.5          2020-12-15 [1] CRAN (R 4.3.0)</w:t>
            </w:r>
            <w:r>
              <w:br/>
            </w:r>
            <w:r>
              <w:rPr>
                <w:rStyle w:val="DocumentationTok"/>
              </w:rPr>
              <w:t xml:space="preserve">##     GGally                               2.2.1          2024-02-14 [1] CRAN (R 4.3.1)</w:t>
            </w:r>
            <w:r>
              <w:br/>
            </w:r>
            <w:r>
              <w:rPr>
                <w:rStyle w:val="DocumentationTok"/>
              </w:rPr>
              <w:t xml:space="preserve">##     ggbeeswarm                           0.7.2          2023-04-29 [1] CRAN (R 4.3.0)</w:t>
            </w:r>
            <w:r>
              <w:br/>
            </w:r>
            <w:r>
              <w:rPr>
                <w:rStyle w:val="DocumentationTok"/>
              </w:rPr>
              <w:t xml:space="preserve">##     ggbio                                1.50.0         2023-11-01 [1] Bioconductor</w:t>
            </w:r>
            <w:r>
              <w:br/>
            </w:r>
            <w:r>
              <w:rPr>
                <w:rStyle w:val="DocumentationTok"/>
              </w:rPr>
              <w:t xml:space="preserve">##     ggbreak                              0.1.2          2023-06-26 [1] CRAN (R 4.3.0)</w:t>
            </w:r>
            <w:r>
              <w:br/>
            </w:r>
            <w:r>
              <w:rPr>
                <w:rStyle w:val="DocumentationTok"/>
              </w:rPr>
              <w:t xml:space="preserve">##     ggcorrplot                           0.1.4.1        2023-09-05 [1] CRAN (R 4.3.0)</w:t>
            </w:r>
            <w:r>
              <w:br/>
            </w:r>
            <w:r>
              <w:rPr>
                <w:rStyle w:val="DocumentationTok"/>
              </w:rPr>
              <w:t xml:space="preserve">##     ggdendro                             0.2.0          2024-02-23 [1] CRAN (R 4.3.1)</w:t>
            </w:r>
            <w:r>
              <w:br/>
            </w:r>
            <w:r>
              <w:rPr>
                <w:rStyle w:val="DocumentationTok"/>
              </w:rPr>
              <w:t xml:space="preserve">##     ggdist                               3.3.2          2024-03-05 [1] CRAN (R 4.3.1)</w:t>
            </w:r>
            <w:r>
              <w:br/>
            </w:r>
            <w:r>
              <w:rPr>
                <w:rStyle w:val="DocumentationTok"/>
              </w:rPr>
              <w:t xml:space="preserve">##     ggforce                              0.4.2          2024-02-19 [1] CRAN (R 4.3.1)</w:t>
            </w:r>
            <w:r>
              <w:br/>
            </w:r>
            <w:r>
              <w:rPr>
                <w:rStyle w:val="DocumentationTok"/>
              </w:rPr>
              <w:t xml:space="preserve">##     ggfun                                0.1.4          2024-01-19 [1] CRAN (R 4.3.1)</w:t>
            </w:r>
            <w:r>
              <w:br/>
            </w:r>
            <w:r>
              <w:rPr>
                <w:rStyle w:val="DocumentationTok"/>
              </w:rPr>
              <w:t xml:space="preserve">##     ggimage                              0.3.3          2023-06-19 [1] CRAN (R 4.3.0)</w:t>
            </w:r>
            <w:r>
              <w:br/>
            </w:r>
            <w:r>
              <w:rPr>
                <w:rStyle w:val="DocumentationTok"/>
              </w:rPr>
              <w:t xml:space="preserve">##     gginnards                            0.1.2          2023-05-24 [1] CRAN (R 4.3.0)</w:t>
            </w:r>
            <w:r>
              <w:br/>
            </w:r>
            <w:r>
              <w:rPr>
                <w:rStyle w:val="DocumentationTok"/>
              </w:rPr>
              <w:t xml:space="preserve">##     ggiraph                              0.8.9          2024-02-24 [1] CRAN (R 4.3.1)</w:t>
            </w:r>
            <w:r>
              <w:br/>
            </w:r>
            <w:r>
              <w:rPr>
                <w:rStyle w:val="DocumentationTok"/>
              </w:rPr>
              <w:t xml:space="preserve">##     ggnetwork                            0.5.13         2024-02-14 [1] CRAN (R 4.3.1)</w:t>
            </w:r>
            <w:r>
              <w:br/>
            </w:r>
            <w:r>
              <w:rPr>
                <w:rStyle w:val="DocumentationTok"/>
              </w:rPr>
              <w:t xml:space="preserve">##     ggnewscale                           0.4.10         2024-02-08 [1] CRAN (R 4.3.1)</w:t>
            </w:r>
            <w:r>
              <w:br/>
            </w:r>
            <w:r>
              <w:rPr>
                <w:rStyle w:val="DocumentationTok"/>
              </w:rPr>
              <w:t xml:space="preserve">##     ggpattern                            1.0.1          2022-11-09 [1] CRAN (R 4.3.0)</w:t>
            </w:r>
            <w:r>
              <w:br/>
            </w:r>
            <w:r>
              <w:rPr>
                <w:rStyle w:val="DocumentationTok"/>
              </w:rPr>
              <w:t xml:space="preserve">##     ggplot2                              3.5.0          2024-02-23 [1] CRAN (R 4.3.1)</w:t>
            </w:r>
            <w:r>
              <w:br/>
            </w:r>
            <w:r>
              <w:rPr>
                <w:rStyle w:val="DocumentationTok"/>
              </w:rPr>
              <w:t xml:space="preserve">##     ggplotify                            0.1.2          2023-08-09 [1] CRAN (R 4.3.0)</w:t>
            </w:r>
            <w:r>
              <w:br/>
            </w:r>
            <w:r>
              <w:rPr>
                <w:rStyle w:val="DocumentationTok"/>
              </w:rPr>
              <w:t xml:space="preserve">##     ggpubr                               0.6.0          2023-02-10 [1] CRAN (R 4.3.0)</w:t>
            </w:r>
            <w:r>
              <w:br/>
            </w:r>
            <w:r>
              <w:rPr>
                <w:rStyle w:val="DocumentationTok"/>
              </w:rPr>
              <w:t xml:space="preserve">##     ggraph                               2.2.1          2024-03-07 [1] CRAN (R 4.3.1)</w:t>
            </w:r>
            <w:r>
              <w:br/>
            </w:r>
            <w:r>
              <w:rPr>
                <w:rStyle w:val="DocumentationTok"/>
              </w:rPr>
              <w:t xml:space="preserve">##     ggrastr                              1.0.2          2023-06-01 [1] CRAN (R 4.3.0)</w:t>
            </w:r>
            <w:r>
              <w:br/>
            </w:r>
            <w:r>
              <w:rPr>
                <w:rStyle w:val="DocumentationTok"/>
              </w:rPr>
              <w:t xml:space="preserve">##     ggrepel                              0.9.5          2024-01-10 [1] CRAN (R 4.3.1)</w:t>
            </w:r>
            <w:r>
              <w:br/>
            </w:r>
            <w:r>
              <w:rPr>
                <w:rStyle w:val="DocumentationTok"/>
              </w:rPr>
              <w:t xml:space="preserve">##     ggridges                             0.5.6          2024-01-23 [1] CRAN (R 4.3.1)</w:t>
            </w:r>
            <w:r>
              <w:br/>
            </w:r>
            <w:r>
              <w:rPr>
                <w:rStyle w:val="DocumentationTok"/>
              </w:rPr>
              <w:t xml:space="preserve">##     ggsci                                3.0.1          2024-03-02 [1] CRAN (R 4.3.1)</w:t>
            </w:r>
            <w:r>
              <w:br/>
            </w:r>
            <w:r>
              <w:rPr>
                <w:rStyle w:val="DocumentationTok"/>
              </w:rPr>
              <w:t xml:space="preserve">##     ggside                               0.3.1          2024-03-01 [1] CRAN (R 4.3.1)</w:t>
            </w:r>
            <w:r>
              <w:br/>
            </w:r>
            <w:r>
              <w:rPr>
                <w:rStyle w:val="DocumentationTok"/>
              </w:rPr>
              <w:t xml:space="preserve">##     ggsignif                             0.6.4          2022-10-13 [1] CRAN (R 4.3.0)</w:t>
            </w:r>
            <w:r>
              <w:br/>
            </w:r>
            <w:r>
              <w:rPr>
                <w:rStyle w:val="DocumentationTok"/>
              </w:rPr>
              <w:t xml:space="preserve">##     ggstats                              0.5.1          2023-11-21 [1] CRAN (R 4.3.1)</w:t>
            </w:r>
            <w:r>
              <w:br/>
            </w:r>
            <w:r>
              <w:rPr>
                <w:rStyle w:val="DocumentationTok"/>
              </w:rPr>
              <w:t xml:space="preserve">##     ggstatsplot                          0.12.2         2024-01-14 [1] CRAN (R 4.3.1)</w:t>
            </w:r>
            <w:r>
              <w:br/>
            </w:r>
            <w:r>
              <w:rPr>
                <w:rStyle w:val="DocumentationTok"/>
              </w:rPr>
              <w:t xml:space="preserve">##     ggtext                               0.1.2          2022-09-16 [1] CRAN (R 4.3.0)</w:t>
            </w:r>
            <w:r>
              <w:br/>
            </w:r>
            <w:r>
              <w:rPr>
                <w:rStyle w:val="DocumentationTok"/>
              </w:rPr>
              <w:t xml:space="preserve">##     ggtree                               3.10.1         2024-02-27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gh                                   1.4.0          2023-02-22 [1] CRAN (R 4.3.0)</w:t>
            </w:r>
            <w:r>
              <w:br/>
            </w:r>
            <w:r>
              <w:rPr>
                <w:rStyle w:val="DocumentationTok"/>
              </w:rPr>
              <w:t xml:space="preserve">##     gitcreds                             0.1.2          2022-09-08 [1] CRAN (R 4.3.0)</w:t>
            </w:r>
            <w:r>
              <w:br/>
            </w:r>
            <w:r>
              <w:rPr>
                <w:rStyle w:val="DocumentationTok"/>
              </w:rPr>
              <w:t xml:space="preserve">##     githubinstall                        0.2.2          2018-02-18 [1] CRAN (R 4.3.0)</w:t>
            </w:r>
            <w:r>
              <w:br/>
            </w:r>
            <w:r>
              <w:rPr>
                <w:rStyle w:val="DocumentationTok"/>
              </w:rPr>
              <w:t xml:space="preserve">##     gld                                  2.6.6          2022-10-23 [1] CRAN (R 4.3.0)</w:t>
            </w:r>
            <w:r>
              <w:br/>
            </w:r>
            <w:r>
              <w:rPr>
                <w:rStyle w:val="DocumentationTok"/>
              </w:rPr>
              <w:t xml:space="preserve">##     glmGamPoi                            1.14.3         2024-02-1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glmnet                               4.1-8          2023-08-22 [1] CRAN (R 4.3.0)</w:t>
            </w:r>
            <w:r>
              <w:br/>
            </w:r>
            <w:r>
              <w:rPr>
                <w:rStyle w:val="DocumentationTok"/>
              </w:rPr>
              <w:t xml:space="preserve">##     GlobalOptions                        0.1.2          2020-06-10 [1] CRAN (R 4.3.0)</w:t>
            </w:r>
            <w:r>
              <w:br/>
            </w:r>
            <w:r>
              <w:rPr>
                <w:rStyle w:val="DocumentationTok"/>
              </w:rPr>
              <w:t xml:space="preserve">##     globals                              0.16.3         2024-03-08 [1] CRAN (R 4.3.1)</w:t>
            </w:r>
            <w:r>
              <w:br/>
            </w:r>
            <w:r>
              <w:rPr>
                <w:rStyle w:val="DocumentationTok"/>
              </w:rPr>
              <w:t xml:space="preserve">##     glue                                 1.7.0          2024-01-09 [1] CRAN (R 4.3.1)</w:t>
            </w:r>
            <w:r>
              <w:br/>
            </w:r>
            <w:r>
              <w:rPr>
                <w:rStyle w:val="DocumentationTok"/>
              </w:rPr>
              <w:t xml:space="preserve">##     gmp                                  0.7-4          2024-01-15 [1] CRAN (R 4.3.1)</w:t>
            </w:r>
            <w:r>
              <w:br/>
            </w:r>
            <w:r>
              <w:rPr>
                <w:rStyle w:val="DocumentationTok"/>
              </w:rPr>
              <w:t xml:space="preserve">##     GO.db                                3.18.0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goftest                              1.2-3          2021-10-07 [1] CRAN (R 4.3.0)</w:t>
            </w:r>
            <w:r>
              <w:br/>
            </w:r>
            <w:r>
              <w:rPr>
                <w:rStyle w:val="DocumentationTok"/>
              </w:rPr>
              <w:t xml:space="preserve">##     googleAuthR                          2.0.1          2023-04-11 [1] CRAN (R 4.3.0)</w:t>
            </w:r>
            <w:r>
              <w:br/>
            </w:r>
            <w:r>
              <w:rPr>
                <w:rStyle w:val="DocumentationTok"/>
              </w:rPr>
              <w:t xml:space="preserve">##     googledrive                          2.1.1          2023-06-11 [1] CRAN (R 4.3.0)</w:t>
            </w:r>
            <w:r>
              <w:br/>
            </w:r>
            <w:r>
              <w:rPr>
                <w:rStyle w:val="DocumentationTok"/>
              </w:rPr>
              <w:t xml:space="preserve">##     googlesheets4                        1.1.1          2023-06-11 [1] CRAN (R 4.3.0)</w:t>
            </w:r>
            <w:r>
              <w:br/>
            </w:r>
            <w:r>
              <w:rPr>
                <w:rStyle w:val="DocumentationTok"/>
              </w:rPr>
              <w:t xml:space="preserve">##     GOSemSim                             2.28.1         2024-01-2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gower                                1.0.1          2022-12-22 [1] CRAN (R 4.3.0)</w:t>
            </w:r>
            <w:r>
              <w:br/>
            </w:r>
            <w:r>
              <w:rPr>
                <w:rStyle w:val="DocumentationTok"/>
              </w:rPr>
              <w:t xml:space="preserve">##     GPfit                                1.0-8          2019-02-08 [1] CRAN (R 4.3.0)</w:t>
            </w:r>
            <w:r>
              <w:br/>
            </w:r>
            <w:r>
              <w:rPr>
                <w:rStyle w:val="DocumentationTok"/>
              </w:rPr>
              <w:t xml:space="preserve">##     gplots                               3.1.3.1        2024-02-02 [1] CRAN (R 4.3.1)</w:t>
            </w:r>
            <w:r>
              <w:br/>
            </w:r>
            <w:r>
              <w:rPr>
                <w:rStyle w:val="DocumentationTok"/>
              </w:rPr>
              <w:t xml:space="preserve">##     gprofiler2                           0.2.3          2024-02-23 [1] CRAN (R 4.3.1)</w:t>
            </w:r>
            <w:r>
              <w:br/>
            </w:r>
            <w:r>
              <w:rPr>
                <w:rStyle w:val="DocumentationTok"/>
              </w:rPr>
              <w:t xml:space="preserve">##     graph                                1.8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P graphics                           *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graphlayouts                         1.1.1          2024-03-09 [1] CRAN (R 4.3.1)</w:t>
            </w:r>
            <w:r>
              <w:br/>
            </w:r>
            <w:r>
              <w:rPr>
                <w:rStyle w:val="DocumentationTok"/>
              </w:rPr>
              <w:t xml:space="preserve">##   P grDevices                          *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grid                                 4.3.1          2023-06-16 [?] local</w:t>
            </w:r>
            <w:r>
              <w:br/>
            </w:r>
            <w:r>
              <w:rPr>
                <w:rStyle w:val="DocumentationTok"/>
              </w:rPr>
              <w:t xml:space="preserve">##     gridBase                             0.4-7          2014-02-24 [1] CRAN (R 4.3.0)</w:t>
            </w:r>
            <w:r>
              <w:br/>
            </w:r>
            <w:r>
              <w:rPr>
                <w:rStyle w:val="DocumentationTok"/>
              </w:rPr>
              <w:t xml:space="preserve">##     gridExtra                            2.3            2017-09-09 [1] CRAN (R 4.3.0)</w:t>
            </w:r>
            <w:r>
              <w:br/>
            </w:r>
            <w:r>
              <w:rPr>
                <w:rStyle w:val="DocumentationTok"/>
              </w:rPr>
              <w:t xml:space="preserve">##     gridGraphics                         0.5-1          2020-12-13 [1] CRAN (R 4.3.0)</w:t>
            </w:r>
            <w:r>
              <w:br/>
            </w:r>
            <w:r>
              <w:rPr>
                <w:rStyle w:val="DocumentationTok"/>
              </w:rPr>
              <w:t xml:space="preserve">##     gridpattern                          1.1.1          2023-10-25 [1] CRAN (R 4.3.1)</w:t>
            </w:r>
            <w:r>
              <w:br/>
            </w:r>
            <w:r>
              <w:rPr>
                <w:rStyle w:val="DocumentationTok"/>
              </w:rPr>
              <w:t xml:space="preserve">##     gridtext                             0.1.5          2022-09-16 [1] CRAN (R 4.3.0)</w:t>
            </w:r>
            <w:r>
              <w:br/>
            </w:r>
            <w:r>
              <w:rPr>
                <w:rStyle w:val="DocumentationTok"/>
              </w:rPr>
              <w:t xml:space="preserve">##     grImport2                            0.3-1          2023-10-27 [1] CRAN (R 4.3.1)</w:t>
            </w:r>
            <w:r>
              <w:br/>
            </w:r>
            <w:r>
              <w:rPr>
                <w:rStyle w:val="DocumentationTok"/>
              </w:rPr>
              <w:t xml:space="preserve">##     grr                                  0.9.5          2016-08-26 [1] CRAN (R 4.3.0)</w:t>
            </w:r>
            <w:r>
              <w:br/>
            </w:r>
            <w:r>
              <w:rPr>
                <w:rStyle w:val="DocumentationTok"/>
              </w:rPr>
              <w:t xml:space="preserve">##     gson                                 0.1.0          2023-03-07 [1] CRAN (R 4.3.0)</w:t>
            </w:r>
            <w:r>
              <w:br/>
            </w:r>
            <w:r>
              <w:rPr>
                <w:rStyle w:val="DocumentationTok"/>
              </w:rPr>
              <w:t xml:space="preserve">##     gtable                               0.3.4          2023-08-21 [1] CRAN (R 4.3.0)</w:t>
            </w:r>
            <w:r>
              <w:br/>
            </w:r>
            <w:r>
              <w:rPr>
                <w:rStyle w:val="DocumentationTok"/>
              </w:rPr>
              <w:t xml:space="preserve">##     gtools                               3.9.5          2023-11-20 [1] CRAN (R 4.3.1)</w:t>
            </w:r>
            <w:r>
              <w:br/>
            </w:r>
            <w:r>
              <w:rPr>
                <w:rStyle w:val="DocumentationTok"/>
              </w:rPr>
              <w:t xml:space="preserve">##     Gviz                                 1.46.1         2023-11-18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h2o                                  3.44.0.3       2024-01-11 [1] CRAN (R 4.3.1)</w:t>
            </w:r>
            <w:r>
              <w:br/>
            </w:r>
            <w:r>
              <w:rPr>
                <w:rStyle w:val="DocumentationTok"/>
              </w:rPr>
              <w:t xml:space="preserve">##     haploR                               4.0.7          2023-10-09 [1] CRAN (R 4.3.1)</w:t>
            </w:r>
            <w:r>
              <w:br/>
            </w:r>
            <w:r>
              <w:rPr>
                <w:rStyle w:val="DocumentationTok"/>
              </w:rPr>
              <w:t xml:space="preserve">##     hardhat                              1.3.1          2024-02-02 [1] CRAN (R 4.3.1)</w:t>
            </w:r>
            <w:r>
              <w:br/>
            </w:r>
            <w:r>
              <w:rPr>
                <w:rStyle w:val="DocumentationTok"/>
              </w:rPr>
              <w:t xml:space="preserve">##     harmony                              1.2.0          2023-11-29 [1] CRAN (R 4.3.1)</w:t>
            </w:r>
            <w:r>
              <w:br/>
            </w:r>
            <w:r>
              <w:rPr>
                <w:rStyle w:val="DocumentationTok"/>
              </w:rPr>
              <w:t xml:space="preserve">##     haven                                2.5.4          2023-11-30 [1] CRAN (R 4.3.1)</w:t>
            </w:r>
            <w:r>
              <w:br/>
            </w:r>
            <w:r>
              <w:rPr>
                <w:rStyle w:val="DocumentationTok"/>
              </w:rPr>
              <w:t xml:space="preserve">##     HDF5Array                            1.30.1         2024-02-17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hdf5r                                1.3.10         2024-03-02 [1] CRAN (R 4.3.1)</w:t>
            </w:r>
            <w:r>
              <w:br/>
            </w:r>
            <w:r>
              <w:rPr>
                <w:rStyle w:val="DocumentationTok"/>
              </w:rPr>
              <w:t xml:space="preserve">##     HDO.db                               0.99.1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heatmaply                            1.5.0          2023-10-06 [1] CRAN (R 4.3.1)</w:t>
            </w:r>
            <w:r>
              <w:br/>
            </w:r>
            <w:r>
              <w:rPr>
                <w:rStyle w:val="DocumentationTok"/>
              </w:rPr>
              <w:t xml:space="preserve">##     here                                 1.0.1          2020-12-13 [1] CRAN (R 4.3.0)</w:t>
            </w:r>
            <w:r>
              <w:br/>
            </w:r>
            <w:r>
              <w:rPr>
                <w:rStyle w:val="DocumentationTok"/>
              </w:rPr>
              <w:t xml:space="preserve">##     hexbin                               1.28.3         2023-03-21 [1] CRAN (R 4.3.0)</w:t>
            </w:r>
            <w:r>
              <w:br/>
            </w:r>
            <w:r>
              <w:rPr>
                <w:rStyle w:val="DocumentationTok"/>
              </w:rPr>
              <w:t xml:space="preserve">##     hexSticker                           0.4.9          2020-12-05 [1] CRAN (R 4.3.0)</w:t>
            </w:r>
            <w:r>
              <w:br/>
            </w:r>
            <w:r>
              <w:rPr>
                <w:rStyle w:val="DocumentationTok"/>
              </w:rPr>
              <w:t xml:space="preserve">##     HGNChelper                           0.8.1          2019-10-24 [1] CRAN (R 4.3.0)</w:t>
            </w:r>
            <w:r>
              <w:br/>
            </w:r>
            <w:r>
              <w:rPr>
                <w:rStyle w:val="DocumentationTok"/>
              </w:rPr>
              <w:t xml:space="preserve">##     highr                                0.10           2022-12-22 [1] CRAN (R 4.3.0)</w:t>
            </w:r>
            <w:r>
              <w:br/>
            </w:r>
            <w:r>
              <w:rPr>
                <w:rStyle w:val="DocumentationTok"/>
              </w:rPr>
              <w:t xml:space="preserve">##     Hmisc                                5.1-2          2024-03-11 [1] CRAN (R 4.3.1)</w:t>
            </w:r>
            <w:r>
              <w:br/>
            </w:r>
            <w:r>
              <w:rPr>
                <w:rStyle w:val="DocumentationTok"/>
              </w:rPr>
              <w:t xml:space="preserve">##     hms                                  1.1.3          2023-03-21 [1] CRAN (R 4.3.0)</w:t>
            </w:r>
            <w:r>
              <w:br/>
            </w:r>
            <w:r>
              <w:rPr>
                <w:rStyle w:val="DocumentationTok"/>
              </w:rPr>
              <w:t xml:space="preserve">##     homologene                           1.4.68.19.3.27 2019-03-28 [1] CRAN (R 4.3.0)</w:t>
            </w:r>
            <w:r>
              <w:br/>
            </w:r>
            <w:r>
              <w:rPr>
                <w:rStyle w:val="DocumentationTok"/>
              </w:rPr>
              <w:t xml:space="preserve">##     HPO.db                               0.99.2         2023-06-28 [1] Bioconductor</w:t>
            </w:r>
            <w:r>
              <w:br/>
            </w:r>
            <w:r>
              <w:rPr>
                <w:rStyle w:val="DocumentationTok"/>
              </w:rPr>
              <w:t xml:space="preserve">##     HPOExplorer                          1.0.0          2024-03-15 [1] Bioconductor</w:t>
            </w:r>
            <w:r>
              <w:br/>
            </w:r>
            <w:r>
              <w:rPr>
                <w:rStyle w:val="DocumentationTok"/>
              </w:rPr>
              <w:t xml:space="preserve">##     HSMMSingleCell                       1.2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htmlTable                            2.4.2          2023-10-29 [1] CRAN (R 4.3.1)</w:t>
            </w:r>
            <w:r>
              <w:br/>
            </w:r>
            <w:r>
              <w:rPr>
                <w:rStyle w:val="DocumentationTok"/>
              </w:rPr>
              <w:t xml:space="preserve">##     htmltools                            0.5.7          2023-11-03 [1] CRAN (R 4.3.1)</w:t>
            </w:r>
            <w:r>
              <w:br/>
            </w:r>
            <w:r>
              <w:rPr>
                <w:rStyle w:val="DocumentationTok"/>
              </w:rPr>
              <w:t xml:space="preserve">##     htmlwidgets                          1.6.4  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httpcode                             0.3.0          2020-04-10 [1] CRAN (R 4.3.0)</w:t>
            </w:r>
            <w:r>
              <w:br/>
            </w:r>
            <w:r>
              <w:rPr>
                <w:rStyle w:val="DocumentationTok"/>
              </w:rPr>
              <w:t xml:space="preserve">##     httpuv                               1.6.14         2024-01-26 [1] CRAN (R 4.3.1)</w:t>
            </w:r>
            <w:r>
              <w:br/>
            </w:r>
            <w:r>
              <w:rPr>
                <w:rStyle w:val="DocumentationTok"/>
              </w:rPr>
              <w:t xml:space="preserve">##     httr                                 1.4.7          2023-08-15 [1] CRAN (R 4.3.0)</w:t>
            </w:r>
            <w:r>
              <w:br/>
            </w:r>
            <w:r>
              <w:rPr>
                <w:rStyle w:val="DocumentationTok"/>
              </w:rPr>
              <w:t xml:space="preserve">##     httr2                                1.0.0          2023-11-14 [1] CRAN (R 4.3.1)</w:t>
            </w:r>
            <w:r>
              <w:br/>
            </w:r>
            <w:r>
              <w:rPr>
                <w:rStyle w:val="DocumentationTok"/>
              </w:rPr>
              <w:t xml:space="preserve">##     hunspell                             3.0.3          2023-10-06 [1] CRAN (R 4.3.1)</w:t>
            </w:r>
            <w:r>
              <w:br/>
            </w:r>
            <w:r>
              <w:rPr>
                <w:rStyle w:val="DocumentationTok"/>
              </w:rPr>
              <w:t xml:space="preserve">##     hypergeo                             1.2-13         2016-04-07 [1] CRAN (R 4.3.0)</w:t>
            </w:r>
            <w:r>
              <w:br/>
            </w:r>
            <w:r>
              <w:rPr>
                <w:rStyle w:val="DocumentationTok"/>
              </w:rPr>
              <w:t xml:space="preserve">##     ica                                  1.0-3          2022-07-08 [1] CRAN (R 4.3.0)</w:t>
            </w:r>
            <w:r>
              <w:br/>
            </w:r>
            <w:r>
              <w:rPr>
                <w:rStyle w:val="DocumentationTok"/>
              </w:rPr>
              <w:t xml:space="preserve">##     ids                                  1.0.1          2017-05-31 [1] CRAN (R 4.3.0)</w:t>
            </w:r>
            <w:r>
              <w:br/>
            </w:r>
            <w:r>
              <w:rPr>
                <w:rStyle w:val="DocumentationTok"/>
              </w:rPr>
              <w:t xml:space="preserve">##     igraph                               2.0.3          2024-03-13 [1] CRAN (R 4.3.1)</w:t>
            </w:r>
            <w:r>
              <w:br/>
            </w:r>
            <w:r>
              <w:rPr>
                <w:rStyle w:val="DocumentationTok"/>
              </w:rPr>
              <w:t xml:space="preserve">##     impute                               1.7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infer                                1.0.6   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ini                                  0.3.1          2018-05-20 [1] CRAN (R 4.3.0)</w:t>
            </w:r>
            <w:r>
              <w:br/>
            </w:r>
            <w:r>
              <w:rPr>
                <w:rStyle w:val="DocumentationTok"/>
              </w:rPr>
              <w:t xml:space="preserve">##     innsight                             0.3.0          2023-12-21 [1] CRAN (R 4.3.1)</w:t>
            </w:r>
            <w:r>
              <w:br/>
            </w:r>
            <w:r>
              <w:rPr>
                <w:rStyle w:val="DocumentationTok"/>
              </w:rPr>
              <w:t xml:space="preserve">##     insight                              0.19.8  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InteractionSet                       1.3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interactiveDisplayBase               1.4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interp                               1.1-6          2024-01-26 [1] CRAN (R 4.3.1)</w:t>
            </w:r>
            <w:r>
              <w:br/>
            </w:r>
            <w:r>
              <w:rPr>
                <w:rStyle w:val="DocumentationTok"/>
              </w:rPr>
              <w:t xml:space="preserve">##     ipred                                0.9-14         2023-03-09 [1] CRAN (R 4.3.0)</w:t>
            </w:r>
            <w:r>
              <w:br/>
            </w:r>
            <w:r>
              <w:rPr>
                <w:rStyle w:val="DocumentationTok"/>
              </w:rPr>
              <w:t xml:space="preserve">##     IRanges                              2.3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irlba                                2.3.5.1        2022-10-03 [1] CRAN (R 4.3.0)</w:t>
            </w:r>
            <w:r>
              <w:br/>
            </w:r>
            <w:r>
              <w:rPr>
                <w:rStyle w:val="DocumentationTok"/>
              </w:rPr>
              <w:t xml:space="preserve">##     isoband                              0.2.7          2022-12-20 [1] CRAN (R 4.3.0)</w:t>
            </w:r>
            <w:r>
              <w:br/>
            </w:r>
            <w:r>
              <w:rPr>
                <w:rStyle w:val="DocumentationTok"/>
              </w:rPr>
              <w:t xml:space="preserve">##     ISOcodes                             2024.02.12     2024-02-12 [1] CRAN (R 4.3.1)</w:t>
            </w:r>
            <w:r>
              <w:br/>
            </w:r>
            <w:r>
              <w:rPr>
                <w:rStyle w:val="DocumentationTok"/>
              </w:rPr>
              <w:t xml:space="preserve">##     iterators                            1.0.14         2022-02-05 [1] CRAN (R 4.3.0)</w:t>
            </w:r>
            <w:r>
              <w:br/>
            </w:r>
            <w:r>
              <w:rPr>
                <w:rStyle w:val="DocumentationTok"/>
              </w:rPr>
              <w:t xml:space="preserve">##     itertools                            0.1-3          2014-03-12 [1] CRAN (R 4.3.0)</w:t>
            </w:r>
            <w:r>
              <w:br/>
            </w:r>
            <w:r>
              <w:rPr>
                <w:rStyle w:val="DocumentationTok"/>
              </w:rPr>
              <w:t xml:space="preserve">##     jamba                                0.0.96.900     2023-10-12 [1] Github (jmw86069/jamba@40c1a1c)</w:t>
            </w:r>
            <w:r>
              <w:br/>
            </w:r>
            <w:r>
              <w:rPr>
                <w:rStyle w:val="DocumentationTok"/>
              </w:rPr>
              <w:t xml:space="preserve">##     jamma                                0.0.33.900     2023-10-12 [1] Github (jmw86069/jamma@169b1d7)</w:t>
            </w:r>
            <w:r>
              <w:br/>
            </w:r>
            <w:r>
              <w:rPr>
                <w:rStyle w:val="DocumentationTok"/>
              </w:rPr>
              <w:t xml:space="preserve">##     janeaustenr                          1.0.0          2022-08-26 [1] CRAN (R 4.3.0)</w:t>
            </w:r>
            <w:r>
              <w:br/>
            </w:r>
            <w:r>
              <w:rPr>
                <w:rStyle w:val="DocumentationTok"/>
              </w:rPr>
              <w:t xml:space="preserve">##     jpeg                                 0.1-10         2022-11-29 [1] CRAN (R 4.3.0)</w:t>
            </w:r>
            <w:r>
              <w:br/>
            </w:r>
            <w:r>
              <w:rPr>
                <w:rStyle w:val="DocumentationTok"/>
              </w:rPr>
              <w:t xml:space="preserve">##     jquerylib                            0.1.4          2021-04-26 [1] CRAN (R 4.3.0)</w:t>
            </w:r>
            <w:r>
              <w:br/>
            </w:r>
            <w:r>
              <w:rPr>
                <w:rStyle w:val="DocumentationTok"/>
              </w:rPr>
              <w:t xml:space="preserve">##     jsonlite                             1.8.8          2023-12-04 [1] CRAN (R 4.3.1)</w:t>
            </w:r>
            <w:r>
              <w:br/>
            </w:r>
            <w:r>
              <w:rPr>
                <w:rStyle w:val="DocumentationTok"/>
              </w:rPr>
              <w:t xml:space="preserve">##     kableExtra                           1.4.0          2024-01-24 [1] CRAN (R 4.3.1)</w:t>
            </w:r>
            <w:r>
              <w:br/>
            </w:r>
            <w:r>
              <w:rPr>
                <w:rStyle w:val="DocumentationTok"/>
              </w:rPr>
              <w:t xml:space="preserve">##     KEGGREST                             1.4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keras                                2.13.0         2023-08-15 [1] CRAN (R 4.3.0)</w:t>
            </w:r>
            <w:r>
              <w:br/>
            </w:r>
            <w:r>
              <w:rPr>
                <w:rStyle w:val="DocumentationTok"/>
              </w:rPr>
              <w:t xml:space="preserve">##     kernlab                              0.9-32         2023-01-31 [1] CRAN (R 4.3.0)</w:t>
            </w:r>
            <w:r>
              <w:br/>
            </w:r>
            <w:r>
              <w:rPr>
                <w:rStyle w:val="DocumentationTok"/>
              </w:rPr>
              <w:t xml:space="preserve">##     KernSmooth                           2.23-22        2023-07-10 [1] CRAN (R 4.3.0)</w:t>
            </w:r>
            <w:r>
              <w:br/>
            </w:r>
            <w:r>
              <w:rPr>
                <w:rStyle w:val="DocumentationTok"/>
              </w:rPr>
              <w:t xml:space="preserve">##     KGExplorer                           0.99.0         2024-03-15 [1] Bioconductor</w:t>
            </w:r>
            <w:r>
              <w:br/>
            </w:r>
            <w:r>
              <w:rPr>
                <w:rStyle w:val="DocumentationTok"/>
              </w:rPr>
              <w:t xml:space="preserve">##     knitr                                1.45           2023-10-30 [1] CRAN (R 4.3.1)</w:t>
            </w:r>
            <w:r>
              <w:br/>
            </w:r>
            <w:r>
              <w:rPr>
                <w:rStyle w:val="DocumentationTok"/>
              </w:rPr>
              <w:t xml:space="preserve">##     KnowledgeNets                        0.99.0         2023-12-10 [1] local</w:t>
            </w:r>
            <w:r>
              <w:br/>
            </w:r>
            <w:r>
              <w:rPr>
                <w:rStyle w:val="DocumentationTok"/>
              </w:rPr>
              <w:t xml:space="preserve">##     ks                                   1.14.2         2024-01-15 [1] CRAN (R 4.3.1)</w:t>
            </w:r>
            <w:r>
              <w:br/>
            </w:r>
            <w:r>
              <w:rPr>
                <w:rStyle w:val="DocumentationTok"/>
              </w:rPr>
              <w:t xml:space="preserve">##     kSamples                             1.2-10         2023-10-07 [1] CRAN (R 4.3.1)</w:t>
            </w:r>
            <w:r>
              <w:br/>
            </w:r>
            <w:r>
              <w:rPr>
                <w:rStyle w:val="DocumentationTok"/>
              </w:rPr>
              <w:t xml:space="preserve">##     labdsv                               2.1-0          2023-04-10 [1] CRAN (R 4.3.0)</w:t>
            </w:r>
            <w:r>
              <w:br/>
            </w:r>
            <w:r>
              <w:rPr>
                <w:rStyle w:val="DocumentationTok"/>
              </w:rPr>
              <w:t xml:space="preserve">##     labeling                             0.4.3          2023-08-29 [1] CRAN (R 4.3.0)</w:t>
            </w:r>
            <w:r>
              <w:br/>
            </w:r>
            <w:r>
              <w:rPr>
                <w:rStyle w:val="DocumentationTok"/>
              </w:rPr>
              <w:t xml:space="preserve">##     labelled                             2.12.0         2023-06-21 [1] CRAN (R 4.3.0)</w:t>
            </w:r>
            <w:r>
              <w:br/>
            </w:r>
            <w:r>
              <w:rPr>
                <w:rStyle w:val="DocumentationTok"/>
              </w:rPr>
              <w:t xml:space="preserve">##     lambda.r                             1.2.4          2019-09-18 [1] CRAN (R 4.3.0)</w:t>
            </w:r>
            <w:r>
              <w:br/>
            </w:r>
            <w:r>
              <w:rPr>
                <w:rStyle w:val="DocumentationTok"/>
              </w:rPr>
              <w:t xml:space="preserve">##     languageserver                       0.3.16         2023-08-18 [1] CRAN (R 4.3.0)</w:t>
            </w:r>
            <w:r>
              <w:br/>
            </w:r>
            <w:r>
              <w:rPr>
                <w:rStyle w:val="DocumentationTok"/>
              </w:rPr>
              <w:t xml:space="preserve">##     later                                1.3.2  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lattice                              0.22-5         2023-10-24 [1] CRAN (R 4.3.1)</w:t>
            </w:r>
            <w:r>
              <w:br/>
            </w:r>
            <w:r>
              <w:rPr>
                <w:rStyle w:val="DocumentationTok"/>
              </w:rPr>
              <w:t xml:space="preserve">##     latticeExtra                         0.6-30         2022-07-04 [1] CRAN (R 4.3.0)</w:t>
            </w:r>
            <w:r>
              <w:br/>
            </w:r>
            <w:r>
              <w:rPr>
                <w:rStyle w:val="DocumentationTok"/>
              </w:rPr>
              <w:t xml:space="preserve">##     lava                                 1.8.0          2024-03-05 [1] CRAN (R 4.3.1)</w:t>
            </w:r>
            <w:r>
              <w:br/>
            </w:r>
            <w:r>
              <w:rPr>
                <w:rStyle w:val="DocumentationTok"/>
              </w:rPr>
              <w:t xml:space="preserve">##     lavaan                               0.6-17         2023-12-20 [1] CRAN (R 4.3.1)</w:t>
            </w:r>
            <w:r>
              <w:br/>
            </w:r>
            <w:r>
              <w:rPr>
                <w:rStyle w:val="DocumentationTok"/>
              </w:rPr>
              <w:t xml:space="preserve">##     lazyeval                             0.2.2          2019-03-15 [1] CRAN (R 4.3.0)</w:t>
            </w:r>
            <w:r>
              <w:br/>
            </w:r>
            <w:r>
              <w:rPr>
                <w:rStyle w:val="DocumentationTok"/>
              </w:rPr>
              <w:t xml:space="preserve">##     leaflet                              2.2.1          2023-11-13 [1] CRAN (R 4.3.1)</w:t>
            </w:r>
            <w:r>
              <w:br/>
            </w:r>
            <w:r>
              <w:rPr>
                <w:rStyle w:val="DocumentationTok"/>
              </w:rPr>
              <w:t xml:space="preserve">##     leaflet.providers                    2.0.0          2023-10-17 [1] CRAN (R 4.3.1)</w:t>
            </w:r>
            <w:r>
              <w:br/>
            </w:r>
            <w:r>
              <w:rPr>
                <w:rStyle w:val="DocumentationTok"/>
              </w:rPr>
              <w:t xml:space="preserve">##     leaps                                3.1            2020-01-16 [1] CRAN (R 4.3.0)</w:t>
            </w:r>
            <w:r>
              <w:br/>
            </w:r>
            <w:r>
              <w:rPr>
                <w:rStyle w:val="DocumentationTok"/>
              </w:rPr>
              <w:t xml:space="preserve">##     leiden                               0.4.3.1        2023-11-17 [1] CRAN (R 4.3.1)</w:t>
            </w:r>
            <w:r>
              <w:br/>
            </w:r>
            <w:r>
              <w:rPr>
                <w:rStyle w:val="DocumentationTok"/>
              </w:rPr>
              <w:t xml:space="preserve">##     leidenbase                           0.1.27         2023-12-01 [1] CRAN (R 4.3.1)</w:t>
            </w:r>
            <w:r>
              <w:br/>
            </w:r>
            <w:r>
              <w:rPr>
                <w:rStyle w:val="DocumentationTok"/>
              </w:rPr>
              <w:t xml:space="preserve">##     lemur                                1.0.5          2023-12-06 [1] Bioconductor 3.18 (R 4.3.1)</w:t>
            </w:r>
            <w:r>
              <w:br/>
            </w:r>
            <w:r>
              <w:rPr>
                <w:rStyle w:val="DocumentationTok"/>
              </w:rPr>
              <w:t xml:space="preserve">##     lhs                                  1.1.6          2022-12-17 [1] CRAN (R 4.3.0)</w:t>
            </w:r>
            <w:r>
              <w:br/>
            </w:r>
            <w:r>
              <w:rPr>
                <w:rStyle w:val="DocumentationTok"/>
              </w:rPr>
              <w:t xml:space="preserve">##     libcoin                              1.0-10         2023-09-27 [1] CRAN (R 4.3.1)</w:t>
            </w:r>
            <w:r>
              <w:br/>
            </w:r>
            <w:r>
              <w:rPr>
                <w:rStyle w:val="DocumentationTok"/>
              </w:rPr>
              <w:t xml:space="preserve">##     lifecycle                            1.0.4          2023-11-07 [1] CRAN (R 4.3.1)</w:t>
            </w:r>
            <w:r>
              <w:br/>
            </w:r>
            <w:r>
              <w:rPr>
                <w:rStyle w:val="DocumentationTok"/>
              </w:rPr>
              <w:t xml:space="preserve">##     limma                                3.58.1         2023-10-31 [1] Bioconductor</w:t>
            </w:r>
            <w:r>
              <w:br/>
            </w:r>
            <w:r>
              <w:rPr>
                <w:rStyle w:val="DocumentationTok"/>
              </w:rPr>
              <w:t xml:space="preserve">##     lintr                                3.1.1          2023-11-07 [1] CRAN (R 4.3.1)</w:t>
            </w:r>
            <w:r>
              <w:br/>
            </w:r>
            <w:r>
              <w:rPr>
                <w:rStyle w:val="DocumentationTok"/>
              </w:rPr>
              <w:t xml:space="preserve">##     listenv                              0.9.1          2024-01-29 [1] CRAN (R 4.3.1)</w:t>
            </w:r>
            <w:r>
              <w:br/>
            </w:r>
            <w:r>
              <w:rPr>
                <w:rStyle w:val="DocumentationTok"/>
              </w:rPr>
              <w:t xml:space="preserve">##     lme4                                 1.1-35.1       2023-11-05 [1] CRAN (R 4.3.1)</w:t>
            </w:r>
            <w:r>
              <w:br/>
            </w:r>
            <w:r>
              <w:rPr>
                <w:rStyle w:val="DocumentationTok"/>
              </w:rPr>
              <w:t xml:space="preserve">##     lmerTest                             3.1-3          2020-10-23 [1] CRAN (R 4.3.0)</w:t>
            </w:r>
            <w:r>
              <w:br/>
            </w:r>
            <w:r>
              <w:rPr>
                <w:rStyle w:val="DocumentationTok"/>
              </w:rPr>
              <w:t xml:space="preserve">##     lmom                                 3.0            2023-08-29 [1] CRAN (R 4.3.0)</w:t>
            </w:r>
            <w:r>
              <w:br/>
            </w:r>
            <w:r>
              <w:rPr>
                <w:rStyle w:val="DocumentationTok"/>
              </w:rPr>
              <w:t xml:space="preserve">##     lmtest                               0.9-40         2022-03-21 [1] CRAN (R 4.3.0)</w:t>
            </w:r>
            <w:r>
              <w:br/>
            </w:r>
            <w:r>
              <w:rPr>
                <w:rStyle w:val="DocumentationTok"/>
              </w:rPr>
              <w:t xml:space="preserve">##     locfit                               1.5-9.9        2024-03-01 [1] CRAN (R 4.3.1)</w:t>
            </w:r>
            <w:r>
              <w:br/>
            </w:r>
            <w:r>
              <w:rPr>
                <w:rStyle w:val="DocumentationTok"/>
              </w:rPr>
              <w:t xml:space="preserve">##     LoomExperiment                       1.20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loomR                                0.2.0          2023-10-10 [1] Github (mojaveazure/loomR@df0144b)</w:t>
            </w:r>
            <w:r>
              <w:br/>
            </w:r>
            <w:r>
              <w:rPr>
                <w:rStyle w:val="DocumentationTok"/>
              </w:rPr>
              <w:t xml:space="preserve">##     lubridate                            1.9.3          2023-09-27 [1] CRAN (R 4.3.1)</w:t>
            </w:r>
            <w:r>
              <w:br/>
            </w:r>
            <w:r>
              <w:rPr>
                <w:rStyle w:val="DocumentationTok"/>
              </w:rPr>
              <w:t xml:space="preserve">##     luz                                  0.4.0          2023-04-17 [1] CRAN (R 4.3.0)</w:t>
            </w:r>
            <w:r>
              <w:br/>
            </w:r>
            <w:r>
              <w:rPr>
                <w:rStyle w:val="DocumentationTok"/>
              </w:rPr>
              <w:t xml:space="preserve">##     MACSr                                1.1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magick                               2.8.3          2024-02-18 [1] CRAN (R 4.3.1)</w:t>
            </w:r>
            <w:r>
              <w:br/>
            </w:r>
            <w:r>
              <w:rPr>
                <w:rStyle w:val="DocumentationTok"/>
              </w:rPr>
              <w:t xml:space="preserve">##     MAGMA.Celltyping                     2.0.11         2023-09-20 [1] Github (neurogenomics/MAGMA_Celltyping@b4b9192)</w:t>
            </w:r>
            <w:r>
              <w:br/>
            </w:r>
            <w:r>
              <w:rPr>
                <w:rStyle w:val="DocumentationTok"/>
              </w:rPr>
              <w:t xml:space="preserve">##     magrittr                             2.0.3          2022-03-30 [1] CRAN (R 4.3.0)</w:t>
            </w:r>
            <w:r>
              <w:br/>
            </w:r>
            <w:r>
              <w:rPr>
                <w:rStyle w:val="DocumentationTok"/>
              </w:rPr>
              <w:t xml:space="preserve">##     maotai                               0.2.5          2023-03-29 [1] CRAN (R 4.3.0)</w:t>
            </w:r>
            <w:r>
              <w:br/>
            </w:r>
            <w:r>
              <w:rPr>
                <w:rStyle w:val="DocumentationTok"/>
              </w:rPr>
              <w:t xml:space="preserve">##     mapproj                              1.2.11         2023-01-12 [1] CRAN (R 4.3.0)</w:t>
            </w:r>
            <w:r>
              <w:br/>
            </w:r>
            <w:r>
              <w:rPr>
                <w:rStyle w:val="DocumentationTok"/>
              </w:rPr>
              <w:t xml:space="preserve">##     maps                                 3.4.2          2023-12-15 [1] CRAN (R 4.3.1)</w:t>
            </w:r>
            <w:r>
              <w:br/>
            </w:r>
            <w:r>
              <w:rPr>
                <w:rStyle w:val="DocumentationTok"/>
              </w:rPr>
              <w:t xml:space="preserve">##     markdown                             1.12   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MASS                                 7.3-60.0.1     2024-01-13 [1] CRAN (R 4.3.1)</w:t>
            </w:r>
            <w:r>
              <w:br/>
            </w:r>
            <w:r>
              <w:rPr>
                <w:rStyle w:val="DocumentationTok"/>
              </w:rPr>
              <w:t xml:space="preserve">##     MAST                                 1.28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Matrix                               1.6-5          2024-01-11 [1] CRAN (R 4.3.1)</w:t>
            </w:r>
            <w:r>
              <w:br/>
            </w:r>
            <w:r>
              <w:rPr>
                <w:rStyle w:val="DocumentationTok"/>
              </w:rPr>
              <w:t xml:space="preserve">##     MatrixGenerics                       1.1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MatrixModels                         0.5-3          2023-11-06 [1] CRAN (R 4.3.1)</w:t>
            </w:r>
            <w:r>
              <w:br/>
            </w:r>
            <w:r>
              <w:rPr>
                <w:rStyle w:val="DocumentationTok"/>
              </w:rPr>
              <w:t xml:space="preserve">##     matrixStats                          1.2.0          2023-12-11 [1] CRAN (R 4.3.1)</w:t>
            </w:r>
            <w:r>
              <w:br/>
            </w:r>
            <w:r>
              <w:rPr>
                <w:rStyle w:val="DocumentationTok"/>
              </w:rPr>
              <w:t xml:space="preserve">##     mclust                               6.1            2024-02-23 [1] CRAN (R 4.3.1)</w:t>
            </w:r>
            <w:r>
              <w:br/>
            </w:r>
            <w:r>
              <w:rPr>
                <w:rStyle w:val="DocumentationTok"/>
              </w:rPr>
              <w:t xml:space="preserve">##     mclustcomp                           0.3.3          2021-06-13 [1] CRAN (R 4.3.0)</w:t>
            </w:r>
            <w:r>
              <w:br/>
            </w:r>
            <w:r>
              <w:rPr>
                <w:rStyle w:val="DocumentationTok"/>
              </w:rPr>
              <w:t xml:space="preserve">##     memoise                              2.0.1.9000     2023-12-21 [1] Github (r-lib/memoise@40db995)</w:t>
            </w:r>
            <w:r>
              <w:br/>
            </w:r>
            <w:r>
              <w:rPr>
                <w:rStyle w:val="DocumentationTok"/>
              </w:rPr>
              <w:t xml:space="preserve">##   P methods                            *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metR                                 0.15.0         2024-02-09 [1] CRAN (R 4.3.1)</w:t>
            </w:r>
            <w:r>
              <w:br/>
            </w:r>
            <w:r>
              <w:rPr>
                <w:rStyle w:val="DocumentationTok"/>
              </w:rPr>
              <w:t xml:space="preserve">##     mgcv                                 1.9-1          2023-12-21 [1] CRAN (R 4.3.1)</w:t>
            </w:r>
            <w:r>
              <w:br/>
            </w:r>
            <w:r>
              <w:rPr>
                <w:rStyle w:val="DocumentationTok"/>
              </w:rPr>
              <w:t xml:space="preserve">##     mgsub                                1.7.3          2021-07-28 [1] CRAN (R 4.3.0)</w:t>
            </w:r>
            <w:r>
              <w:br/>
            </w:r>
            <w:r>
              <w:rPr>
                <w:rStyle w:val="DocumentationTok"/>
              </w:rPr>
              <w:t xml:space="preserve">##     microbenchmark                       1.4.10         2023-04-28 [1] CRAN (R 4.3.0)</w:t>
            </w:r>
            <w:r>
              <w:br/>
            </w:r>
            <w:r>
              <w:rPr>
                <w:rStyle w:val="DocumentationTok"/>
              </w:rPr>
              <w:t xml:space="preserve">##     mime                                 0.12           2021-09-28 [1] CRAN (R 4.3.0)</w:t>
            </w:r>
            <w:r>
              <w:br/>
            </w:r>
            <w:r>
              <w:rPr>
                <w:rStyle w:val="DocumentationTok"/>
              </w:rPr>
              <w:t xml:space="preserve">##     miniUI                               0.1.1.1        2018-05-18 [1] CRAN (R 4.3.0)</w:t>
            </w:r>
            <w:r>
              <w:br/>
            </w:r>
            <w:r>
              <w:rPr>
                <w:rStyle w:val="DocumentationTok"/>
              </w:rPr>
              <w:t xml:space="preserve">##     minpack.lm                           1.2-4          2023-09-11 [1] CRAN (R 4.3.0)</w:t>
            </w:r>
            <w:r>
              <w:br/>
            </w:r>
            <w:r>
              <w:rPr>
                <w:rStyle w:val="DocumentationTok"/>
              </w:rPr>
              <w:t xml:space="preserve">##     minqa                                1.2.6          2023-09-11 [1] CRAN (R 4.3.0)</w:t>
            </w:r>
            <w:r>
              <w:br/>
            </w:r>
            <w:r>
              <w:rPr>
                <w:rStyle w:val="DocumentationTok"/>
              </w:rPr>
              <w:t xml:space="preserve">##     mixsqp                               0.3-54         2023-12-20 [1] CRAN (R 4.3.1)</w:t>
            </w:r>
            <w:r>
              <w:br/>
            </w:r>
            <w:r>
              <w:rPr>
                <w:rStyle w:val="DocumentationTok"/>
              </w:rPr>
              <w:t xml:space="preserve">##     mlogit                               1.1-1          2020-10-02 [1] CRAN (R 4.3.0)</w:t>
            </w:r>
            <w:r>
              <w:br/>
            </w:r>
            <w:r>
              <w:rPr>
                <w:rStyle w:val="DocumentationTok"/>
              </w:rPr>
              <w:t xml:space="preserve">##     mnormt                               2.1.1          2022-09-26 [1] CRAN (R 4.3.0)</w:t>
            </w:r>
            <w:r>
              <w:br/>
            </w:r>
            <w:r>
              <w:rPr>
                <w:rStyle w:val="DocumentationTok"/>
              </w:rPr>
              <w:t xml:space="preserve">##     mockery                              0.4.4          2023-09-26 [1] CRAN (R 4.3.1)</w:t>
            </w:r>
            <w:r>
              <w:br/>
            </w:r>
            <w:r>
              <w:rPr>
                <w:rStyle w:val="DocumentationTok"/>
              </w:rPr>
              <w:t xml:space="preserve">##     modeldata                            1.3.0          2024-01-21 [1] CRAN (R 4.3.1)</w:t>
            </w:r>
            <w:r>
              <w:br/>
            </w:r>
            <w:r>
              <w:rPr>
                <w:rStyle w:val="DocumentationTok"/>
              </w:rPr>
              <w:t xml:space="preserve">##     modelenv                             0.1.1          2023-03-08 [1] CRAN (R 4.3.0)</w:t>
            </w:r>
            <w:r>
              <w:br/>
            </w:r>
            <w:r>
              <w:rPr>
                <w:rStyle w:val="DocumentationTok"/>
              </w:rPr>
              <w:t xml:space="preserve">##     ModelMetrics                         1.2.2.2        2020-03-17 [1] CRAN (R 4.3.0)</w:t>
            </w:r>
            <w:r>
              <w:br/>
            </w:r>
            <w:r>
              <w:rPr>
                <w:rStyle w:val="DocumentationTok"/>
              </w:rPr>
              <w:t xml:space="preserve">##     modelr                               0.1.11         2023-03-22 [1] CRAN (R 4.3.0)</w:t>
            </w:r>
            <w:r>
              <w:br/>
            </w:r>
            <w:r>
              <w:rPr>
                <w:rStyle w:val="DocumentationTok"/>
              </w:rPr>
              <w:t xml:space="preserve">##     modeltools                           0.2-23         2020-03-05 [1] CRAN (R 4.3.0)</w:t>
            </w:r>
            <w:r>
              <w:br/>
            </w:r>
            <w:r>
              <w:rPr>
                <w:rStyle w:val="DocumentationTok"/>
              </w:rPr>
              <w:t xml:space="preserve">##     MOFA2                                1.12.1         2024-01-13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monarchr                             0.2.1          2024-03-14 [1] local</w:t>
            </w:r>
            <w:r>
              <w:br/>
            </w:r>
            <w:r>
              <w:rPr>
                <w:rStyle w:val="DocumentationTok"/>
              </w:rPr>
              <w:t xml:space="preserve">##     monocle                              2.3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monocle3                             1.3.4          2023-10-10 [1] Github (cole-trapnell-lab/monocle3@2b17745)</w:t>
            </w:r>
            <w:r>
              <w:br/>
            </w:r>
            <w:r>
              <w:rPr>
                <w:rStyle w:val="DocumentationTok"/>
              </w:rPr>
              <w:t xml:space="preserve">##     motifbreakR                          2.1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MotifDb                              1.4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motifmatchr                          1.24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motifStack                           1.46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MPO.db                               0.99.7         2023-05-31 [1] Bioconductor</w:t>
            </w:r>
            <w:r>
              <w:br/>
            </w:r>
            <w:r>
              <w:rPr>
                <w:rStyle w:val="DocumentationTok"/>
              </w:rPr>
              <w:t xml:space="preserve">##     MSTExplorer                          1.0.0          2024-03-18 [1] Bioconductor</w:t>
            </w:r>
            <w:r>
              <w:br/>
            </w:r>
            <w:r>
              <w:rPr>
                <w:rStyle w:val="DocumentationTok"/>
              </w:rPr>
              <w:t xml:space="preserve">##     multcomp                             1.4-25         2023-06-20 [1] CRAN (R 4.3.0)</w:t>
            </w:r>
            <w:r>
              <w:br/>
            </w:r>
            <w:r>
              <w:rPr>
                <w:rStyle w:val="DocumentationTok"/>
              </w:rPr>
              <w:t xml:space="preserve">##     multcompView                         0.1-10         2024-03-08 [1] CRAN (R 4.3.1)</w:t>
            </w:r>
            <w:r>
              <w:br/>
            </w:r>
            <w:r>
              <w:rPr>
                <w:rStyle w:val="DocumentationTok"/>
              </w:rPr>
              <w:t xml:space="preserve">##     multicool                            1.0.1          2024-02-05 [1] CRAN (R 4.3.1)</w:t>
            </w:r>
            <w:r>
              <w:br/>
            </w:r>
            <w:r>
              <w:rPr>
                <w:rStyle w:val="DocumentationTok"/>
              </w:rPr>
              <w:t xml:space="preserve">##     MultiEWCE                            1.0.0          2024-02-24 [1] Bioconductor</w:t>
            </w:r>
            <w:r>
              <w:br/>
            </w:r>
            <w:r>
              <w:rPr>
                <w:rStyle w:val="DocumentationTok"/>
              </w:rPr>
              <w:t xml:space="preserve">##     MungeSumstats                        1.11.6         2024-02-11 [1] Github (neurogenomics/MungeSumstats@009dfd8)</w:t>
            </w:r>
            <w:r>
              <w:br/>
            </w:r>
            <w:r>
              <w:rPr>
                <w:rStyle w:val="DocumentationTok"/>
              </w:rPr>
              <w:t xml:space="preserve">##     munsell                              0.5.0          2018-06-12 [1] CRAN (R 4.3.0)</w:t>
            </w:r>
            <w:r>
              <w:br/>
            </w:r>
            <w:r>
              <w:rPr>
                <w:rStyle w:val="DocumentationTok"/>
              </w:rPr>
              <w:t xml:space="preserve">##     mvtnorm                              1.2-4          2023-11-27 [1] CRAN (R 4.3.1)</w:t>
            </w:r>
            <w:r>
              <w:br/>
            </w:r>
            <w:r>
              <w:rPr>
                <w:rStyle w:val="DocumentationTok"/>
              </w:rPr>
              <w:t xml:space="preserve">##     nabor                                0.5.0          2018-07-11 [1] CRAN (R 4.3.0)</w:t>
            </w:r>
            <w:r>
              <w:br/>
            </w:r>
            <w:r>
              <w:rPr>
                <w:rStyle w:val="DocumentationTok"/>
              </w:rPr>
              <w:t xml:space="preserve">##     nanotime                             0.3.7          2022-10-24 [1] CRAN (R 4.3.0)</w:t>
            </w:r>
            <w:r>
              <w:br/>
            </w:r>
            <w:r>
              <w:rPr>
                <w:rStyle w:val="DocumentationTok"/>
              </w:rPr>
              <w:t xml:space="preserve">##     natserv                              1.0.0          2020-05-16 [1] CRAN (R 4.3.0)</w:t>
            </w:r>
            <w:r>
              <w:br/>
            </w:r>
            <w:r>
              <w:rPr>
                <w:rStyle w:val="DocumentationTok"/>
              </w:rPr>
              <w:t xml:space="preserve">##     Nebulosa                             1.12.1         2024-03-02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neo2R                                2.4.2          2024-01-18 [1] CRAN (R 4.3.1)</w:t>
            </w:r>
            <w:r>
              <w:br/>
            </w:r>
            <w:r>
              <w:rPr>
                <w:rStyle w:val="DocumentationTok"/>
              </w:rPr>
              <w:t xml:space="preserve">##     neo4r                                0.1.1          2019-02-15 [1] CRAN (R 4.3.0)</w:t>
            </w:r>
            <w:r>
              <w:br/>
            </w:r>
            <w:r>
              <w:rPr>
                <w:rStyle w:val="DocumentationTok"/>
              </w:rPr>
              <w:t xml:space="preserve">##     network                              1.18.2         2023-12-05 [1] CRAN (R 4.3.1)</w:t>
            </w:r>
            <w:r>
              <w:br/>
            </w:r>
            <w:r>
              <w:rPr>
                <w:rStyle w:val="DocumentationTok"/>
              </w:rPr>
              <w:t xml:space="preserve">##     networkD3                            0.4            2017-03-18 [1] CRAN (R 4.3.0)</w:t>
            </w:r>
            <w:r>
              <w:br/>
            </w:r>
            <w:r>
              <w:rPr>
                <w:rStyle w:val="DocumentationTok"/>
              </w:rPr>
              <w:t xml:space="preserve">##     nlme                                 3.1-164        2023-11-27 [1] CRAN (R 4.3.1)</w:t>
            </w:r>
            <w:r>
              <w:br/>
            </w:r>
            <w:r>
              <w:rPr>
                <w:rStyle w:val="DocumentationTok"/>
              </w:rPr>
              <w:t xml:space="preserve">##     nloptr                               2.0.3          2022-05-26 [1] CRAN (R 4.3.0)</w:t>
            </w:r>
            <w:r>
              <w:br/>
            </w:r>
            <w:r>
              <w:rPr>
                <w:rStyle w:val="DocumentationTok"/>
              </w:rPr>
              <w:t xml:space="preserve">##     NLP                                  0.2-1          2020-10-14 [1] CRAN (R 4.3.0)</w:t>
            </w:r>
            <w:r>
              <w:br/>
            </w:r>
            <w:r>
              <w:rPr>
                <w:rStyle w:val="DocumentationTok"/>
              </w:rPr>
              <w:t xml:space="preserve">##     nnet                                 7.3-19         2023-05-03 [1] CRAN (R 4.3.1)</w:t>
            </w:r>
            <w:r>
              <w:br/>
            </w:r>
            <w:r>
              <w:rPr>
                <w:rStyle w:val="DocumentationTok"/>
              </w:rPr>
              <w:t xml:space="preserve">##     nortest                              1.0-4          2015-07-30 [1] CRAN (R 4.3.0)</w:t>
            </w:r>
            <w:r>
              <w:br/>
            </w:r>
            <w:r>
              <w:rPr>
                <w:rStyle w:val="DocumentationTok"/>
              </w:rPr>
              <w:t xml:space="preserve">##     numDeriv                             2016.8-1.1     2019-06-06 [1] CRAN (R 4.3.0)</w:t>
            </w:r>
            <w:r>
              <w:br/>
            </w:r>
            <w:r>
              <w:rPr>
                <w:rStyle w:val="DocumentationTok"/>
              </w:rPr>
              <w:t xml:space="preserve">##     oaqc                                 1.0            2017-11-14 [1] CRAN (R 4.3.0)</w:t>
            </w:r>
            <w:r>
              <w:br/>
            </w:r>
            <w:r>
              <w:rPr>
                <w:rStyle w:val="DocumentationTok"/>
              </w:rPr>
              <w:t xml:space="preserve">##     OmaDB                                2.1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ontologyIndex                        2.12           2024-02-27 [1] CRAN (R 4.3.1)</w:t>
            </w:r>
            <w:r>
              <w:br/>
            </w:r>
            <w:r>
              <w:rPr>
                <w:rStyle w:val="DocumentationTok"/>
              </w:rPr>
              <w:t xml:space="preserve">##     ontologyPlot                         1.7            2024-02-20 [1] CRAN (R 4.3.1)</w:t>
            </w:r>
            <w:r>
              <w:br/>
            </w:r>
            <w:r>
              <w:rPr>
                <w:rStyle w:val="DocumentationTok"/>
              </w:rPr>
              <w:t xml:space="preserve">##     ontologySimilarity                   2.5            2021-02-10 [1] CRAN (R 4.3.0)</w:t>
            </w:r>
            <w:r>
              <w:br/>
            </w:r>
            <w:r>
              <w:rPr>
                <w:rStyle w:val="DocumentationTok"/>
              </w:rPr>
              <w:t xml:space="preserve">##     OntologyTermAggregator               0.1.0          2023-12-10 [1] Github (KrishnaTO/OntologyTermAggregator@4c71ac6)</w:t>
            </w:r>
            <w:r>
              <w:br/>
            </w:r>
            <w:r>
              <w:rPr>
                <w:rStyle w:val="DocumentationTok"/>
              </w:rPr>
              <w:t xml:space="preserve">##     ontoProc                             1.2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openalexR                            1.2.3          2023-11-16 [1] CRAN (R 4.3.1)</w:t>
            </w:r>
            <w:r>
              <w:br/>
            </w:r>
            <w:r>
              <w:rPr>
                <w:rStyle w:val="DocumentationTok"/>
              </w:rPr>
              <w:t xml:space="preserve">##     openssl                              2.1.1          2023-09-25 [1] CRAN (R 4.3.1)</w:t>
            </w:r>
            <w:r>
              <w:br/>
            </w:r>
            <w:r>
              <w:rPr>
                <w:rStyle w:val="DocumentationTok"/>
              </w:rPr>
              <w:t xml:space="preserve">##     openxlsx                             4.2.5.2        2023-02-06 [1] CRAN (R 4.3.0)</w:t>
            </w:r>
            <w:r>
              <w:br/>
            </w:r>
            <w:r>
              <w:rPr>
                <w:rStyle w:val="DocumentationTok"/>
              </w:rPr>
              <w:t xml:space="preserve">##     operator.tools                       1.6.3          2017-02-28 [1] CRAN (R 4.3.0)</w:t>
            </w:r>
            <w:r>
              <w:br/>
            </w:r>
            <w:r>
              <w:rPr>
                <w:rStyle w:val="DocumentationTok"/>
              </w:rPr>
              <w:t xml:space="preserve">##     optimParallel                        1.0-2          2021-02-11 [1] CRAN (R 4.3.0)</w:t>
            </w:r>
            <w:r>
              <w:br/>
            </w:r>
            <w:r>
              <w:rPr>
                <w:rStyle w:val="DocumentationTok"/>
              </w:rPr>
              <w:t xml:space="preserve">##     optparse                             1.7.4          2024-01-16 [1] CRAN (R 4.3.1)</w:t>
            </w:r>
            <w:r>
              <w:br/>
            </w:r>
            <w:r>
              <w:rPr>
                <w:rStyle w:val="DocumentationTok"/>
              </w:rPr>
              <w:t xml:space="preserve">##     org.Hs.eg.db                         3.18.0         2023-10-19 [1] Bioconductor</w:t>
            </w:r>
            <w:r>
              <w:br/>
            </w:r>
            <w:r>
              <w:rPr>
                <w:rStyle w:val="DocumentationTok"/>
              </w:rPr>
              <w:t xml:space="preserve">##     OrganismDbi                          1.4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orthogene                            1.9.1          2023-12-22 [1] Bioconductor</w:t>
            </w:r>
            <w:r>
              <w:br/>
            </w:r>
            <w:r>
              <w:rPr>
                <w:rStyle w:val="DocumentationTok"/>
              </w:rPr>
              <w:t xml:space="preserve">##     osfr                                 0.2.9          2022-09-25 [1] CRAN (R 4.3.0)</w:t>
            </w:r>
            <w:r>
              <w:br/>
            </w:r>
            <w:r>
              <w:rPr>
                <w:rStyle w:val="DocumentationTok"/>
              </w:rPr>
              <w:t xml:space="preserve">##     osqp                                 0.6.3.2        2023-10-20 [1] CRAN (R 4.3.1)</w:t>
            </w:r>
            <w:r>
              <w:br/>
            </w:r>
            <w:r>
              <w:rPr>
                <w:rStyle w:val="DocumentationTok"/>
              </w:rPr>
              <w:t xml:space="preserve">##     packrat                              0.9.2          2023-09-05 [1] CRAN (R 4.3.0)</w:t>
            </w:r>
            <w:r>
              <w:br/>
            </w:r>
            <w:r>
              <w:rPr>
                <w:rStyle w:val="DocumentationTok"/>
              </w:rPr>
              <w:t xml:space="preserve">##     padr                                 0.6.2          2022-11-23 [1] CRAN (R 4.3.0)</w:t>
            </w:r>
            <w:r>
              <w:br/>
            </w:r>
            <w:r>
              <w:rPr>
                <w:rStyle w:val="DocumentationTok"/>
              </w:rPr>
              <w:t xml:space="preserve">##     pagedown                             0.20           2022-12-13 [1] CRAN (R 4.3.0)</w:t>
            </w:r>
            <w:r>
              <w:br/>
            </w:r>
            <w:r>
              <w:rPr>
                <w:rStyle w:val="DocumentationTok"/>
              </w:rPr>
              <w:t xml:space="preserve">##     paintmap                             1.0            2016-08-31 [1] CRAN (R 4.3.0)</w:t>
            </w:r>
            <w:r>
              <w:br/>
            </w:r>
            <w:r>
              <w:rPr>
                <w:rStyle w:val="DocumentationTok"/>
              </w:rPr>
              <w:t xml:space="preserve">##     paletteer                            1.6.0          2024-01-21 [1] CRAN (R 4.3.1)</w:t>
            </w:r>
            <w:r>
              <w:br/>
            </w:r>
            <w:r>
              <w:rPr>
                <w:rStyle w:val="DocumentationTok"/>
              </w:rPr>
              <w:t xml:space="preserve">##     palmerpenguins                       0.1.1          2022-08-15 [1] CRAN (R 4.3.0)</w:t>
            </w:r>
            <w:r>
              <w:br/>
            </w:r>
            <w:r>
              <w:rPr>
                <w:rStyle w:val="DocumentationTok"/>
              </w:rPr>
              <w:t xml:space="preserve">##     pals                                 1.9            2024-01-26 [1] Github (kwstat/pals@73eea8f)</w:t>
            </w:r>
            <w:r>
              <w:br/>
            </w:r>
            <w:r>
              <w:rPr>
                <w:rStyle w:val="DocumentationTok"/>
              </w:rPr>
              <w:t xml:space="preserve">##     pandoc                               0.2.0          2023-08-24 [1] CRAN (R 4.3.0)</w:t>
            </w:r>
            <w:r>
              <w:br/>
            </w:r>
            <w:r>
              <w:rPr>
                <w:rStyle w:val="DocumentationTok"/>
              </w:rPr>
              <w:t xml:space="preserve">##     parallel                             4.3.1          2023-06-16 [?] local</w:t>
            </w:r>
            <w:r>
              <w:br/>
            </w:r>
            <w:r>
              <w:rPr>
                <w:rStyle w:val="DocumentationTok"/>
              </w:rPr>
              <w:t xml:space="preserve">##     parallelly                           1.37.1         2024-02-29 [1] CRAN (R 4.3.1)</w:t>
            </w:r>
            <w:r>
              <w:br/>
            </w:r>
            <w:r>
              <w:rPr>
                <w:rStyle w:val="DocumentationTok"/>
              </w:rPr>
              <w:t xml:space="preserve">##     parameters                           0.21.5         2024-02-07 [1] CRAN (R 4.3.1)</w:t>
            </w:r>
            <w:r>
              <w:br/>
            </w:r>
            <w:r>
              <w:rPr>
                <w:rStyle w:val="DocumentationTok"/>
              </w:rPr>
              <w:t xml:space="preserve">##     parsnip                              1.2.0          2024-02-16 [1] CRAN (R 4.3.1)</w:t>
            </w:r>
            <w:r>
              <w:br/>
            </w:r>
            <w:r>
              <w:rPr>
                <w:rStyle w:val="DocumentationTok"/>
              </w:rPr>
              <w:t xml:space="preserve">##     patchwork                            1.2.0          2024-01-08 [1] CRAN (R 4.3.1)</w:t>
            </w:r>
            <w:r>
              <w:br/>
            </w:r>
            <w:r>
              <w:rPr>
                <w:rStyle w:val="DocumentationTok"/>
              </w:rPr>
              <w:t xml:space="preserve">##     pbapply                              1.7-2          2023-06-27 [1] CRAN (R 4.3.0)</w:t>
            </w:r>
            <w:r>
              <w:br/>
            </w:r>
            <w:r>
              <w:rPr>
                <w:rStyle w:val="DocumentationTok"/>
              </w:rPr>
              <w:t xml:space="preserve">##     pbivnorm                             0.6.0          2015-01-23 [1] CRAN (R 4.3.0)</w:t>
            </w:r>
            <w:r>
              <w:br/>
            </w:r>
            <w:r>
              <w:rPr>
                <w:rStyle w:val="DocumentationTok"/>
              </w:rPr>
              <w:t xml:space="preserve">##     pbkrtest                             0.5.2          2023-01-19 [1] CRAN (R 4.3.0)</w:t>
            </w:r>
            <w:r>
              <w:br/>
            </w:r>
            <w:r>
              <w:rPr>
                <w:rStyle w:val="DocumentationTok"/>
              </w:rPr>
              <w:t xml:space="preserve">##     pbmcapply                            1.5.1          2022-04-28 [1] CRAN (R 4.3.0)</w:t>
            </w:r>
            <w:r>
              <w:br/>
            </w:r>
            <w:r>
              <w:rPr>
                <w:rStyle w:val="DocumentationTok"/>
              </w:rPr>
              <w:t xml:space="preserve">##     pcaMethods                           1.9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pdftools                             3.4.0          2023-09-25 [1] CRAN (R 4.3.1)</w:t>
            </w:r>
            <w:r>
              <w:br/>
            </w:r>
            <w:r>
              <w:rPr>
                <w:rStyle w:val="DocumentationTok"/>
              </w:rPr>
              <w:t xml:space="preserve">##     PeakyFinders                         0.99.4         2023-10-19 [1] Github (neurogenomics/PeakyFinders@f918067)</w:t>
            </w:r>
            <w:r>
              <w:br/>
            </w:r>
            <w:r>
              <w:rPr>
                <w:rStyle w:val="DocumentationTok"/>
              </w:rPr>
              <w:t xml:space="preserve">##     performance                          0.10.9         2024-02-17 [1] CRAN (R 4.3.1)</w:t>
            </w:r>
            <w:r>
              <w:br/>
            </w:r>
            <w:r>
              <w:rPr>
                <w:rStyle w:val="DocumentationTok"/>
              </w:rPr>
              <w:t xml:space="preserve">##     PerformanceAnalytics                 2.0.4          2020-02-06 [1] CRAN (R 4.3.0)</w:t>
            </w:r>
            <w:r>
              <w:br/>
            </w:r>
            <w:r>
              <w:rPr>
                <w:rStyle w:val="DocumentationTok"/>
              </w:rPr>
              <w:t xml:space="preserve">##     permute                              0.9-7          2022-01-27 [1] CRAN (R 4.3.0)</w:t>
            </w:r>
            <w:r>
              <w:br/>
            </w:r>
            <w:r>
              <w:rPr>
                <w:rStyle w:val="DocumentationTok"/>
              </w:rPr>
              <w:t xml:space="preserve">##     phangorn                             2.11.1         2023-01-23 [1] CRAN (R 4.3.0)</w:t>
            </w:r>
            <w:r>
              <w:br/>
            </w:r>
            <w:r>
              <w:rPr>
                <w:rStyle w:val="DocumentationTok"/>
              </w:rPr>
              <w:t xml:space="preserve">##     pheatmap                             1.0.12         2019-01-04 [1] CRAN (R 4.3.0)</w:t>
            </w:r>
            <w:r>
              <w:br/>
            </w:r>
            <w:r>
              <w:rPr>
                <w:rStyle w:val="DocumentationTok"/>
              </w:rPr>
              <w:t xml:space="preserve">##     phenomix                             0.99.6         2024-03-16 [1] Bioconductor</w:t>
            </w:r>
            <w:r>
              <w:br/>
            </w:r>
            <w:r>
              <w:rPr>
                <w:rStyle w:val="DocumentationTok"/>
              </w:rPr>
              <w:t xml:space="preserve">##     phenoRx                              0.99.0         2024-03-01 [1] local</w:t>
            </w:r>
            <w:r>
              <w:br/>
            </w:r>
            <w:r>
              <w:rPr>
                <w:rStyle w:val="DocumentationTok"/>
              </w:rPr>
              <w:t xml:space="preserve">##     phylobase                            0.8.12         2024-01-30 [1] CRAN (R 4.3.1)</w:t>
            </w:r>
            <w:r>
              <w:br/>
            </w:r>
            <w:r>
              <w:rPr>
                <w:rStyle w:val="DocumentationTok"/>
              </w:rPr>
              <w:t xml:space="preserve">##     phytools                             2.1-1          2024-01-09 [1] CRAN (R 4.3.1)</w:t>
            </w:r>
            <w:r>
              <w:br/>
            </w:r>
            <w:r>
              <w:rPr>
                <w:rStyle w:val="DocumentationTok"/>
              </w:rPr>
              <w:t xml:space="preserve">##     piggyback                            0.1.5          2023-07-10 [1] CRAN (R 4.3.0)</w:t>
            </w:r>
            <w:r>
              <w:br/>
            </w:r>
            <w:r>
              <w:rPr>
                <w:rStyle w:val="DocumentationTok"/>
              </w:rPr>
              <w:t xml:space="preserve">##     pillar                               1.9.0          2023-03-22 [1] CRAN (R 4.3.0)</w:t>
            </w:r>
            <w:r>
              <w:br/>
            </w:r>
            <w:r>
              <w:rPr>
                <w:rStyle w:val="DocumentationTok"/>
              </w:rPr>
              <w:t xml:space="preserve">##     pingr                                2.0.3          2023-12-10 [1] CRAN (R 4.3.1)</w:t>
            </w:r>
            <w:r>
              <w:br/>
            </w:r>
            <w:r>
              <w:rPr>
                <w:rStyle w:val="DocumentationTok"/>
              </w:rPr>
              <w:t xml:space="preserve">##     pixmap                               0.4-12         2021-01-29 [1] CRAN (R 4.3.0)</w:t>
            </w:r>
            <w:r>
              <w:br/>
            </w:r>
            <w:r>
              <w:rPr>
                <w:rStyle w:val="DocumentationTok"/>
              </w:rPr>
              <w:t xml:space="preserve">##     pkgbuild                             1.4.3          2023-12-10 [1] CRAN (R 4.3.1)</w:t>
            </w:r>
            <w:r>
              <w:br/>
            </w:r>
            <w:r>
              <w:rPr>
                <w:rStyle w:val="DocumentationTok"/>
              </w:rPr>
              <w:t xml:space="preserve">##     pkgconfig                            2.0.3          2019-09-22 [1] CRAN (R 4.3.0)</w:t>
            </w:r>
            <w:r>
              <w:br/>
            </w:r>
            <w:r>
              <w:rPr>
                <w:rStyle w:val="DocumentationTok"/>
              </w:rPr>
              <w:t xml:space="preserve">##     pkgdown                              2.0.7          2022-12-14 [1] CRAN (R 4.3.0)</w:t>
            </w:r>
            <w:r>
              <w:br/>
            </w:r>
            <w:r>
              <w:rPr>
                <w:rStyle w:val="DocumentationTok"/>
              </w:rPr>
              <w:t xml:space="preserve">##     pkgload                              1.3.4          2024-01-16 [1] CRAN (R 4.3.1)</w:t>
            </w:r>
            <w:r>
              <w:br/>
            </w:r>
            <w:r>
              <w:rPr>
                <w:rStyle w:val="DocumentationTok"/>
              </w:rPr>
              <w:t xml:space="preserve">##     pkgnet                               0.4.2          2021-12-23 [1] CRAN (R 4.3.0)</w:t>
            </w:r>
            <w:r>
              <w:br/>
            </w:r>
            <w:r>
              <w:rPr>
                <w:rStyle w:val="DocumentationTok"/>
              </w:rPr>
              <w:t xml:space="preserve">##     plogr                                0.2.0          2018-03-25 [1] CRAN (R 4.3.0)</w:t>
            </w:r>
            <w:r>
              <w:br/>
            </w:r>
            <w:r>
              <w:rPr>
                <w:rStyle w:val="DocumentationTok"/>
              </w:rPr>
              <w:t xml:space="preserve">##     plotly                               4.10.4         2024-01-13 [1] CRAN (R 4.3.1)</w:t>
            </w:r>
            <w:r>
              <w:br/>
            </w:r>
            <w:r>
              <w:rPr>
                <w:rStyle w:val="DocumentationTok"/>
              </w:rPr>
              <w:t xml:space="preserve">##     plotrix                              3.8-4          2023-11-10 [1] CRAN (R 4.3.1)</w:t>
            </w:r>
            <w:r>
              <w:br/>
            </w:r>
            <w:r>
              <w:rPr>
                <w:rStyle w:val="DocumentationTok"/>
              </w:rPr>
              <w:t xml:space="preserve">##     PlotTools                            0.3.0          2023-10-30 [1] CRAN (R 4.3.1)</w:t>
            </w:r>
            <w:r>
              <w:br/>
            </w:r>
            <w:r>
              <w:rPr>
                <w:rStyle w:val="DocumentationTok"/>
              </w:rPr>
              <w:t xml:space="preserve">##     pluralize                            0.2.0          2020-06-09 [1] CRAN (R 4.3.0)</w:t>
            </w:r>
            <w:r>
              <w:br/>
            </w:r>
            <w:r>
              <w:rPr>
                <w:rStyle w:val="DocumentationTok"/>
              </w:rPr>
              <w:t xml:space="preserve">##     plyr                                 1.8.9          2023-10-02 [1] CRAN (R 4.3.1)</w:t>
            </w:r>
            <w:r>
              <w:br/>
            </w:r>
            <w:r>
              <w:rPr>
                <w:rStyle w:val="DocumentationTok"/>
              </w:rPr>
              <w:t xml:space="preserve">##     plyranges                            1.22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PMCMRplus                            1.9.10         2023-12-10 [1] CRAN (R 4.3.1)</w:t>
            </w:r>
            <w:r>
              <w:br/>
            </w:r>
            <w:r>
              <w:rPr>
                <w:rStyle w:val="DocumentationTok"/>
              </w:rPr>
              <w:t xml:space="preserve">##     png                                  0.1-8          2022-11-29 [1] CRAN (R 4.3.0)</w:t>
            </w:r>
            <w:r>
              <w:br/>
            </w:r>
            <w:r>
              <w:rPr>
                <w:rStyle w:val="DocumentationTok"/>
              </w:rPr>
              <w:t xml:space="preserve">##     Polychrome                           1.5.1          2022-05-03 [1] CRAN (R 4.3.0)</w:t>
            </w:r>
            <w:r>
              <w:br/>
            </w:r>
            <w:r>
              <w:rPr>
                <w:rStyle w:val="DocumentationTok"/>
              </w:rPr>
              <w:t xml:space="preserve">##     polyclip                             1.10-6         2023-09-27 [1] CRAN (R 4.3.1)</w:t>
            </w:r>
            <w:r>
              <w:br/>
            </w:r>
            <w:r>
              <w:rPr>
                <w:rStyle w:val="DocumentationTok"/>
              </w:rPr>
              <w:t xml:space="preserve">##     polynom                              1.4-1          2022-04-11 [1] CRAN (R 4.3.0)</w:t>
            </w:r>
            <w:r>
              <w:br/>
            </w:r>
            <w:r>
              <w:rPr>
                <w:rStyle w:val="DocumentationTok"/>
              </w:rPr>
              <w:t xml:space="preserve">##     poweRlaw                             0.80.0         2024-01-25 [1] CRAN (R 4.3.1)</w:t>
            </w:r>
            <w:r>
              <w:br/>
            </w:r>
            <w:r>
              <w:rPr>
                <w:rStyle w:val="DocumentationTok"/>
              </w:rPr>
              <w:t xml:space="preserve">##     pracma                               2.4.4          2023-11-10 [1] CRAN (R 4.3.1)</w:t>
            </w:r>
            <w:r>
              <w:br/>
            </w:r>
            <w:r>
              <w:rPr>
                <w:rStyle w:val="DocumentationTok"/>
              </w:rPr>
              <w:t xml:space="preserve">##     praise                               1.0.0          2015-08-11 [1] CRAN (R 4.3.0)</w:t>
            </w:r>
            <w:r>
              <w:br/>
            </w:r>
            <w:r>
              <w:rPr>
                <w:rStyle w:val="DocumentationTok"/>
              </w:rPr>
              <w:t xml:space="preserve">##     preprocessCore                       1.6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prettyunits                          1.2.0          2023-09-24 [1] CRAN (R 4.3.1)</w:t>
            </w:r>
            <w:r>
              <w:br/>
            </w:r>
            <w:r>
              <w:rPr>
                <w:rStyle w:val="DocumentationTok"/>
              </w:rPr>
              <w:t xml:space="preserve">##     prismatic                            1.1.1          2022-08-15 [1] CRAN (R 4.3.0)</w:t>
            </w:r>
            <w:r>
              <w:br/>
            </w:r>
            <w:r>
              <w:rPr>
                <w:rStyle w:val="DocumentationTok"/>
              </w:rPr>
              <w:t xml:space="preserve">##     pROC                                 1.18.5         2023-11-01 [1] CRAN (R 4.3.1)</w:t>
            </w:r>
            <w:r>
              <w:br/>
            </w:r>
            <w:r>
              <w:rPr>
                <w:rStyle w:val="DocumentationTok"/>
              </w:rPr>
              <w:t xml:space="preserve">##     processx                             3.8.3          2023-12-10 [1] CRAN (R 4.3.1)</w:t>
            </w:r>
            <w:r>
              <w:br/>
            </w:r>
            <w:r>
              <w:rPr>
                <w:rStyle w:val="DocumentationTok"/>
              </w:rPr>
              <w:t xml:space="preserve">##     prodlim                              2023.08.28     2023-08-28 [1] CRAN (R 4.3.0)</w:t>
            </w:r>
            <w:r>
              <w:br/>
            </w:r>
            <w:r>
              <w:rPr>
                <w:rStyle w:val="DocumentationTok"/>
              </w:rPr>
              <w:t xml:space="preserve">##     profvis                              0.3.8          2023-05-02 [1] CRAN (R 4.3.0)</w:t>
            </w:r>
            <w:r>
              <w:br/>
            </w:r>
            <w:r>
              <w:rPr>
                <w:rStyle w:val="DocumentationTok"/>
              </w:rPr>
              <w:t xml:space="preserve">##     progress                             1.2.3  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progressr                            0.14.0         2023-08-10 [1] CRAN (R 4.3.0)</w:t>
            </w:r>
            <w:r>
              <w:br/>
            </w:r>
            <w:r>
              <w:rPr>
                <w:rStyle w:val="DocumentationTok"/>
              </w:rPr>
              <w:t xml:space="preserve">##     promises                             1.2.1          2023-08-10 [1] CRAN (R 4.3.0)</w:t>
            </w:r>
            <w:r>
              <w:br/>
            </w:r>
            <w:r>
              <w:rPr>
                <w:rStyle w:val="DocumentationTok"/>
              </w:rPr>
              <w:t xml:space="preserve">##     ProtGenerics                         1.3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proxy                                0.4-27         2022-06-09 [1] CRAN (R 4.3.0)</w:t>
            </w:r>
            <w:r>
              <w:br/>
            </w:r>
            <w:r>
              <w:rPr>
                <w:rStyle w:val="DocumentationTok"/>
              </w:rPr>
              <w:t xml:space="preserve">##     ps                                   1.7.6          2024-01-18 [1] CRAN (R 4.3.1)</w:t>
            </w:r>
            <w:r>
              <w:br/>
            </w:r>
            <w:r>
              <w:rPr>
                <w:rStyle w:val="DocumentationTok"/>
              </w:rPr>
              <w:t xml:space="preserve">##     pscl                                 1.5.9   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pubmedR                              0.0.3          2020-07-09 [1] CRAN (R 4.3.0)</w:t>
            </w:r>
            <w:r>
              <w:br/>
            </w:r>
            <w:r>
              <w:rPr>
                <w:rStyle w:val="DocumentationTok"/>
              </w:rPr>
              <w:t xml:space="preserve">##     purrr                                1.0.2          2023-08-10 [1] CRAN (R 4.3.0)</w:t>
            </w:r>
            <w:r>
              <w:br/>
            </w:r>
            <w:r>
              <w:rPr>
                <w:rStyle w:val="DocumentationTok"/>
              </w:rPr>
              <w:t xml:space="preserve">##     qap                                  0.1-2          2022-06-27 [1] CRAN (R 4.3.0)</w:t>
            </w:r>
            <w:r>
              <w:br/>
            </w:r>
            <w:r>
              <w:rPr>
                <w:rStyle w:val="DocumentationTok"/>
              </w:rPr>
              <w:t xml:space="preserve">##     qlcMatrix                            0.9.7          2018-04-20 [1] CRAN (R 4.3.0)</w:t>
            </w:r>
            <w:r>
              <w:br/>
            </w:r>
            <w:r>
              <w:rPr>
                <w:rStyle w:val="DocumentationTok"/>
              </w:rPr>
              <w:t xml:space="preserve">##     qpdf                                 1.3.2          2023-03-17 [1] CRAN (R 4.3.0)</w:t>
            </w:r>
            <w:r>
              <w:br/>
            </w:r>
            <w:r>
              <w:rPr>
                <w:rStyle w:val="DocumentationTok"/>
              </w:rPr>
              <w:t xml:space="preserve">##     quadprog                             1.5-8          2019-11-20 [1] CRAN (R 4.3.0)</w:t>
            </w:r>
            <w:r>
              <w:br/>
            </w:r>
            <w:r>
              <w:rPr>
                <w:rStyle w:val="DocumentationTok"/>
              </w:rPr>
              <w:t xml:space="preserve">##     Quandl                               2.11.0         2021-08-11 [1] CRAN (R 4.3.0)</w:t>
            </w:r>
            <w:r>
              <w:br/>
            </w:r>
            <w:r>
              <w:rPr>
                <w:rStyle w:val="DocumentationTok"/>
              </w:rPr>
              <w:t xml:space="preserve">##     quantmod                             0.4.26         2024-02-14 [1] CRAN (R 4.3.1)</w:t>
            </w:r>
            <w:r>
              <w:br/>
            </w:r>
            <w:r>
              <w:rPr>
                <w:rStyle w:val="DocumentationTok"/>
              </w:rPr>
              <w:t xml:space="preserve">##     quantreg                             5.97           2023-08-19 [1] CRAN (R 4.3.0)</w:t>
            </w:r>
            <w:r>
              <w:br/>
            </w:r>
            <w:r>
              <w:rPr>
                <w:rStyle w:val="DocumentationTok"/>
              </w:rPr>
              <w:t xml:space="preserve">##     quartificate                         0.0.0.9000     2024-03-08 [1] Github (ropenscilabs/quartificate@bed4c63)</w:t>
            </w:r>
            <w:r>
              <w:br/>
            </w:r>
            <w:r>
              <w:rPr>
                <w:rStyle w:val="DocumentationTok"/>
              </w:rPr>
              <w:t xml:space="preserve">##     quarto                               1.4            2024-03-06 [1] CRAN (R 4.3.1)</w:t>
            </w:r>
            <w:r>
              <w:br/>
            </w:r>
            <w:r>
              <w:rPr>
                <w:rStyle w:val="DocumentationTok"/>
              </w:rPr>
              <w:t xml:space="preserve">##     qvalue                               2.3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R.cache                              0.16.0         2022-07-21 [1] CRAN (R 4.3.0)</w:t>
            </w:r>
            <w:r>
              <w:br/>
            </w:r>
            <w:r>
              <w:rPr>
                <w:rStyle w:val="DocumentationTok"/>
              </w:rPr>
              <w:t xml:space="preserve">##     R.methodsS3                          1.8.2          2022-06-13 [1] CRAN (R 4.3.0)</w:t>
            </w:r>
            <w:r>
              <w:br/>
            </w:r>
            <w:r>
              <w:rPr>
                <w:rStyle w:val="DocumentationTok"/>
              </w:rPr>
              <w:t xml:space="preserve">##     R.oo                                 1.26.0         2024-01-24 [1] CRAN (R 4.3.1)</w:t>
            </w:r>
            <w:r>
              <w:br/>
            </w:r>
            <w:r>
              <w:rPr>
                <w:rStyle w:val="DocumentationTok"/>
              </w:rPr>
              <w:t xml:space="preserve">##     R.utils                              2.12.3         2023-11-18 [1] CRAN (R 4.3.1)</w:t>
            </w:r>
            <w:r>
              <w:br/>
            </w:r>
            <w:r>
              <w:rPr>
                <w:rStyle w:val="DocumentationTok"/>
              </w:rPr>
              <w:t xml:space="preserve">##     R6                                   2.5.1          2021-08-19 [1] CRAN (R 4.3.0)</w:t>
            </w:r>
            <w:r>
              <w:br/>
            </w:r>
            <w:r>
              <w:rPr>
                <w:rStyle w:val="DocumentationTok"/>
              </w:rPr>
              <w:t xml:space="preserve">##     ragg                                 1.3.0          2024-03-13 [1] CRAN (R 4.3.1)</w:t>
            </w:r>
            <w:r>
              <w:br/>
            </w:r>
            <w:r>
              <w:rPr>
                <w:rStyle w:val="DocumentationTok"/>
              </w:rPr>
              <w:t xml:space="preserve">##     RANN                                 2.6.1          2019-01-08 [1] CRAN (R 4.3.0)</w:t>
            </w:r>
            <w:r>
              <w:br/>
            </w:r>
            <w:r>
              <w:rPr>
                <w:rStyle w:val="DocumentationTok"/>
              </w:rPr>
              <w:t xml:space="preserve">##     rappdirs                             0.3.3          2021-01-31 [1] CRAN (R 4.3.0)</w:t>
            </w:r>
            <w:r>
              <w:br/>
            </w:r>
            <w:r>
              <w:rPr>
                <w:rStyle w:val="DocumentationTok"/>
              </w:rPr>
              <w:t xml:space="preserve">##     raster                               3.6-26         2023-10-14 [1] CRAN (R 4.3.1)</w:t>
            </w:r>
            <w:r>
              <w:br/>
            </w:r>
            <w:r>
              <w:rPr>
                <w:rStyle w:val="DocumentationTok"/>
              </w:rPr>
              <w:t xml:space="preserve">##     ratelimitr                           0.4.1          2018-10-07 [1] CRAN (R 4.3.0)</w:t>
            </w:r>
            <w:r>
              <w:br/>
            </w:r>
            <w:r>
              <w:rPr>
                <w:rStyle w:val="DocumentationTok"/>
              </w:rPr>
              <w:t xml:space="preserve">##     RBGL                                 1.7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rbibutils                            2.2.16         2023-10-25 [1] CRAN (R 4.3.1)</w:t>
            </w:r>
            <w:r>
              <w:br/>
            </w:r>
            <w:r>
              <w:rPr>
                <w:rStyle w:val="DocumentationTok"/>
              </w:rPr>
              <w:t xml:space="preserve">##     RCircos                              1.2.2          2021-12-19 [1] CRAN (R 4.3.0)</w:t>
            </w:r>
            <w:r>
              <w:br/>
            </w:r>
            <w:r>
              <w:rPr>
                <w:rStyle w:val="DocumentationTok"/>
              </w:rPr>
              <w:t xml:space="preserve">##     rcmdcheck                            1.4.0          2021-09-27 [1] CRAN (R 4.3.0)</w:t>
            </w:r>
            <w:r>
              <w:br/>
            </w:r>
            <w:r>
              <w:rPr>
                <w:rStyle w:val="DocumentationTok"/>
              </w:rPr>
              <w:t xml:space="preserve">##     RColorBrewer                         1.1-3          2022-04-03 [1] CRAN (R 4.3.0)</w:t>
            </w:r>
            <w:r>
              <w:br/>
            </w:r>
            <w:r>
              <w:rPr>
                <w:rStyle w:val="DocumentationTok"/>
              </w:rPr>
              <w:t xml:space="preserve">##     Rcpp                                 1.0.12         2024-01-09 [1] CRAN (R 4.3.1)</w:t>
            </w:r>
            <w:r>
              <w:br/>
            </w:r>
            <w:r>
              <w:rPr>
                <w:rStyle w:val="DocumentationTok"/>
              </w:rPr>
              <w:t xml:space="preserve">##     RcppAnnoy                            0.0.22         2024-01-23 [1] CRAN (R 4.3.1)</w:t>
            </w:r>
            <w:r>
              <w:br/>
            </w:r>
            <w:r>
              <w:rPr>
                <w:rStyle w:val="DocumentationTok"/>
              </w:rPr>
              <w:t xml:space="preserve">##     RcppArmadillo                        0.12.8.1.0     2024-03-03 [1] CRAN (R 4.3.1)</w:t>
            </w:r>
            <w:r>
              <w:br/>
            </w:r>
            <w:r>
              <w:rPr>
                <w:rStyle w:val="DocumentationTok"/>
              </w:rPr>
              <w:t xml:space="preserve">##     RcppCCTZ                             0.2.12         2022-11-06 [1] CRAN (R 4.3.0)</w:t>
            </w:r>
            <w:r>
              <w:br/>
            </w:r>
            <w:r>
              <w:rPr>
                <w:rStyle w:val="DocumentationTok"/>
              </w:rPr>
              <w:t xml:space="preserve">##     RcppDate                             0.0.3          2021-05-19 [1] CRAN (R 4.3.0)</w:t>
            </w:r>
            <w:r>
              <w:br/>
            </w:r>
            <w:r>
              <w:rPr>
                <w:rStyle w:val="DocumentationTok"/>
              </w:rPr>
              <w:t xml:space="preserve">##     RcppDE                               0.1.7          2022-12-20 [1] CRAN (R 4.3.0)</w:t>
            </w:r>
            <w:r>
              <w:br/>
            </w:r>
            <w:r>
              <w:rPr>
                <w:rStyle w:val="DocumentationTok"/>
              </w:rPr>
              <w:t xml:space="preserve">##     RcppDist                             0.1.1          2018-10-28 [1] CRAN (R 4.3.0)</w:t>
            </w:r>
            <w:r>
              <w:br/>
            </w:r>
            <w:r>
              <w:rPr>
                <w:rStyle w:val="DocumentationTok"/>
              </w:rPr>
              <w:t xml:space="preserve">##     RcppEigen                            0.3.4.0.0      2024-02-28 [1] CRAN (R 4.3.1)</w:t>
            </w:r>
            <w:r>
              <w:br/>
            </w:r>
            <w:r>
              <w:rPr>
                <w:rStyle w:val="DocumentationTok"/>
              </w:rPr>
              <w:t xml:space="preserve">##     RcppGSL                              0.3.13         2023-01-13 [1] CRAN (R 4.3.0)</w:t>
            </w:r>
            <w:r>
              <w:br/>
            </w:r>
            <w:r>
              <w:rPr>
                <w:rStyle w:val="DocumentationTok"/>
              </w:rPr>
              <w:t xml:space="preserve">##     RcppHNSW                             0.6.0          2024-02-04 [1] CRAN (R 4.3.1)</w:t>
            </w:r>
            <w:r>
              <w:br/>
            </w:r>
            <w:r>
              <w:rPr>
                <w:rStyle w:val="DocumentationTok"/>
              </w:rPr>
              <w:t xml:space="preserve">##     RcppInt64                            0.0.4          2023-12-09 [1] CRAN (R 4.3.1)</w:t>
            </w:r>
            <w:r>
              <w:br/>
            </w:r>
            <w:r>
              <w:rPr>
                <w:rStyle w:val="DocumentationTok"/>
              </w:rPr>
              <w:t xml:space="preserve">##     RcppParallel                         5.1.7          2023-02-27 [1] CRAN (R 4.3.0)</w:t>
            </w:r>
            <w:r>
              <w:br/>
            </w:r>
            <w:r>
              <w:rPr>
                <w:rStyle w:val="DocumentationTok"/>
              </w:rPr>
              <w:t xml:space="preserve">##     RcppProgress                         0.4.2          2020-02-06 [1] CRAN (R 4.3.0)</w:t>
            </w:r>
            <w:r>
              <w:br/>
            </w:r>
            <w:r>
              <w:rPr>
                <w:rStyle w:val="DocumentationTok"/>
              </w:rPr>
              <w:t xml:space="preserve">##     RcppRoll                             0.3.0          2018-06-05 [1] CRAN (R 4.3.0)</w:t>
            </w:r>
            <w:r>
              <w:br/>
            </w:r>
            <w:r>
              <w:rPr>
                <w:rStyle w:val="DocumentationTok"/>
              </w:rPr>
              <w:t xml:space="preserve">##     RcppSpdlog                           0.0.16         2024-01-12 [1] CRAN (R 4.3.1)</w:t>
            </w:r>
            <w:r>
              <w:br/>
            </w:r>
            <w:r>
              <w:rPr>
                <w:rStyle w:val="DocumentationTok"/>
              </w:rPr>
              <w:t xml:space="preserve">##     RcppTOML                             0.2.2          2023-01-29 [1] CRAN (R 4.3.0)</w:t>
            </w:r>
            <w:r>
              <w:br/>
            </w:r>
            <w:r>
              <w:rPr>
                <w:rStyle w:val="DocumentationTok"/>
              </w:rPr>
              <w:t xml:space="preserve">##     RcppZiggurat                         0.1.6          2020-10-20 [1] CRAN (R 4.3.0)</w:t>
            </w:r>
            <w:r>
              <w:br/>
            </w:r>
            <w:r>
              <w:rPr>
                <w:rStyle w:val="DocumentationTok"/>
              </w:rPr>
              <w:t xml:space="preserve">##     RCurl                                1.98-1.14      2024-01-09 [1] CRAN (R 4.3.1)</w:t>
            </w:r>
            <w:r>
              <w:br/>
            </w:r>
            <w:r>
              <w:rPr>
                <w:rStyle w:val="DocumentationTok"/>
              </w:rPr>
              <w:t xml:space="preserve">##     Rdiagnosislist                       1.2            2023-04-18 [1] CRAN (R 4.3.0)</w:t>
            </w:r>
            <w:r>
              <w:br/>
            </w:r>
            <w:r>
              <w:rPr>
                <w:rStyle w:val="DocumentationTok"/>
              </w:rPr>
              <w:t xml:space="preserve">##     Rdimtools                            1.1.2          2022-12-15 [1] CRAN (R 4.3.0)</w:t>
            </w:r>
            <w:r>
              <w:br/>
            </w:r>
            <w:r>
              <w:rPr>
                <w:rStyle w:val="DocumentationTok"/>
              </w:rPr>
              <w:t xml:space="preserve">##     Rdpack                               2.6            2023-11-08 [1] CRAN (R 4.3.1)</w:t>
            </w:r>
            <w:r>
              <w:br/>
            </w:r>
            <w:r>
              <w:rPr>
                <w:rStyle w:val="DocumentationTok"/>
              </w:rPr>
              <w:t xml:space="preserve">##     readr                                2.1.5          2024-01-10 [1] CRAN (R 4.3.1)</w:t>
            </w:r>
            <w:r>
              <w:br/>
            </w:r>
            <w:r>
              <w:rPr>
                <w:rStyle w:val="DocumentationTok"/>
              </w:rPr>
              <w:t xml:space="preserve">##     readxl                               1.4.3          2023-07-06 [1] CRAN (R 4.3.0)</w:t>
            </w:r>
            <w:r>
              <w:br/>
            </w:r>
            <w:r>
              <w:rPr>
                <w:rStyle w:val="DocumentationTok"/>
              </w:rPr>
              <w:t xml:space="preserve">##     recipes                              1.0.10         2024-02-18 [1] CRAN (R 4.3.1)</w:t>
            </w:r>
            <w:r>
              <w:br/>
            </w:r>
            <w:r>
              <w:rPr>
                <w:rStyle w:val="DocumentationTok"/>
              </w:rPr>
              <w:t xml:space="preserve">##     reghelper                            1.1.2          2023-09-02 [1] CRAN (R 4.3.0)</w:t>
            </w:r>
            <w:r>
              <w:br/>
            </w:r>
            <w:r>
              <w:rPr>
                <w:rStyle w:val="DocumentationTok"/>
              </w:rPr>
              <w:t xml:space="preserve">##     regioneR                             1.3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registry                             0.5-1          2019-03-05 [1] CRAN (R 4.3.0)</w:t>
            </w:r>
            <w:r>
              <w:br/>
            </w:r>
            <w:r>
              <w:rPr>
                <w:rStyle w:val="DocumentationTok"/>
              </w:rPr>
              <w:t xml:space="preserve">##     remaCor                              0.0.18         2024-02-08 [1] CRAN (R 4.3.1)</w:t>
            </w:r>
            <w:r>
              <w:br/>
            </w:r>
            <w:r>
              <w:rPr>
                <w:rStyle w:val="DocumentationTok"/>
              </w:rPr>
              <w:t xml:space="preserve">##     rematch                              2.0.0          2023-08-30 [1] CRAN (R 4.3.0)</w:t>
            </w:r>
            <w:r>
              <w:br/>
            </w:r>
            <w:r>
              <w:rPr>
                <w:rStyle w:val="DocumentationTok"/>
              </w:rPr>
              <w:t xml:space="preserve">##     rematch2                             2.1.2          2020-05-01 [1] CRAN (R 4.3.0)</w:t>
            </w:r>
            <w:r>
              <w:br/>
            </w:r>
            <w:r>
              <w:rPr>
                <w:rStyle w:val="DocumentationTok"/>
              </w:rPr>
              <w:t xml:space="preserve">##     remotes                              2.4.2.9000     2023-11-17 [1] Github (r-lib/remotes@6fe8836)</w:t>
            </w:r>
            <w:r>
              <w:br/>
            </w:r>
            <w:r>
              <w:rPr>
                <w:rStyle w:val="DocumentationTok"/>
              </w:rPr>
              <w:t xml:space="preserve">##     rentrez                              1.2.3          2020-11-10 [1] CRAN (R 4.3.0)</w:t>
            </w:r>
            <w:r>
              <w:br/>
            </w:r>
            <w:r>
              <w:rPr>
                <w:rStyle w:val="DocumentationTok"/>
              </w:rPr>
              <w:t xml:space="preserve">##     renv                                 1.0.5          2024-02-29 [1] CRAN (R 4.3.1)</w:t>
            </w:r>
            <w:r>
              <w:br/>
            </w:r>
            <w:r>
              <w:rPr>
                <w:rStyle w:val="DocumentationTok"/>
              </w:rPr>
              <w:t xml:space="preserve">##     repmis                               0.5            2016-02-07 [1] CRAN (R 4.3.0)</w:t>
            </w:r>
            <w:r>
              <w:br/>
            </w:r>
            <w:r>
              <w:rPr>
                <w:rStyle w:val="DocumentationTok"/>
              </w:rPr>
              <w:t xml:space="preserve">##     reprex                               2.1.0          2024-01-11 [1] CRAN (R 4.3.1)</w:t>
            </w:r>
            <w:r>
              <w:br/>
            </w:r>
            <w:r>
              <w:rPr>
                <w:rStyle w:val="DocumentationTok"/>
              </w:rPr>
              <w:t xml:space="preserve">##     reshape                              0.8.9          2022-04-12 [1] CRAN (R 4.3.0)</w:t>
            </w:r>
            <w:r>
              <w:br/>
            </w:r>
            <w:r>
              <w:rPr>
                <w:rStyle w:val="DocumentationTok"/>
              </w:rPr>
              <w:t xml:space="preserve">##     reshape2                             1.4.4          2020-04-09 [1] CRAN (R 4.3.0)</w:t>
            </w:r>
            <w:r>
              <w:br/>
            </w:r>
            <w:r>
              <w:rPr>
                <w:rStyle w:val="DocumentationTok"/>
              </w:rPr>
              <w:t xml:space="preserve">##     ResidualMatrix                       1.12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restfulr                             0.0.15         2022-06-16 [1] CRAN (R 4.3.0)</w:t>
            </w:r>
            <w:r>
              <w:br/>
            </w:r>
            <w:r>
              <w:rPr>
                <w:rStyle w:val="DocumentationTok"/>
              </w:rPr>
              <w:t xml:space="preserve">##     reticulate                           1.35.0  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rex                                  1.2.1          2021-11-26 [1] CRAN (R 4.3.0)</w:t>
            </w:r>
            <w:r>
              <w:br/>
            </w:r>
            <w:r>
              <w:rPr>
                <w:rStyle w:val="DocumentationTok"/>
              </w:rPr>
              <w:t xml:space="preserve">##     Rfast                                2.1.0          2023-11-09 [1] CRAN (R 4.3.1)</w:t>
            </w:r>
            <w:r>
              <w:br/>
            </w:r>
            <w:r>
              <w:rPr>
                <w:rStyle w:val="DocumentationTok"/>
              </w:rPr>
              <w:t xml:space="preserve">##     rgl                                  1.3.1          2024-03-05 [1] CRAN (R 4.3.1)</w:t>
            </w:r>
            <w:r>
              <w:br/>
            </w:r>
            <w:r>
              <w:rPr>
                <w:rStyle w:val="DocumentationTok"/>
              </w:rPr>
              <w:t xml:space="preserve">##     Rgraphviz                            2.46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rhdf5                                2.46.1         2023-12-02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rhdf5filters                         1.14.1         2023-11-06 [1] Bioconductor</w:t>
            </w:r>
            <w:r>
              <w:br/>
            </w:r>
            <w:r>
              <w:rPr>
                <w:rStyle w:val="DocumentationTok"/>
              </w:rPr>
              <w:t xml:space="preserve">##     Rhdf5lib                             1.24.2         2024-02-1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RhpcBLASctl                          0.23-42        2023-02-11 [1] CRAN (R 4.3.0)</w:t>
            </w:r>
            <w:r>
              <w:br/>
            </w:r>
            <w:r>
              <w:rPr>
                <w:rStyle w:val="DocumentationTok"/>
              </w:rPr>
              <w:t xml:space="preserve">##     Rhtslib                              2.4.1          2024-01-2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riingo                               0.3.1          2020-09-12 [1] CRAN (R 4.3.0)</w:t>
            </w:r>
            <w:r>
              <w:br/>
            </w:r>
            <w:r>
              <w:rPr>
                <w:rStyle w:val="DocumentationTok"/>
              </w:rPr>
              <w:t xml:space="preserve">##     RISmed                               2.3.0          2021-07-05 [1] CRAN (R 4.3.0)</w:t>
            </w:r>
            <w:r>
              <w:br/>
            </w:r>
            <w:r>
              <w:rPr>
                <w:rStyle w:val="DocumentationTok"/>
              </w:rPr>
              <w:t xml:space="preserve">##     ritis                                1.0.0          2021-02-02 [1] CRAN (R 4.3.0)</w:t>
            </w:r>
            <w:r>
              <w:br/>
            </w:r>
            <w:r>
              <w:rPr>
                <w:rStyle w:val="DocumentationTok"/>
              </w:rPr>
              <w:t xml:space="preserve">##     rJava                                1.0-11         2024-01-26 [1] CRAN (R 4.3.1)</w:t>
            </w:r>
            <w:r>
              <w:br/>
            </w:r>
            <w:r>
              <w:rPr>
                <w:rStyle w:val="DocumentationTok"/>
              </w:rPr>
              <w:t xml:space="preserve">##     rjson                                0.2.21         2022-01-09 [1] CRAN (R 4.3.0)</w:t>
            </w:r>
            <w:r>
              <w:br/>
            </w:r>
            <w:r>
              <w:rPr>
                <w:rStyle w:val="DocumentationTok"/>
              </w:rPr>
              <w:t xml:space="preserve">##     RJSONIO                              1.3-1.9        2023-11-27 [1] CRAN (R 4.3.1)</w:t>
            </w:r>
            <w:r>
              <w:br/>
            </w:r>
            <w:r>
              <w:rPr>
                <w:rStyle w:val="DocumentationTok"/>
              </w:rPr>
              <w:t xml:space="preserve">##     rlang                                1.1.3          2024-01-10 [1] CRAN (R 4.3.1)</w:t>
            </w:r>
            <w:r>
              <w:br/>
            </w:r>
            <w:r>
              <w:rPr>
                <w:rStyle w:val="DocumentationTok"/>
              </w:rPr>
              <w:t xml:space="preserve">##     rlist                                0.4.6.2        2021-09-03 [1] CRAN (R 4.3.0)</w:t>
            </w:r>
            <w:r>
              <w:br/>
            </w:r>
            <w:r>
              <w:rPr>
                <w:rStyle w:val="DocumentationTok"/>
              </w:rPr>
              <w:t xml:space="preserve">##     rmarkdown                            2.26           2024-03-05 [1] CRAN (R 4.3.1)</w:t>
            </w:r>
            <w:r>
              <w:br/>
            </w:r>
            <w:r>
              <w:rPr>
                <w:rStyle w:val="DocumentationTok"/>
              </w:rPr>
              <w:t xml:space="preserve">##     rmio                                 0.4.0          2022-02-17 [1] CRAN (R 4.3.0)</w:t>
            </w:r>
            <w:r>
              <w:br/>
            </w:r>
            <w:r>
              <w:rPr>
                <w:rStyle w:val="DocumentationTok"/>
              </w:rPr>
              <w:t xml:space="preserve">##     Rmpfr                                0.9-5          2024-01-21 [1] CRAN (R 4.3.1)</w:t>
            </w:r>
            <w:r>
              <w:br/>
            </w:r>
            <w:r>
              <w:rPr>
                <w:rStyle w:val="DocumentationTok"/>
              </w:rPr>
              <w:t xml:space="preserve">##     RMySQL                               0.10.27        2023-12-04 [1] CRAN (R 4.3.1)</w:t>
            </w:r>
            <w:r>
              <w:br/>
            </w:r>
            <w:r>
              <w:rPr>
                <w:rStyle w:val="DocumentationTok"/>
              </w:rPr>
              <w:t xml:space="preserve">##     rncl                                 0.8.7          2023-01-08 [1] CRAN (R 4.3.0)</w:t>
            </w:r>
            <w:r>
              <w:br/>
            </w:r>
            <w:r>
              <w:rPr>
                <w:rStyle w:val="DocumentationTok"/>
              </w:rPr>
              <w:t xml:space="preserve">##     RNeXML                               2.4.11         2023-02-01 [1] CRAN (R 4.3.0)</w:t>
            </w:r>
            <w:r>
              <w:br/>
            </w:r>
            <w:r>
              <w:rPr>
                <w:rStyle w:val="DocumentationTok"/>
              </w:rPr>
              <w:t xml:space="preserve">##     RNOmni                               1.0.1.2        2023-09-11 [1] CRAN (R 4.3.0)</w:t>
            </w:r>
            <w:r>
              <w:br/>
            </w:r>
            <w:r>
              <w:rPr>
                <w:rStyle w:val="DocumentationTok"/>
              </w:rPr>
              <w:t xml:space="preserve">##     ROCR                                 1.0-11         2020-05-02 [1] CRAN (R 4.3.0)</w:t>
            </w:r>
            <w:r>
              <w:br/>
            </w:r>
            <w:r>
              <w:rPr>
                <w:rStyle w:val="DocumentationTok"/>
              </w:rPr>
              <w:t xml:space="preserve">##     rols                                 2.30.2         2024-02-17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ROMOP                                0.3.0          2023-11-16 [1] Github (BenGlicksberg/ROMOP@dc37ea9)</w:t>
            </w:r>
            <w:r>
              <w:br/>
            </w:r>
            <w:r>
              <w:rPr>
                <w:rStyle w:val="DocumentationTok"/>
              </w:rPr>
              <w:t xml:space="preserve">##     rootSolve                            1.8.2.4        2023-09-21 [1] CRAN (R 4.3.1)</w:t>
            </w:r>
            <w:r>
              <w:br/>
            </w:r>
            <w:r>
              <w:rPr>
                <w:rStyle w:val="DocumentationTok"/>
              </w:rPr>
              <w:t xml:space="preserve">##     rorcid                               0.7.0          2021-01-20 [1] CRAN (R 4.3.0)</w:t>
            </w:r>
            <w:r>
              <w:br/>
            </w:r>
            <w:r>
              <w:rPr>
                <w:rStyle w:val="DocumentationTok"/>
              </w:rPr>
              <w:t xml:space="preserve">##     rotl                                 3.1.0          2023-06-15 [1] CRAN (R 4.3.0)</w:t>
            </w:r>
            <w:r>
              <w:br/>
            </w:r>
            <w:r>
              <w:rPr>
                <w:rStyle w:val="DocumentationTok"/>
              </w:rPr>
              <w:t xml:space="preserve">##     roxygen2                             7.3.1          2024-01-22 [1] CRAN (R 4.3.1)</w:t>
            </w:r>
            <w:r>
              <w:br/>
            </w:r>
            <w:r>
              <w:rPr>
                <w:rStyle w:val="DocumentationTok"/>
              </w:rPr>
              <w:t xml:space="preserve">##     rpart                                4.1.23         2023-12-05 [1] CRAN (R 4.3.1)</w:t>
            </w:r>
            <w:r>
              <w:br/>
            </w:r>
            <w:r>
              <w:rPr>
                <w:rStyle w:val="DocumentationTok"/>
              </w:rPr>
              <w:t xml:space="preserve">##     rphenoscape                          0.3.0          2024-01-26 [1] Github (phenoscape/rphenoscape@5842b56)</w:t>
            </w:r>
            <w:r>
              <w:br/>
            </w:r>
            <w:r>
              <w:rPr>
                <w:rStyle w:val="DocumentationTok"/>
              </w:rPr>
              <w:t xml:space="preserve">##     rphylopic                            1.3.0          2023-12-20 [1] CRAN (R 4.3.1)</w:t>
            </w:r>
            <w:r>
              <w:br/>
            </w:r>
            <w:r>
              <w:rPr>
                <w:rStyle w:val="DocumentationTok"/>
              </w:rPr>
              <w:t xml:space="preserve">##     rprojroot                            2.0.4          2023-11-05 [1] CRAN (R 4.3.1)</w:t>
            </w:r>
            <w:r>
              <w:br/>
            </w:r>
            <w:r>
              <w:rPr>
                <w:rStyle w:val="DocumentationTok"/>
              </w:rPr>
              <w:t xml:space="preserve">##     rredlist                             0.7.1          2022-11-11 [1] CRAN (R 4.3.0)</w:t>
            </w:r>
            <w:r>
              <w:br/>
            </w:r>
            <w:r>
              <w:rPr>
                <w:rStyle w:val="DocumentationTok"/>
              </w:rPr>
              <w:t xml:space="preserve">##     rsample                              1.2.0          2023-08-23 [1] CRAN (R 4.3.0)</w:t>
            </w:r>
            <w:r>
              <w:br/>
            </w:r>
            <w:r>
              <w:rPr>
                <w:rStyle w:val="DocumentationTok"/>
              </w:rPr>
              <w:t xml:space="preserve">##     Rsamtools                            2.1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rsconnect                            1.2.1   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rscopus                              0.6.6          2019-09-17 [1] CRAN (R 4.3.0)</w:t>
            </w:r>
            <w:r>
              <w:br/>
            </w:r>
            <w:r>
              <w:rPr>
                <w:rStyle w:val="DocumentationTok"/>
              </w:rPr>
              <w:t xml:space="preserve">##     RSpectra                             0.16-1         2022-04-24 [1] CRAN (R 4.3.0)</w:t>
            </w:r>
            <w:r>
              <w:br/>
            </w:r>
            <w:r>
              <w:rPr>
                <w:rStyle w:val="DocumentationTok"/>
              </w:rPr>
              <w:t xml:space="preserve">##     RSQLite                              2.3.5          2024-01-21 [1] CRAN (R 4.3.1)</w:t>
            </w:r>
            <w:r>
              <w:br/>
            </w:r>
            <w:r>
              <w:rPr>
                <w:rStyle w:val="DocumentationTok"/>
              </w:rPr>
              <w:t xml:space="preserve">##     rstackdeque                          1.1.1          2015-04-13 [1] CRAN (R 4.3.0)</w:t>
            </w:r>
            <w:r>
              <w:br/>
            </w:r>
            <w:r>
              <w:rPr>
                <w:rStyle w:val="DocumentationTok"/>
              </w:rPr>
              <w:t xml:space="preserve">##     rstatix                              0.7.2          2023-02-01 [1] CRAN (R 4.3.0)</w:t>
            </w:r>
            <w:r>
              <w:br/>
            </w:r>
            <w:r>
              <w:rPr>
                <w:rStyle w:val="DocumentationTok"/>
              </w:rPr>
              <w:t xml:space="preserve">##     rstudioapi                           0.15.0         2023-07-07 [1] CRAN (R 4.3.0)</w:t>
            </w:r>
            <w:r>
              <w:br/>
            </w:r>
            <w:r>
              <w:rPr>
                <w:rStyle w:val="DocumentationTok"/>
              </w:rPr>
              <w:t xml:space="preserve">##     rsvd                                 1.0.5          2021-04-16 [1] CRAN (R 4.3.0)</w:t>
            </w:r>
            <w:r>
              <w:br/>
            </w:r>
            <w:r>
              <w:rPr>
                <w:rStyle w:val="DocumentationTok"/>
              </w:rPr>
              <w:t xml:space="preserve">##     rsvg                                 2.6.0          2023-10-08 [1] CRAN (R 4.3.1)</w:t>
            </w:r>
            <w:r>
              <w:br/>
            </w:r>
            <w:r>
              <w:rPr>
                <w:rStyle w:val="DocumentationTok"/>
              </w:rPr>
              <w:t xml:space="preserve">##     rtracklayer                          1.6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Rtsne                                0.17           2023-12-07 [1] CRAN (R 4.3.1)</w:t>
            </w:r>
            <w:r>
              <w:br/>
            </w:r>
            <w:r>
              <w:rPr>
                <w:rStyle w:val="DocumentationTok"/>
              </w:rPr>
              <w:t xml:space="preserve">##     RUnit                                0.4.33         2024-02-22 [1] CRAN (R 4.3.1)</w:t>
            </w:r>
            <w:r>
              <w:br/>
            </w:r>
            <w:r>
              <w:rPr>
                <w:rStyle w:val="DocumentationTok"/>
              </w:rPr>
              <w:t xml:space="preserve">##     rvcheck                              0.2.1          2021-10-22 [1] CRAN (R 4.3.0)</w:t>
            </w:r>
            <w:r>
              <w:br/>
            </w:r>
            <w:r>
              <w:rPr>
                <w:rStyle w:val="DocumentationTok"/>
              </w:rPr>
              <w:t xml:space="preserve">##     rversions                            2.1.2          2022-08-31 [1] CRAN (R 4.3.0)</w:t>
            </w:r>
            <w:r>
              <w:br/>
            </w:r>
            <w:r>
              <w:rPr>
                <w:rStyle w:val="DocumentationTok"/>
              </w:rPr>
              <w:t xml:space="preserve">##     rvest                                1.0.4          2024-02-12 [1] CRAN (R 4.3.1)</w:t>
            </w:r>
            <w:r>
              <w:br/>
            </w:r>
            <w:r>
              <w:rPr>
                <w:rStyle w:val="DocumentationTok"/>
              </w:rPr>
              <w:t xml:space="preserve">##     rworkflows                           1.0.1          2024-01-03 [1] Bioconductor</w:t>
            </w:r>
            <w:r>
              <w:br/>
            </w:r>
            <w:r>
              <w:rPr>
                <w:rStyle w:val="DocumentationTok"/>
              </w:rPr>
              <w:t xml:space="preserve">##     s2                                   1.1.6          2023-12-19 [1] CRAN (R 4.3.1)</w:t>
            </w:r>
            <w:r>
              <w:br/>
            </w:r>
            <w:r>
              <w:rPr>
                <w:rStyle w:val="DocumentationTok"/>
              </w:rPr>
              <w:t xml:space="preserve">##     S4Arrays                             1.2.1          2024-03-05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S4Vectors                            0.40.2         2023-11-25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safetensors                          0.1.2          2023-09-12 [1] CRAN (R 4.3.0)</w:t>
            </w:r>
            <w:r>
              <w:br/>
            </w:r>
            <w:r>
              <w:rPr>
                <w:rStyle w:val="DocumentationTok"/>
              </w:rPr>
              <w:t xml:space="preserve">##     sandwich                             3.1-0          2023-12-11 [1] CRAN (R 4.3.1)</w:t>
            </w:r>
            <w:r>
              <w:br/>
            </w:r>
            <w:r>
              <w:rPr>
                <w:rStyle w:val="DocumentationTok"/>
              </w:rPr>
              <w:t xml:space="preserve">##     sass                                 0.4.8  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SAVER                                1.1.2          2019-11-13 [1] CRAN (R 4.3.0)</w:t>
            </w:r>
            <w:r>
              <w:br/>
            </w:r>
            <w:r>
              <w:rPr>
                <w:rStyle w:val="DocumentationTok"/>
              </w:rPr>
              <w:t xml:space="preserve">##     ScaledMatrix                         1.10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scales                               1.3.0 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scattermore                          1.2            2023-06-12 [1] CRAN (R 4.3.0)</w:t>
            </w:r>
            <w:r>
              <w:br/>
            </w:r>
            <w:r>
              <w:rPr>
                <w:rStyle w:val="DocumentationTok"/>
              </w:rPr>
              <w:t xml:space="preserve">##     scatterpie                           0.2.1          2023-06-07 [1] CRAN (R 4.3.0)</w:t>
            </w:r>
            <w:r>
              <w:br/>
            </w:r>
            <w:r>
              <w:rPr>
                <w:rStyle w:val="DocumentationTok"/>
              </w:rPr>
              <w:t xml:space="preserve">##     scatterplot3d                        0.3-44         2023-05-05 [1] CRAN (R 4.3.0)</w:t>
            </w:r>
            <w:r>
              <w:br/>
            </w:r>
            <w:r>
              <w:rPr>
                <w:rStyle w:val="DocumentationTok"/>
              </w:rPr>
              <w:t xml:space="preserve">##     sceasy                               0.0.7          2023-10-10 [1] Github (cellgeni/sceasy@0cfc0e3)</w:t>
            </w:r>
            <w:r>
              <w:br/>
            </w:r>
            <w:r>
              <w:rPr>
                <w:rStyle w:val="DocumentationTok"/>
              </w:rPr>
              <w:t xml:space="preserve">##     scKirby                              0.1.4          2023-11-29 [1] Bioconductor</w:t>
            </w:r>
            <w:r>
              <w:br/>
            </w:r>
            <w:r>
              <w:rPr>
                <w:rStyle w:val="DocumentationTok"/>
              </w:rPr>
              <w:t xml:space="preserve">##     scNLP                                0.1.2          2023-10-10 [1] Github (neurogenomics/scNLP@db0dddd)</w:t>
            </w:r>
            <w:r>
              <w:br/>
            </w:r>
            <w:r>
              <w:rPr>
                <w:rStyle w:val="DocumentationTok"/>
              </w:rPr>
              <w:t xml:space="preserve">##     scOntoMatch                          0.1.1          2023-10-27 [1] CRAN (R 4.3.1)</w:t>
            </w:r>
            <w:r>
              <w:br/>
            </w:r>
            <w:r>
              <w:rPr>
                <w:rStyle w:val="DocumentationTok"/>
              </w:rPr>
              <w:t xml:space="preserve">##     SCopeLoomR                           0.13.0         2023-10-10 [1] Github (aertslab/SCopeLoomR@20f4e0a)</w:t>
            </w:r>
            <w:r>
              <w:br/>
            </w:r>
            <w:r>
              <w:rPr>
                <w:rStyle w:val="DocumentationTok"/>
              </w:rPr>
              <w:t xml:space="preserve">##     scs                                  3.2.4          2023-04-11 [1] CRAN (R 4.3.0)</w:t>
            </w:r>
            <w:r>
              <w:br/>
            </w:r>
            <w:r>
              <w:rPr>
                <w:rStyle w:val="DocumentationTok"/>
              </w:rPr>
              <w:t xml:space="preserve">##     sctransform                          0.4.1          2023-10-19 [1] CRAN (R 4.3.1)</w:t>
            </w:r>
            <w:r>
              <w:br/>
            </w:r>
            <w:r>
              <w:rPr>
                <w:rStyle w:val="DocumentationTok"/>
              </w:rPr>
              <w:t xml:space="preserve">##     scuttle                              1.12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secretbase                           0.3.0.1        2024-03-01 [1] CRAN (R 4.3.1)</w:t>
            </w:r>
            <w:r>
              <w:br/>
            </w:r>
            <w:r>
              <w:rPr>
                <w:rStyle w:val="DocumentationTok"/>
              </w:rPr>
              <w:t xml:space="preserve">##     segmented                            2.0-3          2024-02-16 [1] CRAN (R 4.3.1)</w:t>
            </w:r>
            <w:r>
              <w:br/>
            </w:r>
            <w:r>
              <w:rPr>
                <w:rStyle w:val="DocumentationTok"/>
              </w:rPr>
              <w:t xml:space="preserve">##     selectr                              0.4-2          2019-11-20 [1] CRAN (R 4.3.0)</w:t>
            </w:r>
            <w:r>
              <w:br/>
            </w:r>
            <w:r>
              <w:rPr>
                <w:rStyle w:val="DocumentationTok"/>
              </w:rPr>
              <w:t xml:space="preserve">##     seqinr                               4.2-36         2023-12-08 [1] CRAN (R 4.3.1)</w:t>
            </w:r>
            <w:r>
              <w:br/>
            </w:r>
            <w:r>
              <w:rPr>
                <w:rStyle w:val="DocumentationTok"/>
              </w:rPr>
              <w:t xml:space="preserve">##     seqLogo                              1.6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seqminer                             9.4            2024-02-03 [1] CRAN (R 4.3.1)</w:t>
            </w:r>
            <w:r>
              <w:br/>
            </w:r>
            <w:r>
              <w:rPr>
                <w:rStyle w:val="DocumentationTok"/>
              </w:rPr>
              <w:t xml:space="preserve">##     seqPattern                           1.3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seriation                            1.5.4          2023-12-12 [1] CRAN (R 4.3.1)</w:t>
            </w:r>
            <w:r>
              <w:br/>
            </w:r>
            <w:r>
              <w:rPr>
                <w:rStyle w:val="DocumentationTok"/>
              </w:rPr>
              <w:t xml:space="preserve">##     servr                                0.29           2024-02-09 [1] CRAN (R 4.3.1)</w:t>
            </w:r>
            <w:r>
              <w:br/>
            </w:r>
            <w:r>
              <w:rPr>
                <w:rStyle w:val="DocumentationTok"/>
              </w:rPr>
              <w:t xml:space="preserve">##     sessioninfo                          1.2.2          2021-12-06 [1] CRAN (R 4.3.0)</w:t>
            </w:r>
            <w:r>
              <w:br/>
            </w:r>
            <w:r>
              <w:rPr>
                <w:rStyle w:val="DocumentationTok"/>
              </w:rPr>
              <w:t xml:space="preserve">##     Seurat                               5.0.2          2024-02-29 [1] CRAN (R 4.3.1)</w:t>
            </w:r>
            <w:r>
              <w:br/>
            </w:r>
            <w:r>
              <w:rPr>
                <w:rStyle w:val="DocumentationTok"/>
              </w:rPr>
              <w:t xml:space="preserve">##     SeuratDisk                           0.0.0.9020     2023-10-10 [1] Github (mojaveazure/seurat-disk@9b89970)</w:t>
            </w:r>
            <w:r>
              <w:br/>
            </w:r>
            <w:r>
              <w:rPr>
                <w:rStyle w:val="DocumentationTok"/>
              </w:rPr>
              <w:t xml:space="preserve">##     SeuratObject                         5.0.1          2023-11-17 [1] CRAN (R 4.3.1)</w:t>
            </w:r>
            <w:r>
              <w:br/>
            </w:r>
            <w:r>
              <w:rPr>
                <w:rStyle w:val="DocumentationTok"/>
              </w:rPr>
              <w:t xml:space="preserve">##     SeuratWrappers                       0.3.4          2024-03-07 [1] Github (satijalab/seurat-wrappers@d9594f6)</w:t>
            </w:r>
            <w:r>
              <w:br/>
            </w:r>
            <w:r>
              <w:rPr>
                <w:rStyle w:val="DocumentationTok"/>
              </w:rPr>
              <w:t xml:space="preserve">##     sf                                   1.0-15         2023-12-18 [1] CRAN (R 4.3.1)</w:t>
            </w:r>
            <w:r>
              <w:br/>
            </w:r>
            <w:r>
              <w:rPr>
                <w:rStyle w:val="DocumentationTok"/>
              </w:rPr>
              <w:t xml:space="preserve">##     shadowtext                           0.1.3          2024-01-19 [1] CRAN (R 4.3.1)</w:t>
            </w:r>
            <w:r>
              <w:br/>
            </w:r>
            <w:r>
              <w:rPr>
                <w:rStyle w:val="DocumentationTok"/>
              </w:rPr>
              <w:t xml:space="preserve">##     shape                                1.4.6.1        2024-02-23 [1] CRAN (R 4.3.1)</w:t>
            </w:r>
            <w:r>
              <w:br/>
            </w:r>
            <w:r>
              <w:rPr>
                <w:rStyle w:val="DocumentationTok"/>
              </w:rPr>
              <w:t xml:space="preserve">##     shapes                               1.2.7          2023-02-03 [1] CRAN (R 4.3.0)</w:t>
            </w:r>
            <w:r>
              <w:br/>
            </w:r>
            <w:r>
              <w:rPr>
                <w:rStyle w:val="DocumentationTok"/>
              </w:rPr>
              <w:t xml:space="preserve">##     shiny                                1.8.0          2023-11-17 [1] CRAN (R 4.3.1)</w:t>
            </w:r>
            <w:r>
              <w:br/>
            </w:r>
            <w:r>
              <w:rPr>
                <w:rStyle w:val="DocumentationTok"/>
              </w:rPr>
              <w:t xml:space="preserve">##     shinycssloaders                      1.0.0          2020-07-28 [1] CRAN (R 4.3.0)</w:t>
            </w:r>
            <w:r>
              <w:br/>
            </w:r>
            <w:r>
              <w:rPr>
                <w:rStyle w:val="DocumentationTok"/>
              </w:rPr>
              <w:t xml:space="preserve">##     shinydashboard                       0.7.2          2021-09-30 [1] CRAN (R 4.3.0)</w:t>
            </w:r>
            <w:r>
              <w:br/>
            </w:r>
            <w:r>
              <w:rPr>
                <w:rStyle w:val="DocumentationTok"/>
              </w:rPr>
              <w:t xml:space="preserve">##     shinydashboardPlus                   2.0.4.9000     2023-10-12 [1] Github (RinteRface/shinydashboardPlus@96d0150)</w:t>
            </w:r>
            <w:r>
              <w:br/>
            </w:r>
            <w:r>
              <w:rPr>
                <w:rStyle w:val="DocumentationTok"/>
              </w:rPr>
              <w:t xml:space="preserve">##     shinyjqui                            0.4.1          2022-02-03 [1] CRAN (R 4.3.0)</w:t>
            </w:r>
            <w:r>
              <w:br/>
            </w:r>
            <w:r>
              <w:rPr>
                <w:rStyle w:val="DocumentationTok"/>
              </w:rPr>
              <w:t xml:space="preserve">##     shinyjs                              2.1.0          2021-12-23 [1] CRAN (R 4.3.0)</w:t>
            </w:r>
            <w:r>
              <w:br/>
            </w:r>
            <w:r>
              <w:rPr>
                <w:rStyle w:val="DocumentationTok"/>
              </w:rPr>
              <w:t xml:space="preserve">##     shinythemes                          1.2.0          2021-01-25 [1] CRAN (R 4.3.0)</w:t>
            </w:r>
            <w:r>
              <w:br/>
            </w:r>
            <w:r>
              <w:rPr>
                <w:rStyle w:val="DocumentationTok"/>
              </w:rPr>
              <w:t xml:space="preserve">##     shinyWidgets                         0.8.2          2024-03-01 [1] CRAN (R 4.3.1)</w:t>
            </w:r>
            <w:r>
              <w:br/>
            </w:r>
            <w:r>
              <w:rPr>
                <w:rStyle w:val="DocumentationTok"/>
              </w:rPr>
              <w:t xml:space="preserve">##     showtext                             0.9-7          2024-03-02 [1] CRAN (R 4.3.1)</w:t>
            </w:r>
            <w:r>
              <w:br/>
            </w:r>
            <w:r>
              <w:rPr>
                <w:rStyle w:val="DocumentationTok"/>
              </w:rPr>
              <w:t xml:space="preserve">##     showtextdb                           3.0            2020-06-04 [1] CRAN (R 4.3.0)</w:t>
            </w:r>
            <w:r>
              <w:br/>
            </w:r>
            <w:r>
              <w:rPr>
                <w:rStyle w:val="DocumentationTok"/>
              </w:rPr>
              <w:t xml:space="preserve">##     Signac                               1.12.0         2023-11-08 [1] CRAN (R 4.3.1)</w:t>
            </w:r>
            <w:r>
              <w:br/>
            </w:r>
            <w:r>
              <w:rPr>
                <w:rStyle w:val="DocumentationTok"/>
              </w:rPr>
              <w:t xml:space="preserve">##     simona                               1.0.10         2024-02-06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SingleCellExperiment                 1.24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sitmo                                2.0.2          2021-10-13 [1] CRAN (R 4.3.0)</w:t>
            </w:r>
            <w:r>
              <w:br/>
            </w:r>
            <w:r>
              <w:rPr>
                <w:rStyle w:val="DocumentationTok"/>
              </w:rPr>
              <w:t xml:space="preserve">##     slam                                 0.1-50         2022-01-08 [1] CRAN (R 4.3.0)</w:t>
            </w:r>
            <w:r>
              <w:br/>
            </w:r>
            <w:r>
              <w:rPr>
                <w:rStyle w:val="DocumentationTok"/>
              </w:rPr>
              <w:t xml:space="preserve">##     slider                               0.3.1          2023-10-12 [1] CRAN (R 4.3.1)</w:t>
            </w:r>
            <w:r>
              <w:br/>
            </w:r>
            <w:r>
              <w:rPr>
                <w:rStyle w:val="DocumentationTok"/>
              </w:rPr>
              <w:t xml:space="preserve">##     sna                                  2.7-2  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snow                                 0.4-4          2021-10-27 [1] CRAN (R 4.3.0)</w:t>
            </w:r>
            <w:r>
              <w:br/>
            </w:r>
            <w:r>
              <w:rPr>
                <w:rStyle w:val="DocumentationTok"/>
              </w:rPr>
              <w:t xml:space="preserve">##     SnowballC                            0.7.1          2023-04-25 [1] CRAN (R 4.3.0)</w:t>
            </w:r>
            <w:r>
              <w:br/>
            </w:r>
            <w:r>
              <w:rPr>
                <w:rStyle w:val="DocumentationTok"/>
              </w:rPr>
              <w:t xml:space="preserve">##     SNPlocs.Hsapiens.dbSNP144.GRCh37     0.99.20        2023-10-20 [1] Bioconductor</w:t>
            </w:r>
            <w:r>
              <w:br/>
            </w:r>
            <w:r>
              <w:rPr>
                <w:rStyle w:val="DocumentationTok"/>
              </w:rPr>
              <w:t xml:space="preserve">##     SNPlocs.Hsapiens.dbSNP144.GRCh38     0.99.20        2023-10-20 [1] Bioconductor</w:t>
            </w:r>
            <w:r>
              <w:br/>
            </w:r>
            <w:r>
              <w:rPr>
                <w:rStyle w:val="DocumentationTok"/>
              </w:rPr>
              <w:t xml:space="preserve">##     snpStats                             1.5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solrium                              1.2.0          2021-05-19 [1] CRAN (R 4.3.0)</w:t>
            </w:r>
            <w:r>
              <w:br/>
            </w:r>
            <w:r>
              <w:rPr>
                <w:rStyle w:val="DocumentationTok"/>
              </w:rPr>
              <w:t xml:space="preserve">##     sourcetools                          0.1.7-1        2023-02-01 [1] CRAN (R 4.3.0)</w:t>
            </w:r>
            <w:r>
              <w:br/>
            </w:r>
            <w:r>
              <w:rPr>
                <w:rStyle w:val="DocumentationTok"/>
              </w:rPr>
              <w:t xml:space="preserve">##     sp                                   2.1-3          2024-01-30 [1] CRAN (R 4.3.1)</w:t>
            </w:r>
            <w:r>
              <w:br/>
            </w:r>
            <w:r>
              <w:rPr>
                <w:rStyle w:val="DocumentationTok"/>
              </w:rPr>
              <w:t xml:space="preserve">##     spam                                 2.10-0         2023-10-23 [1] CRAN (R 4.3.1)</w:t>
            </w:r>
            <w:r>
              <w:br/>
            </w:r>
            <w:r>
              <w:rPr>
                <w:rStyle w:val="DocumentationTok"/>
              </w:rPr>
              <w:t xml:space="preserve">##     sparklyr                             1.8.4          2023-10-30 [1] CRAN (R 4.3.1)</w:t>
            </w:r>
            <w:r>
              <w:br/>
            </w:r>
            <w:r>
              <w:rPr>
                <w:rStyle w:val="DocumentationTok"/>
              </w:rPr>
              <w:t xml:space="preserve">##     SparseArray                          1.2.4          2024-02-10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SparseM                              1.81           2021-02-18 [1] CRAN (R 4.3.0)</w:t>
            </w:r>
            <w:r>
              <w:br/>
            </w:r>
            <w:r>
              <w:rPr>
                <w:rStyle w:val="DocumentationTok"/>
              </w:rPr>
              <w:t xml:space="preserve">##     sparseMatrixStats                    1.1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sparsesvd                            0.2-2          2023-01-14 [1] CRAN (R 4.3.0)</w:t>
            </w:r>
            <w:r>
              <w:br/>
            </w:r>
            <w:r>
              <w:rPr>
                <w:rStyle w:val="DocumentationTok"/>
              </w:rPr>
              <w:t xml:space="preserve">##     spatial                              7.3-17         2023-07-20 [1] CRAN (R 4.3.0)</w:t>
            </w:r>
            <w:r>
              <w:br/>
            </w:r>
            <w:r>
              <w:rPr>
                <w:rStyle w:val="DocumentationTok"/>
              </w:rPr>
              <w:t xml:space="preserve">##     spatstat.data                        3.0-4          2024-01-15 [1] CRAN (R 4.3.1)</w:t>
            </w:r>
            <w:r>
              <w:br/>
            </w:r>
            <w:r>
              <w:rPr>
                <w:rStyle w:val="DocumentationTok"/>
              </w:rPr>
              <w:t xml:space="preserve">##     spatstat.explore                     3.2-6          2024-02-01 [1] CRAN (R 4.3.1)</w:t>
            </w:r>
            <w:r>
              <w:br/>
            </w:r>
            <w:r>
              <w:rPr>
                <w:rStyle w:val="DocumentationTok"/>
              </w:rPr>
              <w:t xml:space="preserve">##     spatstat.geom                        3.2-9          2024-02-28 [1] CRAN (R 4.3.1)</w:t>
            </w:r>
            <w:r>
              <w:br/>
            </w:r>
            <w:r>
              <w:rPr>
                <w:rStyle w:val="DocumentationTok"/>
              </w:rPr>
              <w:t xml:space="preserve">##     spatstat.random                      3.2-3          2024-02-29 [1] CRAN (R 4.3.1)</w:t>
            </w:r>
            <w:r>
              <w:br/>
            </w:r>
            <w:r>
              <w:rPr>
                <w:rStyle w:val="DocumentationTok"/>
              </w:rPr>
              <w:t xml:space="preserve">##     spatstat.sparse                      3.0-3          2023-10-24 [1] CRAN (R 4.3.1)</w:t>
            </w:r>
            <w:r>
              <w:br/>
            </w:r>
            <w:r>
              <w:rPr>
                <w:rStyle w:val="DocumentationTok"/>
              </w:rPr>
              <w:t xml:space="preserve">##     spatstat.utils                       3.0-4          2023-10-24 [1] CRAN (R 4.3.1)</w:t>
            </w:r>
            <w:r>
              <w:br/>
            </w:r>
            <w:r>
              <w:rPr>
                <w:rStyle w:val="DocumentationTok"/>
              </w:rPr>
              <w:t xml:space="preserve">##     spData                               2.3.0          2023-07-06 [1] CRAN (R 4.3.0)</w:t>
            </w:r>
            <w:r>
              <w:br/>
            </w:r>
            <w:r>
              <w:rPr>
                <w:rStyle w:val="DocumentationTok"/>
              </w:rPr>
              <w:t xml:space="preserve">##     spdep                                1.3-3          2024-02-07 [1] CRAN (R 4.3.1)</w:t>
            </w:r>
            <w:r>
              <w:br/>
            </w:r>
            <w:r>
              <w:rPr>
                <w:rStyle w:val="DocumentationTok"/>
              </w:rPr>
              <w:t xml:space="preserve">##     spdl                                 0.0.5          2023-06-18 [1] CRAN (R 4.3.0)</w:t>
            </w:r>
            <w:r>
              <w:br/>
            </w:r>
            <w:r>
              <w:rPr>
                <w:rStyle w:val="DocumentationTok"/>
              </w:rPr>
              <w:t xml:space="preserve">##     speedglm                             0.3-5          2023-05-06 [1] Github (cran/speedglm@1e34560)</w:t>
            </w:r>
            <w:r>
              <w:br/>
            </w:r>
            <w:r>
              <w:rPr>
                <w:rStyle w:val="DocumentationTok"/>
              </w:rPr>
              <w:t xml:space="preserve">##     splicejam                            0.0.77.900     2023-10-12 [1] Github (jmw86069/splicejam@04d7c2d)</w:t>
            </w:r>
            <w:r>
              <w:br/>
            </w:r>
            <w:r>
              <w:rPr>
                <w:rStyle w:val="DocumentationTok"/>
              </w:rPr>
              <w:t xml:space="preserve">##     splines                              4.3.1          2023-06-16 [?] local</w:t>
            </w:r>
            <w:r>
              <w:br/>
            </w:r>
            <w:r>
              <w:rPr>
                <w:rStyle w:val="DocumentationTok"/>
              </w:rPr>
              <w:t xml:space="preserve">##     splitstackshape                      1.4.8          2019-04-21 [1] CRAN (R 4.3.0)</w:t>
            </w:r>
            <w:r>
              <w:br/>
            </w:r>
            <w:r>
              <w:rPr>
                <w:rStyle w:val="DocumentationTok"/>
              </w:rPr>
              <w:t xml:space="preserve">##     SqlRender                            1.16.1         2023-10-07 [1] CRAN (R 4.3.1)</w:t>
            </w:r>
            <w:r>
              <w:br/>
            </w:r>
            <w:r>
              <w:rPr>
                <w:rStyle w:val="DocumentationTok"/>
              </w:rPr>
              <w:t xml:space="preserve">##     SQUAREM                              2021.1         2021-01-13 [1] CRAN (R 4.3.0)</w:t>
            </w:r>
            <w:r>
              <w:br/>
            </w:r>
            <w:r>
              <w:rPr>
                <w:rStyle w:val="DocumentationTok"/>
              </w:rPr>
              <w:t xml:space="preserve">##     statmod                              1.5.0          2023-01-06 [1] CRAN (R 4.3.0)</w:t>
            </w:r>
            <w:r>
              <w:br/>
            </w:r>
            <w:r>
              <w:rPr>
                <w:rStyle w:val="DocumentationTok"/>
              </w:rPr>
              <w:t xml:space="preserve">##     statnet.common                       4.9.0          2023-05-24 [1] CRAN (R 4.3.0)</w:t>
            </w:r>
            <w:r>
              <w:br/>
            </w:r>
            <w:r>
              <w:rPr>
                <w:rStyle w:val="DocumentationTok"/>
              </w:rPr>
              <w:t xml:space="preserve">##   P stats                              *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stats4                               4.3.1          2023-06-16 [?] local</w:t>
            </w:r>
            <w:r>
              <w:br/>
            </w:r>
            <w:r>
              <w:rPr>
                <w:rStyle w:val="DocumentationTok"/>
              </w:rPr>
              <w:t xml:space="preserve">##     statsExpressions                     1.5.3          2024-01-13 [1] CRAN (R 4.3.1)</w:t>
            </w:r>
            <w:r>
              <w:br/>
            </w:r>
            <w:r>
              <w:rPr>
                <w:rStyle w:val="DocumentationTok"/>
              </w:rPr>
              <w:t xml:space="preserve">##     stopwords                            2.3            2021-10-28 [1] CRAN (R 4.3.0)</w:t>
            </w:r>
            <w:r>
              <w:br/>
            </w:r>
            <w:r>
              <w:rPr>
                <w:rStyle w:val="DocumentationTok"/>
              </w:rPr>
              <w:t xml:space="preserve">##     stringdist                           0.9.12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stringi                              1.8.3          2023-12-11 [1] CRAN (R 4.3.1)</w:t>
            </w:r>
            <w:r>
              <w:br/>
            </w:r>
            <w:r>
              <w:rPr>
                <w:rStyle w:val="DocumentationTok"/>
              </w:rPr>
              <w:t xml:space="preserve">##     stringr                              1.5.1          2023-11-14 [1] CRAN (R 4.3.1)</w:t>
            </w:r>
            <w:r>
              <w:br/>
            </w:r>
            <w:r>
              <w:rPr>
                <w:rStyle w:val="DocumentationTok"/>
              </w:rPr>
              <w:t xml:space="preserve">##     styler                               1.10.2         2023-08-29 [1] CRAN (R 4.3.0)</w:t>
            </w:r>
            <w:r>
              <w:br/>
            </w:r>
            <w:r>
              <w:rPr>
                <w:rStyle w:val="DocumentationTok"/>
              </w:rPr>
              <w:t xml:space="preserve">##     SummarizedExperiment                 1.32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SuppDists                            1.1-9.7        2022-01-03 [1] CRAN (R 4.3.0)</w:t>
            </w:r>
            <w:r>
              <w:br/>
            </w:r>
            <w:r>
              <w:rPr>
                <w:rStyle w:val="DocumentationTok"/>
              </w:rPr>
              <w:t xml:space="preserve">##     supraHex                             1.40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survival                             3.5-8          2024-02-14 [1] CRAN (R 4.3.1)</w:t>
            </w:r>
            <w:r>
              <w:br/>
            </w:r>
            <w:r>
              <w:rPr>
                <w:rStyle w:val="DocumentationTok"/>
              </w:rPr>
              <w:t xml:space="preserve">##     susieR                               0.12.35        2023-02-17 [1] CRAN (R 4.3.0)</w:t>
            </w:r>
            <w:r>
              <w:br/>
            </w:r>
            <w:r>
              <w:rPr>
                <w:rStyle w:val="DocumentationTok"/>
              </w:rPr>
              <w:t xml:space="preserve">##     svglite                              2.1.3          2023-12-08 [1] CRAN (R 4.3.1)</w:t>
            </w:r>
            <w:r>
              <w:br/>
            </w:r>
            <w:r>
              <w:rPr>
                <w:rStyle w:val="DocumentationTok"/>
              </w:rPr>
              <w:t xml:space="preserve">##     sys                                  3.4.2          2023-05-23 [1] CRAN (R 4.3.0)</w:t>
            </w:r>
            <w:r>
              <w:br/>
            </w:r>
            <w:r>
              <w:rPr>
                <w:rStyle w:val="DocumentationTok"/>
              </w:rPr>
              <w:t xml:space="preserve">##     sysfonts                             0.8.9          2024-03-02 [1] CRAN (R 4.3.1)</w:t>
            </w:r>
            <w:r>
              <w:br/>
            </w:r>
            <w:r>
              <w:rPr>
                <w:rStyle w:val="DocumentationTok"/>
              </w:rPr>
              <w:t xml:space="preserve">##     sysreqs                              1.0.0.9000     2024-01-22 [1] Github (r-hub/sysreqs@f068afa)</w:t>
            </w:r>
            <w:r>
              <w:br/>
            </w:r>
            <w:r>
              <w:rPr>
                <w:rStyle w:val="DocumentationTok"/>
              </w:rPr>
              <w:t xml:space="preserve">##     systemfonts                          1.0.6          2024-03-07 [1] CRAN (R 4.3.1)</w:t>
            </w:r>
            <w:r>
              <w:br/>
            </w:r>
            <w:r>
              <w:rPr>
                <w:rStyle w:val="DocumentationTok"/>
              </w:rPr>
              <w:t xml:space="preserve">##     targets                              1.6.0          2024-03-13 [1] CRAN (R 4.3.1)</w:t>
            </w:r>
            <w:r>
              <w:br/>
            </w:r>
            <w:r>
              <w:rPr>
                <w:rStyle w:val="DocumentationTok"/>
              </w:rPr>
              <w:t xml:space="preserve">##     taxize                               0.9.100        2022-04-22 [1] CRAN (R 4.3.0)</w:t>
            </w:r>
            <w:r>
              <w:br/>
            </w:r>
            <w:r>
              <w:rPr>
                <w:rStyle w:val="DocumentationTok"/>
              </w:rPr>
              <w:t xml:space="preserve">##     tcltk                                4.3.1          2023-06-16 [?] local</w:t>
            </w:r>
            <w:r>
              <w:br/>
            </w:r>
            <w:r>
              <w:rPr>
                <w:rStyle w:val="DocumentationTok"/>
              </w:rPr>
              <w:t xml:space="preserve">##     templateR                            0.99.0         2023-12-09 [1] local</w:t>
            </w:r>
            <w:r>
              <w:br/>
            </w:r>
            <w:r>
              <w:rPr>
                <w:rStyle w:val="DocumentationTok"/>
              </w:rPr>
              <w:t xml:space="preserve">##     tensor                               1.5            2012-05-05 [1] CRAN (R 4.3.0)</w:t>
            </w:r>
            <w:r>
              <w:br/>
            </w:r>
            <w:r>
              <w:rPr>
                <w:rStyle w:val="DocumentationTok"/>
              </w:rPr>
              <w:t xml:space="preserve">##     tensorflow                           2.15.0  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terra                                1.7-71         2024-01-31 [1] CRAN (R 4.3.1)</w:t>
            </w:r>
            <w:r>
              <w:br/>
            </w:r>
            <w:r>
              <w:rPr>
                <w:rStyle w:val="DocumentationTok"/>
              </w:rPr>
              <w:t xml:space="preserve">##     testthat                             3.2.1          2023-12-02 [1] CRAN (R 4.3.1)</w:t>
            </w:r>
            <w:r>
              <w:br/>
            </w:r>
            <w:r>
              <w:rPr>
                <w:rStyle w:val="DocumentationTok"/>
              </w:rPr>
              <w:t xml:space="preserve">##     textnets                             0.1.1          2023-10-06 [1] Github (cbail/textnets@42d2366)</w:t>
            </w:r>
            <w:r>
              <w:br/>
            </w:r>
            <w:r>
              <w:rPr>
                <w:rStyle w:val="DocumentationTok"/>
              </w:rPr>
              <w:t xml:space="preserve">##     textshaping                          0.3.7          2023-10-09 [1] CRAN (R 4.3.1)</w:t>
            </w:r>
            <w:r>
              <w:br/>
            </w:r>
            <w:r>
              <w:rPr>
                <w:rStyle w:val="DocumentationTok"/>
              </w:rPr>
              <w:t xml:space="preserve">##     textutils                            0.3-2          2023-04-01 [1] CRAN (R 4.3.0)</w:t>
            </w:r>
            <w:r>
              <w:br/>
            </w:r>
            <w:r>
              <w:rPr>
                <w:rStyle w:val="DocumentationTok"/>
              </w:rPr>
              <w:t xml:space="preserve">##     tfautograph                          0.3.2          2021-09-17 [1] CRAN (R 4.3.0)</w:t>
            </w:r>
            <w:r>
              <w:br/>
            </w:r>
            <w:r>
              <w:rPr>
                <w:rStyle w:val="DocumentationTok"/>
              </w:rPr>
              <w:t xml:space="preserve">##     TFBSTools                            1.40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TFMPvalue                            0.0.9          2022-10-21 [1] CRAN (R 4.3.0)</w:t>
            </w:r>
            <w:r>
              <w:br/>
            </w:r>
            <w:r>
              <w:rPr>
                <w:rStyle w:val="DocumentationTok"/>
              </w:rPr>
              <w:t xml:space="preserve">##     tfruns                               1.5.2          2024-01-26 [1] CRAN (R 4.3.1)</w:t>
            </w:r>
            <w:r>
              <w:br/>
            </w:r>
            <w:r>
              <w:rPr>
                <w:rStyle w:val="DocumentationTok"/>
              </w:rPr>
              <w:t xml:space="preserve">##     TH.data                              1.1-2          2023-04-17 [1] CRAN (R 4.3.0)</w:t>
            </w:r>
            <w:r>
              <w:br/>
            </w:r>
            <w:r>
              <w:rPr>
                <w:rStyle w:val="DocumentationTok"/>
              </w:rPr>
              <w:t xml:space="preserve">##     thesis                               0.98.0         2023-10-23 [1] local</w:t>
            </w:r>
            <w:r>
              <w:br/>
            </w:r>
            <w:r>
              <w:rPr>
                <w:rStyle w:val="DocumentationTok"/>
              </w:rPr>
              <w:t xml:space="preserve">##     threed                               0.1.2          2023-10-06 [1] Github (coolbutuseless/threed@35d1085)</w:t>
            </w:r>
            <w:r>
              <w:br/>
            </w:r>
            <w:r>
              <w:rPr>
                <w:rStyle w:val="DocumentationTok"/>
              </w:rPr>
              <w:t xml:space="preserve">##     tibble                               3.2.1          2023-03-20 [1] CRAN (R 4.3.0)</w:t>
            </w:r>
            <w:r>
              <w:br/>
            </w:r>
            <w:r>
              <w:rPr>
                <w:rStyle w:val="DocumentationTok"/>
              </w:rPr>
              <w:t xml:space="preserve">##     tidygraph                            1.3.1          2024-01-30 [1] CRAN (R 4.3.1)</w:t>
            </w:r>
            <w:r>
              <w:br/>
            </w:r>
            <w:r>
              <w:rPr>
                <w:rStyle w:val="DocumentationTok"/>
              </w:rPr>
              <w:t xml:space="preserve">##     tidyjson                             0.3.2          2023-01-07 [1] CRAN (R 4.3.0)</w:t>
            </w:r>
            <w:r>
              <w:br/>
            </w:r>
            <w:r>
              <w:rPr>
                <w:rStyle w:val="DocumentationTok"/>
              </w:rPr>
              <w:t xml:space="preserve">##     tidymodels                           1.1.1          2023-08-24 [1] CRAN (R 4.3.0)</w:t>
            </w:r>
            <w:r>
              <w:br/>
            </w:r>
            <w:r>
              <w:rPr>
                <w:rStyle w:val="DocumentationTok"/>
              </w:rPr>
              <w:t xml:space="preserve">##     tidypmc                              1.7            2019-08-01 [1] CRAN (R 4.3.0)</w:t>
            </w:r>
            <w:r>
              <w:br/>
            </w:r>
            <w:r>
              <w:rPr>
                <w:rStyle w:val="DocumentationTok"/>
              </w:rPr>
              <w:t xml:space="preserve">##     tidyquant                            1.0.7          2023-03-31 [1] CRAN (R 4.3.0)</w:t>
            </w:r>
            <w:r>
              <w:br/>
            </w:r>
            <w:r>
              <w:rPr>
                <w:rStyle w:val="DocumentationTok"/>
              </w:rPr>
              <w:t xml:space="preserve">##     tidyr                                1.3.1          2024-01-24 [1] CRAN (R 4.3.1)</w:t>
            </w:r>
            <w:r>
              <w:br/>
            </w:r>
            <w:r>
              <w:rPr>
                <w:rStyle w:val="DocumentationTok"/>
              </w:rPr>
              <w:t xml:space="preserve">##     tidyselect                           1.2.1          2024-03-11 [1] CRAN (R 4.3.1)</w:t>
            </w:r>
            <w:r>
              <w:br/>
            </w:r>
            <w:r>
              <w:rPr>
                <w:rStyle w:val="DocumentationTok"/>
              </w:rPr>
              <w:t xml:space="preserve">##     tidytext                             0.4.1          2023-01-07 [1] CRAN (R 4.3.0)</w:t>
            </w:r>
            <w:r>
              <w:br/>
            </w:r>
            <w:r>
              <w:rPr>
                <w:rStyle w:val="DocumentationTok"/>
              </w:rPr>
              <w:t xml:space="preserve">##     tidytree                             0.4.6          2023-12-12 [1] CRAN (R 4.3.1)</w:t>
            </w:r>
            <w:r>
              <w:br/>
            </w:r>
            <w:r>
              <w:rPr>
                <w:rStyle w:val="DocumentationTok"/>
              </w:rPr>
              <w:t xml:space="preserve">##     tidyverse                            2.0.0          2023-02-22 [1] CRAN (R 4.3.0)</w:t>
            </w:r>
            <w:r>
              <w:br/>
            </w:r>
            <w:r>
              <w:rPr>
                <w:rStyle w:val="DocumentationTok"/>
              </w:rPr>
              <w:t xml:space="preserve">##     tiledb                               0.24.0         2024-02-22 [1] CRAN (R 4.3.1)</w:t>
            </w:r>
            <w:r>
              <w:br/>
            </w:r>
            <w:r>
              <w:rPr>
                <w:rStyle w:val="DocumentationTok"/>
              </w:rPr>
              <w:t xml:space="preserve">##   R tiledbsoma                           &lt;NA&gt;           &lt;NA&gt;       [?] &lt;NA&gt;</w:t>
            </w:r>
            <w:r>
              <w:br/>
            </w:r>
            <w:r>
              <w:rPr>
                <w:rStyle w:val="DocumentationTok"/>
              </w:rPr>
              <w:t xml:space="preserve">##     timechange                           0.3.0          2024-01-18 [1] CRAN (R 4.3.1)</w:t>
            </w:r>
            <w:r>
              <w:br/>
            </w:r>
            <w:r>
              <w:rPr>
                <w:rStyle w:val="DocumentationTok"/>
              </w:rPr>
              <w:t xml:space="preserve">##     timeDate                             4032.109       2023-12-14 [1] CRAN (R 4.3.1)</w:t>
            </w:r>
            <w:r>
              <w:br/>
            </w:r>
            <w:r>
              <w:rPr>
                <w:rStyle w:val="DocumentationTok"/>
              </w:rPr>
              <w:t xml:space="preserve">##     timetk                               2.9.0          2023-10-31 [1] CRAN (R 4.3.1)</w:t>
            </w:r>
            <w:r>
              <w:br/>
            </w:r>
            <w:r>
              <w:rPr>
                <w:rStyle w:val="DocumentationTok"/>
              </w:rPr>
              <w:t xml:space="preserve">##     tinytex                              0.49           2023-11-22 [1] CRAN (R 4.3.1)</w:t>
            </w:r>
            <w:r>
              <w:br/>
            </w:r>
            <w:r>
              <w:rPr>
                <w:rStyle w:val="DocumentationTok"/>
              </w:rPr>
              <w:t xml:space="preserve">##     tm                                   0.7-12         2024-03-11 [1] CRAN (R 4.3.1)</w:t>
            </w:r>
            <w:r>
              <w:br/>
            </w:r>
            <w:r>
              <w:rPr>
                <w:rStyle w:val="DocumentationTok"/>
              </w:rPr>
              <w:t xml:space="preserve">##     tokenizers                           0.3.0          2022-12-22 [1] CRAN (R 4.3.0)</w:t>
            </w:r>
            <w:r>
              <w:br/>
            </w:r>
            <w:r>
              <w:rPr>
                <w:rStyle w:val="DocumentationTok"/>
              </w:rPr>
              <w:t xml:space="preserve">##   P tools                               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topGO                                2.54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torch                                0.12.0         2023-12-15 [1] CRAN (R 4.3.1)</w:t>
            </w:r>
            <w:r>
              <w:br/>
            </w:r>
            <w:r>
              <w:rPr>
                <w:rStyle w:val="DocumentationTok"/>
              </w:rPr>
              <w:t xml:space="preserve">##     torchaudio                           0.3.1          2023-02-08 [1] CRAN (R 4.3.0)</w:t>
            </w:r>
            <w:r>
              <w:br/>
            </w:r>
            <w:r>
              <w:rPr>
                <w:rStyle w:val="DocumentationTok"/>
              </w:rPr>
              <w:t xml:space="preserve">##     torchvision                          0.5.1          2023-04-14 [1] CRAN (R 4.3.0)</w:t>
            </w:r>
            <w:r>
              <w:br/>
            </w:r>
            <w:r>
              <w:rPr>
                <w:rStyle w:val="DocumentationTok"/>
              </w:rPr>
              <w:t xml:space="preserve">##     trackdown                            1.1.1          2021-12-19 [1] CRAN (R 4.3.0)</w:t>
            </w:r>
            <w:r>
              <w:br/>
            </w:r>
            <w:r>
              <w:rPr>
                <w:rStyle w:val="DocumentationTok"/>
              </w:rPr>
              <w:t xml:space="preserve">##     treeio                               1.26.0         2023-10-24 [1] Bioconductor</w:t>
            </w:r>
            <w:r>
              <w:br/>
            </w:r>
            <w:r>
              <w:rPr>
                <w:rStyle w:val="DocumentationTok"/>
              </w:rPr>
              <w:t xml:space="preserve">##     TreeTools                            1.10.0         2023-08-19 [1] CRAN (R 4.3.0)</w:t>
            </w:r>
            <w:r>
              <w:br/>
            </w:r>
            <w:r>
              <w:rPr>
                <w:rStyle w:val="DocumentationTok"/>
              </w:rPr>
              <w:t xml:space="preserve">##     triebeard                            0.4.1          2023-03-04 [1] CRAN (R 4.3.0)</w:t>
            </w:r>
            <w:r>
              <w:br/>
            </w:r>
            <w:r>
              <w:rPr>
                <w:rStyle w:val="DocumentationTok"/>
              </w:rPr>
              <w:t xml:space="preserve">##     tseries                              0.10-55        2023-12-06 [1] CRAN (R 4.3.1)</w:t>
            </w:r>
            <w:r>
              <w:br/>
            </w:r>
            <w:r>
              <w:rPr>
                <w:rStyle w:val="DocumentationTok"/>
              </w:rPr>
              <w:t xml:space="preserve">##     tsfeatures                           1.1.1          2023-08-28 [1] CRAN (R 4.3.0)</w:t>
            </w:r>
            <w:r>
              <w:br/>
            </w:r>
            <w:r>
              <w:rPr>
                <w:rStyle w:val="DocumentationTok"/>
              </w:rPr>
              <w:t xml:space="preserve">##     TSP                                  1.2-4          2023-04-04 [1] CRAN (R 4.3.0)</w:t>
            </w:r>
            <w:r>
              <w:br/>
            </w:r>
            <w:r>
              <w:rPr>
                <w:rStyle w:val="DocumentationTok"/>
              </w:rPr>
              <w:t xml:space="preserve">##     TTR                                  0.24.4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tufte                                0.13           2023-06-22 [1] CRAN (R 4.3.0)</w:t>
            </w:r>
            <w:r>
              <w:br/>
            </w:r>
            <w:r>
              <w:rPr>
                <w:rStyle w:val="DocumentationTok"/>
              </w:rPr>
              <w:t xml:space="preserve">##     tune                                 1.1.2          2023-08-23 [1] CRAN (R 4.3.0)</w:t>
            </w:r>
            <w:r>
              <w:br/>
            </w:r>
            <w:r>
              <w:rPr>
                <w:rStyle w:val="DocumentationTok"/>
              </w:rPr>
              <w:t xml:space="preserve">##     tweenr                               2.0.3          2024-02-26 [1] CRAN (R 4.3.1)</w:t>
            </w:r>
            <w:r>
              <w:br/>
            </w:r>
            <w:r>
              <w:rPr>
                <w:rStyle w:val="DocumentationTok"/>
              </w:rPr>
              <w:t xml:space="preserve">##     TxDb.Hsapiens.UCSC.hg19.knownGene    3.2.2 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TxDb.Hsapiens.UCSC.hg38.knownGene    3.18.0         2023-10-19 [1] Bioconductor</w:t>
            </w:r>
            <w:r>
              <w:br/>
            </w:r>
            <w:r>
              <w:rPr>
                <w:rStyle w:val="DocumentationTok"/>
              </w:rPr>
              <w:t xml:space="preserve">##     TxDb.Mmusculus.UCSC.mm10.knownGene   3.10.0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TxDb.Mmusculus.UCSC.mm9.knownGene    3.2.2          2023-10-13 [1] Bioconductor</w:t>
            </w:r>
            <w:r>
              <w:br/>
            </w:r>
            <w:r>
              <w:rPr>
                <w:rStyle w:val="DocumentationTok"/>
              </w:rPr>
              <w:t xml:space="preserve">##     tzdb                                 0.4.0          2023-05-12 [1] CRAN (R 4.3.0)</w:t>
            </w:r>
            <w:r>
              <w:br/>
            </w:r>
            <w:r>
              <w:rPr>
                <w:rStyle w:val="DocumentationTok"/>
              </w:rPr>
              <w:t xml:space="preserve">##     udpipe                               0.8.11         2023-01-06 [1] CRAN (R 4.3.0)</w:t>
            </w:r>
            <w:r>
              <w:br/>
            </w:r>
            <w:r>
              <w:rPr>
                <w:rStyle w:val="DocumentationTok"/>
              </w:rPr>
              <w:t xml:space="preserve">##     umap                                 0.2.10.0       2023-02-01 [1] CRAN (R 4.3.0)</w:t>
            </w:r>
            <w:r>
              <w:br/>
            </w:r>
            <w:r>
              <w:rPr>
                <w:rStyle w:val="DocumentationTok"/>
              </w:rPr>
              <w:t xml:space="preserve">##     units                                0.8-5          2023-11-28 [1] CRAN (R 4.3.1)</w:t>
            </w:r>
            <w:r>
              <w:br/>
            </w:r>
            <w:r>
              <w:rPr>
                <w:rStyle w:val="DocumentationTok"/>
              </w:rPr>
              <w:t xml:space="preserve">##     UpSetR                               1.4.0          2019-05-22 [1] CRAN (R 4.3.0)</w:t>
            </w:r>
            <w:r>
              <w:br/>
            </w:r>
            <w:r>
              <w:rPr>
                <w:rStyle w:val="DocumentationTok"/>
              </w:rPr>
              <w:t xml:space="preserve">##     urca                                 1.3-3          2022-08-29 [1] CRAN (R 4.3.0)</w:t>
            </w:r>
            <w:r>
              <w:br/>
            </w:r>
            <w:r>
              <w:rPr>
                <w:rStyle w:val="DocumentationTok"/>
              </w:rPr>
              <w:t xml:space="preserve">##     urlchecker                           1.0.1          2021-11-30 [1] CRAN (R 4.3.0)</w:t>
            </w:r>
            <w:r>
              <w:br/>
            </w:r>
            <w:r>
              <w:rPr>
                <w:rStyle w:val="DocumentationTok"/>
              </w:rPr>
              <w:t xml:space="preserve">##     urltools                             1.7.3          2019-04-14 [1] CRAN (R 4.3.0)</w:t>
            </w:r>
            <w:r>
              <w:br/>
            </w:r>
            <w:r>
              <w:rPr>
                <w:rStyle w:val="DocumentationTok"/>
              </w:rPr>
              <w:t xml:space="preserve">##     usethis                              2.2.3          2024-02-19 [1] CRAN (R 4.3.1)</w:t>
            </w:r>
            <w:r>
              <w:br/>
            </w:r>
            <w:r>
              <w:rPr>
                <w:rStyle w:val="DocumentationTok"/>
              </w:rPr>
              <w:t xml:space="preserve">##     utf8                                 1.2.4          2023-10-22 [1] CRAN (R 4.3.1)</w:t>
            </w:r>
            <w:r>
              <w:br/>
            </w:r>
            <w:r>
              <w:rPr>
                <w:rStyle w:val="DocumentationTok"/>
              </w:rPr>
              <w:t xml:space="preserve">##   P utils                              * 4.3.1          2023-06-16 [1] local</w:t>
            </w:r>
            <w:r>
              <w:br/>
            </w:r>
            <w:r>
              <w:rPr>
                <w:rStyle w:val="DocumentationTok"/>
              </w:rPr>
              <w:t xml:space="preserve">##     uuid                                 1.2-0          2024-01-14 [1] CRAN (R 4.3.1)</w:t>
            </w:r>
            <w:r>
              <w:br/>
            </w:r>
            <w:r>
              <w:rPr>
                <w:rStyle w:val="DocumentationTok"/>
              </w:rPr>
              <w:t xml:space="preserve">##     uwot                                 0.1.16         2023-06-29 [1] CRAN (R 4.3.0)</w:t>
            </w:r>
            <w:r>
              <w:br/>
            </w:r>
            <w:r>
              <w:rPr>
                <w:rStyle w:val="DocumentationTok"/>
              </w:rPr>
              <w:t xml:space="preserve">##     V8                                   4.4.2          2024-02-15 [1] CRAN (R 4.3.1)</w:t>
            </w:r>
            <w:r>
              <w:br/>
            </w:r>
            <w:r>
              <w:rPr>
                <w:rStyle w:val="DocumentationTok"/>
              </w:rPr>
              <w:t xml:space="preserve">##     VarfromPDB                           2.2.10         2018-09-13 [1] CRAN (R 4.3.0)</w:t>
            </w:r>
            <w:r>
              <w:br/>
            </w:r>
            <w:r>
              <w:rPr>
                <w:rStyle w:val="DocumentationTok"/>
              </w:rPr>
              <w:t xml:space="preserve">##     variancePartition                    1.32.5         2024-02-17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VariantAnnotation                    1.48.1         2023-11-18 [1] Bioconductor 3.18 (R 4.3.2)</w:t>
            </w:r>
            <w:r>
              <w:br/>
            </w:r>
            <w:r>
              <w:rPr>
                <w:rStyle w:val="DocumentationTok"/>
              </w:rPr>
              <w:t xml:space="preserve">##     vcr                                  1.2.2          2023-06-25 [1] CRAN (R 4.3.0)</w:t>
            </w:r>
            <w:r>
              <w:br/>
            </w:r>
            <w:r>
              <w:rPr>
                <w:rStyle w:val="DocumentationTok"/>
              </w:rPr>
              <w:t xml:space="preserve">##     vctrs                                0.6.5          2023-12-01 [1] CRAN (R 4.3.1)</w:t>
            </w:r>
            <w:r>
              <w:br/>
            </w:r>
            <w:r>
              <w:rPr>
                <w:rStyle w:val="DocumentationTok"/>
              </w:rPr>
              <w:t xml:space="preserve">##     vegan                                2.6-4          2022-10-11 [1] CRAN (R 4.3.0)</w:t>
            </w:r>
            <w:r>
              <w:br/>
            </w:r>
            <w:r>
              <w:rPr>
                <w:rStyle w:val="DocumentationTok"/>
              </w:rPr>
              <w:t xml:space="preserve">##     VGAM                                 1.1-10         2024-02-29 [1] CRAN (R 4.3.1)</w:t>
            </w:r>
            <w:r>
              <w:br/>
            </w:r>
            <w:r>
              <w:rPr>
                <w:rStyle w:val="DocumentationTok"/>
              </w:rPr>
              <w:t xml:space="preserve">##     vipor                                0.4.7          2023-12-18 [1] CRAN (R 4.3.1)</w:t>
            </w:r>
            <w:r>
              <w:br/>
            </w:r>
            <w:r>
              <w:rPr>
                <w:rStyle w:val="DocumentationTok"/>
              </w:rPr>
              <w:t xml:space="preserve">##     viridis                              0.6.5          2024-01-29 [1] CRAN (R 4.3.1)</w:t>
            </w:r>
            <w:r>
              <w:br/>
            </w:r>
            <w:r>
              <w:rPr>
                <w:rStyle w:val="DocumentationTok"/>
              </w:rPr>
              <w:t xml:space="preserve">##     viridisLite                          0.4.2          2023-05-02 [1] CRAN (R 4.3.0)</w:t>
            </w:r>
            <w:r>
              <w:br/>
            </w:r>
            <w:r>
              <w:rPr>
                <w:rStyle w:val="DocumentationTok"/>
              </w:rPr>
              <w:t xml:space="preserve">##     visNetwork                           2.1.2          2022-09-29 [1] CRAN (R 4.3.0)</w:t>
            </w:r>
            <w:r>
              <w:br/>
            </w:r>
            <w:r>
              <w:rPr>
                <w:rStyle w:val="DocumentationTok"/>
              </w:rPr>
              <w:t xml:space="preserve">##     vroom                                1.6.5          2023-12-05 [1] CRAN (R 4.3.1)</w:t>
            </w:r>
            <w:r>
              <w:br/>
            </w:r>
            <w:r>
              <w:rPr>
                <w:rStyle w:val="DocumentationTok"/>
              </w:rPr>
              <w:t xml:space="preserve">##     waiter                               0.2.5          2022-01-03 [1] CRAN (R 4.3.0)</w:t>
            </w:r>
            <w:r>
              <w:br/>
            </w:r>
            <w:r>
              <w:rPr>
                <w:rStyle w:val="DocumentationTok"/>
              </w:rPr>
              <w:t xml:space="preserve">##     waldo                                0.5.2          2023-11-02 [1] CRAN (R 4.3.1)</w:t>
            </w:r>
            <w:r>
              <w:br/>
            </w:r>
            <w:r>
              <w:rPr>
                <w:rStyle w:val="DocumentationTok"/>
              </w:rPr>
              <w:t xml:space="preserve">##     warp                                 0.2.1          2023-11-02 [1] CRAN (R 4.3.1)</w:t>
            </w:r>
            <w:r>
              <w:br/>
            </w:r>
            <w:r>
              <w:rPr>
                <w:rStyle w:val="DocumentationTok"/>
              </w:rPr>
              <w:t xml:space="preserve">##     webmockr                             0.9.0          2023-02-28 [1] CRAN (R 4.3.0)</w:t>
            </w:r>
            <w:r>
              <w:br/>
            </w:r>
            <w:r>
              <w:rPr>
                <w:rStyle w:val="DocumentationTok"/>
              </w:rPr>
              <w:t xml:space="preserve">##     webshot                              0.5.5          2023-06-26 [1] CRAN (R 4.3.0)</w:t>
            </w:r>
            <w:r>
              <w:br/>
            </w:r>
            <w:r>
              <w:rPr>
                <w:rStyle w:val="DocumentationTok"/>
              </w:rPr>
              <w:t xml:space="preserve">##     webshot2                             0.1.1          2023-08-11 [1] CRAN (R 4.3.0)</w:t>
            </w:r>
            <w:r>
              <w:br/>
            </w:r>
            <w:r>
              <w:rPr>
                <w:rStyle w:val="DocumentationTok"/>
              </w:rPr>
              <w:t xml:space="preserve">##     websocket                            1.4.1          2021-08-18 [1] CRAN (R 4.3.0)</w:t>
            </w:r>
            <w:r>
              <w:br/>
            </w:r>
            <w:r>
              <w:rPr>
                <w:rStyle w:val="DocumentationTok"/>
              </w:rPr>
              <w:t xml:space="preserve">##     wesanderson                          0.3.7          2023-10-31 [1] CRAN (R 4.3.1)</w:t>
            </w:r>
            <w:r>
              <w:br/>
            </w:r>
            <w:r>
              <w:rPr>
                <w:rStyle w:val="DocumentationTok"/>
              </w:rPr>
              <w:t xml:space="preserve">##     WGCNA                                1.72-5         2023-12-07 [1] CRAN (R 4.3.1)</w:t>
            </w:r>
            <w:r>
              <w:br/>
            </w:r>
            <w:r>
              <w:rPr>
                <w:rStyle w:val="DocumentationTok"/>
              </w:rPr>
              <w:t xml:space="preserve">##     whisker                              0.4.1          2022-12-05 [1] CRAN (R 4.3.0)</w:t>
            </w:r>
            <w:r>
              <w:br/>
            </w:r>
            <w:r>
              <w:rPr>
                <w:rStyle w:val="DocumentationTok"/>
              </w:rPr>
              <w:t xml:space="preserve">##     WikidataQueryServiceR                1.0.0          2020-06-16 [1] CRAN (R 4.3.0)</w:t>
            </w:r>
            <w:r>
              <w:br/>
            </w:r>
            <w:r>
              <w:rPr>
                <w:rStyle w:val="DocumentationTok"/>
              </w:rPr>
              <w:t xml:space="preserve">##     WikidataR                            2.3.3          2021-11-16 [1] CRAN (R 4.3.0)</w:t>
            </w:r>
            <w:r>
              <w:br/>
            </w:r>
            <w:r>
              <w:rPr>
                <w:rStyle w:val="DocumentationTok"/>
              </w:rPr>
              <w:t xml:space="preserve">##     WikipediR                            1.5.0          2017-02-05 [1] CRAN (R 4.3.0)</w:t>
            </w:r>
            <w:r>
              <w:br/>
            </w:r>
            <w:r>
              <w:rPr>
                <w:rStyle w:val="DocumentationTok"/>
              </w:rPr>
              <w:t xml:space="preserve">##     wikitaxa                             0.4.0          2020-06-29 [1] CRAN (R 4.3.0)</w:t>
            </w:r>
            <w:r>
              <w:br/>
            </w:r>
            <w:r>
              <w:rPr>
                <w:rStyle w:val="DocumentationTok"/>
              </w:rPr>
              <w:t xml:space="preserve">##     withr                                3.0.0          2024-01-16 [1] CRAN (R 4.3.1)</w:t>
            </w:r>
            <w:r>
              <w:br/>
            </w:r>
            <w:r>
              <w:rPr>
                <w:rStyle w:val="DocumentationTok"/>
              </w:rPr>
              <w:t xml:space="preserve">##     wk                                   0.9.1          2023-11-29 [1] CRAN (R 4.3.1)</w:t>
            </w:r>
            <w:r>
              <w:br/>
            </w:r>
            <w:r>
              <w:rPr>
                <w:rStyle w:val="DocumentationTok"/>
              </w:rPr>
              <w:t xml:space="preserve">##     workflows                            1.1.4          2024-02-19 [1] CRAN (R 4.3.1)</w:t>
            </w:r>
            <w:r>
              <w:br/>
            </w:r>
            <w:r>
              <w:rPr>
                <w:rStyle w:val="DocumentationTok"/>
              </w:rPr>
              <w:t xml:space="preserve">##     workflowsets                         1.0.1          2023-04-06 [1] CRAN (R 4.3.0)</w:t>
            </w:r>
            <w:r>
              <w:br/>
            </w:r>
            <w:r>
              <w:rPr>
                <w:rStyle w:val="DocumentationTok"/>
              </w:rPr>
              <w:t xml:space="preserve">##     worrms                               0.4.3          2023-06-20 [1] CRAN (R 4.3.0)</w:t>
            </w:r>
            <w:r>
              <w:br/>
            </w:r>
            <w:r>
              <w:rPr>
                <w:rStyle w:val="DocumentationTok"/>
              </w:rPr>
              <w:t xml:space="preserve">##     writexl                              1.5.0          2024-02-09 [1] CRAN (R 4.3.1)</w:t>
            </w:r>
            <w:r>
              <w:br/>
            </w:r>
            <w:r>
              <w:rPr>
                <w:rStyle w:val="DocumentationTok"/>
              </w:rPr>
              <w:t xml:space="preserve">##     WRS2                                 1.1-6          2024-03-15 [1] CRAN (R 4.3.1)</w:t>
            </w:r>
            <w:r>
              <w:br/>
            </w:r>
            <w:r>
              <w:rPr>
                <w:rStyle w:val="DocumentationTok"/>
              </w:rPr>
              <w:t xml:space="preserve">##     xfun                                 0.42           2024-02-08 [1] CRAN (R 4.3.1)</w:t>
            </w:r>
            <w:r>
              <w:br/>
            </w:r>
            <w:r>
              <w:rPr>
                <w:rStyle w:val="DocumentationTok"/>
              </w:rPr>
              <w:t xml:space="preserve">##     xgboost                              1.7.7.1        2024-01-25 [1] CRAN (R 4.3.1)</w:t>
            </w:r>
            <w:r>
              <w:br/>
            </w:r>
            <w:r>
              <w:rPr>
                <w:rStyle w:val="DocumentationTok"/>
              </w:rPr>
              <w:t xml:space="preserve">##     XGR                                  1.1.9          2023-09-20 [1] Github (hfang-bristol/XGR@7b94708)</w:t>
            </w:r>
            <w:r>
              <w:br/>
            </w:r>
            <w:r>
              <w:rPr>
                <w:rStyle w:val="DocumentationTok"/>
              </w:rPr>
              <w:t xml:space="preserve">##     xlsx                                 0.6.5          2020-11-10 [1] CRAN (R 4.3.0)</w:t>
            </w:r>
            <w:r>
              <w:br/>
            </w:r>
            <w:r>
              <w:rPr>
                <w:rStyle w:val="DocumentationTok"/>
              </w:rPr>
              <w:t xml:space="preserve">##     xlsxjars                             0.6.1          2014-08-22 [1] CRAN (R 4.3.0)</w:t>
            </w:r>
            <w:r>
              <w:br/>
            </w:r>
            <w:r>
              <w:rPr>
                <w:rStyle w:val="DocumentationTok"/>
              </w:rPr>
              <w:t xml:space="preserve">##     XML                                  3.99-0.16.1    2024-01-22 [1] CRAN (R 4.3.1)</w:t>
            </w:r>
            <w:r>
              <w:br/>
            </w:r>
            <w:r>
              <w:rPr>
                <w:rStyle w:val="DocumentationTok"/>
              </w:rPr>
              <w:t xml:space="preserve">##     xml2                                 1.3.6          2023-12-04 [1] CRAN (R 4.3.1)</w:t>
            </w:r>
            <w:r>
              <w:br/>
            </w:r>
            <w:r>
              <w:rPr>
                <w:rStyle w:val="DocumentationTok"/>
              </w:rPr>
              <w:t xml:space="preserve">##     XML2R                                0.0.6          2014-03-10 [1] CRAN (R 4.3.0)</w:t>
            </w:r>
            <w:r>
              <w:br/>
            </w:r>
            <w:r>
              <w:rPr>
                <w:rStyle w:val="DocumentationTok"/>
              </w:rPr>
              <w:t xml:space="preserve">##     xmlconvert                           0.1.2          2021-03-27 [1] CRAN (R 4.3.0)</w:t>
            </w:r>
            <w:r>
              <w:br/>
            </w:r>
            <w:r>
              <w:rPr>
                <w:rStyle w:val="DocumentationTok"/>
              </w:rPr>
              <w:t xml:space="preserve">##     xmlparsedata                         1.0.5          2021-03-06 [1] CRAN (R 4.3.0)</w:t>
            </w:r>
            <w:r>
              <w:br/>
            </w:r>
            <w:r>
              <w:rPr>
                <w:rStyle w:val="DocumentationTok"/>
              </w:rPr>
              <w:t xml:space="preserve">##     xopen                                1.0.0          2018-09-17 [1] CRAN (R 4.3.0)</w:t>
            </w:r>
            <w:r>
              <w:br/>
            </w:r>
            <w:r>
              <w:rPr>
                <w:rStyle w:val="DocumentationTok"/>
              </w:rPr>
              <w:t xml:space="preserve">##     xtable                               1.8-4          2019-04-21 [1] CRAN (R 4.3.0)</w:t>
            </w:r>
            <w:r>
              <w:br/>
            </w:r>
            <w:r>
              <w:rPr>
                <w:rStyle w:val="DocumentationTok"/>
              </w:rPr>
              <w:t xml:space="preserve">##     xts                                  0.13.2         2024-01-21 [1] CRAN (R 4.3.1)</w:t>
            </w:r>
            <w:r>
              <w:br/>
            </w:r>
            <w:r>
              <w:rPr>
                <w:rStyle w:val="DocumentationTok"/>
              </w:rPr>
              <w:t xml:space="preserve">##     XVector                              0.42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yaml                                 2.3.8          2023-12-11 [1] CRAN (R 4.3.1)</w:t>
            </w:r>
            <w:r>
              <w:br/>
            </w:r>
            <w:r>
              <w:rPr>
                <w:rStyle w:val="DocumentationTok"/>
              </w:rPr>
              <w:t xml:space="preserve">##     yardstick                            1.3.0          2024-01-19 [1] CRAN (R 4.3.1)</w:t>
            </w:r>
            <w:r>
              <w:br/>
            </w:r>
            <w:r>
              <w:rPr>
                <w:rStyle w:val="DocumentationTok"/>
              </w:rPr>
              <w:t xml:space="preserve">##     yesno                                0.1.2          2020-07-10 [1] CRAN (R 4.3.0)</w:t>
            </w:r>
            <w:r>
              <w:br/>
            </w:r>
            <w:r>
              <w:rPr>
                <w:rStyle w:val="DocumentationTok"/>
              </w:rPr>
              <w:t xml:space="preserve">##     yulab.utils                          0.1.4          2024-01-28 [1] CRAN (R 4.3.1)</w:t>
            </w:r>
            <w:r>
              <w:br/>
            </w:r>
            <w:r>
              <w:rPr>
                <w:rStyle w:val="DocumentationTok"/>
              </w:rPr>
              <w:t xml:space="preserve">##     zeallot                              0.1.0          2018-01-28 [1] CRAN (R 4.3.0)</w:t>
            </w:r>
            <w:r>
              <w:br/>
            </w:r>
            <w:r>
              <w:rPr>
                <w:rStyle w:val="DocumentationTok"/>
              </w:rPr>
              <w:t xml:space="preserve">##     zellkonverter                        1.12.1         2023-11-14 [1] Bioconductor</w:t>
            </w:r>
            <w:r>
              <w:br/>
            </w:r>
            <w:r>
              <w:rPr>
                <w:rStyle w:val="DocumentationTok"/>
              </w:rPr>
              <w:t xml:space="preserve">##     zip                                  2.3.1          2024-01-27 [1] CRAN (R 4.3.1)</w:t>
            </w:r>
            <w:r>
              <w:br/>
            </w:r>
            <w:r>
              <w:rPr>
                <w:rStyle w:val="DocumentationTok"/>
              </w:rPr>
              <w:t xml:space="preserve">##     zlibbioc                             1.48.0         2023-10-26 [1] Bioconductor</w:t>
            </w:r>
            <w:r>
              <w:br/>
            </w:r>
            <w:r>
              <w:rPr>
                <w:rStyle w:val="DocumentationTok"/>
              </w:rPr>
              <w:t xml:space="preserve">##     zoo                                  1.8-12         2023-04-13 [1] CRAN (R 4.3.0)</w:t>
            </w:r>
            <w:r>
              <w:br/>
            </w:r>
            <w:r>
              <w:rPr>
                <w:rStyle w:val="DocumentationTok"/>
              </w:rPr>
              <w:t xml:space="preserve">##  </w:t>
            </w:r>
            <w:r>
              <w:br/>
            </w:r>
            <w:r>
              <w:rPr>
                <w:rStyle w:val="DocumentationTok"/>
              </w:rPr>
              <w:t xml:space="preserve">##   [1] /Library/Frameworks/R.framework/Versions/4.3-arm64/Resources/library</w:t>
            </w:r>
            <w:r>
              <w:br/>
            </w:r>
            <w:r>
              <w:rPr>
                <w:rStyle w:val="DocumentationTok"/>
              </w:rPr>
              <w:t xml:space="preserve">##  </w:t>
            </w:r>
            <w:r>
              <w:br/>
            </w:r>
            <w:r>
              <w:rPr>
                <w:rStyle w:val="DocumentationTok"/>
              </w:rPr>
              <w:t xml:space="preserve">##   P ── Loaded and on-disk path mismatch.</w:t>
            </w:r>
            <w:r>
              <w:br/>
            </w:r>
            <w:r>
              <w:rPr>
                <w:rStyle w:val="DocumentationTok"/>
              </w:rPr>
              <w:t xml:space="preserve">##   R ── Package was removed from disk.</w:t>
            </w:r>
            <w:r>
              <w:br/>
            </w:r>
            <w:r>
              <w:rPr>
                <w:rStyle w:val="DocumentationTok"/>
              </w:rPr>
              <w:t xml:space="preserve">##  </w:t>
            </w:r>
            <w:r>
              <w:br/>
            </w:r>
            <w:r>
              <w:rPr>
                <w:rStyle w:val="DocumentationTok"/>
              </w:rPr>
              <w:t xml:space="preserve">##  ─ Python configuration 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DocumentationTok"/>
              </w:rPr>
              <w:t xml:space="preserve">##   Python is not available</w:t>
            </w:r>
            <w:r>
              <w:br/>
            </w:r>
            <w:r>
              <w:rPr>
                <w:rStyle w:val="DocumentationTok"/>
              </w:rPr>
              <w:t xml:space="preserve">##  </w:t>
            </w:r>
            <w:r>
              <w:br/>
            </w:r>
            <w:r>
              <w:rPr>
                <w:rStyle w:val="DocumentationTok"/>
              </w:rPr>
              <w:t xml:space="preserve">##  ───────────────────────────────────────────────────────────────────────────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1" Target="https://ghcr.io/bschilder/bbreprex" TargetMode="External" /><Relationship Type="http://schemas.openxmlformats.org/officeDocument/2006/relationships/hyperlink" Id="rId26" Target="https://localhost: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hcr.io/bschilder/bbreprex" TargetMode="External" /><Relationship Type="http://schemas.openxmlformats.org/officeDocument/2006/relationships/hyperlink" Id="rId26" Target="https://localhost: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Breprex</dc:title>
  <dc:creator/>
  <cp:keywords/>
  <dcterms:created xsi:type="dcterms:W3CDTF">2024-03-18T16:33:37Z</dcterms:created>
  <dcterms:modified xsi:type="dcterms:W3CDTF">2024-03-18T16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output-dir">
    <vt:lpwstr>docx</vt:lpwstr>
  </property>
  <property fmtid="{D5CDD505-2E9C-101B-9397-08002B2CF9AE}" pid="11" name="toc-title">
    <vt:lpwstr>Table of contents</vt:lpwstr>
  </property>
</Properties>
</file>